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19CC" w:rsidRPr="00DF6EDD" w:rsidRDefault="004119CC" w:rsidP="004119CC">
      <w:pPr>
        <w:pStyle w:val="Header"/>
        <w:tabs>
          <w:tab w:val="center" w:pos="2160"/>
        </w:tabs>
        <w:jc w:val="center"/>
        <w:rPr>
          <w:rFonts w:ascii="Arial" w:hAnsi="Arial" w:cs="Arial"/>
          <w:b/>
          <w:lang w:val="ru-RU"/>
        </w:rPr>
      </w:pPr>
      <w:r w:rsidRPr="00C57211">
        <w:rPr>
          <w:rFonts w:ascii="Arial" w:hAnsi="Arial" w:cs="Arial"/>
          <w:b/>
          <w:lang w:val="en-US"/>
        </w:rPr>
        <w:t>COURSEWORK SUBMISSION FORM</w:t>
      </w:r>
    </w:p>
    <w:tbl>
      <w:tblPr>
        <w:tblpPr w:leftFromText="181" w:rightFromText="181" w:vertAnchor="page" w:horzAnchor="page" w:tblpX="649" w:tblpY="1513"/>
        <w:tblW w:w="11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965"/>
        <w:gridCol w:w="2880"/>
        <w:gridCol w:w="2970"/>
      </w:tblGrid>
      <w:tr w:rsidR="004119CC" w:rsidRPr="00C57211" w:rsidTr="00924B1A">
        <w:trPr>
          <w:trHeight w:val="382"/>
        </w:trPr>
        <w:tc>
          <w:tcPr>
            <w:tcW w:w="5233" w:type="dxa"/>
            <w:gridSpan w:val="2"/>
            <w:shd w:val="clear" w:color="auto" w:fill="auto"/>
            <w:vAlign w:val="center"/>
          </w:tcPr>
          <w:p w:rsidR="004119CC" w:rsidRPr="00C57211" w:rsidRDefault="004119CC" w:rsidP="00924B1A">
            <w:pPr>
              <w:pStyle w:val="Header"/>
              <w:tabs>
                <w:tab w:val="center" w:pos="2160"/>
              </w:tabs>
              <w:jc w:val="center"/>
              <w:rPr>
                <w:rFonts w:ascii="Arial" w:hAnsi="Arial" w:cs="Arial"/>
                <w:b/>
                <w:lang w:val="en-US"/>
              </w:rPr>
            </w:pPr>
            <w:r w:rsidRPr="00C57211">
              <w:rPr>
                <w:rFonts w:ascii="Arial" w:hAnsi="Arial" w:cs="Arial"/>
                <w:b/>
                <w:lang w:val="en-US"/>
              </w:rPr>
              <w:t>STUDENT USE</w:t>
            </w:r>
          </w:p>
        </w:tc>
        <w:tc>
          <w:tcPr>
            <w:tcW w:w="5850" w:type="dxa"/>
            <w:gridSpan w:val="2"/>
            <w:shd w:val="clear" w:color="auto" w:fill="auto"/>
            <w:vAlign w:val="center"/>
          </w:tcPr>
          <w:p w:rsidR="004119CC" w:rsidRPr="00C57211" w:rsidRDefault="004119CC" w:rsidP="00924B1A">
            <w:pPr>
              <w:pStyle w:val="Header"/>
              <w:tabs>
                <w:tab w:val="center" w:pos="2160"/>
              </w:tabs>
              <w:jc w:val="center"/>
              <w:rPr>
                <w:rFonts w:ascii="Arial" w:hAnsi="Arial" w:cs="Arial"/>
                <w:b/>
                <w:lang w:val="en-US"/>
              </w:rPr>
            </w:pPr>
            <w:r w:rsidRPr="00C57211">
              <w:rPr>
                <w:rFonts w:ascii="Arial" w:hAnsi="Arial" w:cs="Arial"/>
                <w:b/>
                <w:lang w:val="en-US"/>
              </w:rPr>
              <w:t>STAFF USE</w:t>
            </w:r>
          </w:p>
        </w:tc>
      </w:tr>
      <w:tr w:rsidR="004119CC" w:rsidRPr="00C57211" w:rsidTr="00924B1A">
        <w:trPr>
          <w:trHeight w:val="314"/>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 xml:space="preserve">Module Name </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Web Technology</w:t>
            </w:r>
          </w:p>
        </w:tc>
        <w:tc>
          <w:tcPr>
            <w:tcW w:w="2880" w:type="dxa"/>
            <w:shd w:val="clear" w:color="auto" w:fill="auto"/>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 xml:space="preserve">First Marker’s </w:t>
            </w:r>
          </w:p>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acts as signature)</w:t>
            </w:r>
          </w:p>
        </w:tc>
        <w:tc>
          <w:tcPr>
            <w:tcW w:w="2970" w:type="dxa"/>
            <w:shd w:val="clear" w:color="auto" w:fill="auto"/>
          </w:tcPr>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473"/>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Module Code</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4BUIS011C-n</w:t>
            </w:r>
          </w:p>
        </w:tc>
        <w:tc>
          <w:tcPr>
            <w:tcW w:w="2880" w:type="dxa"/>
            <w:tcBorders>
              <w:bottom w:val="single" w:sz="4" w:space="0" w:color="auto"/>
            </w:tcBorders>
            <w:shd w:val="clear" w:color="auto" w:fill="auto"/>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 xml:space="preserve">Second Marker’s </w:t>
            </w:r>
          </w:p>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acts as signature)</w:t>
            </w:r>
          </w:p>
        </w:tc>
        <w:tc>
          <w:tcPr>
            <w:tcW w:w="2970" w:type="dxa"/>
            <w:shd w:val="clear" w:color="auto" w:fill="auto"/>
          </w:tcPr>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350"/>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Lecturer Name</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Bunyod Khoshimkhujaev</w:t>
            </w:r>
          </w:p>
        </w:tc>
        <w:tc>
          <w:tcPr>
            <w:tcW w:w="2880" w:type="dxa"/>
            <w:shd w:val="clear" w:color="auto" w:fill="auto"/>
          </w:tcPr>
          <w:p w:rsidR="004119CC" w:rsidRPr="00C57211" w:rsidRDefault="004119CC" w:rsidP="00924B1A">
            <w:pPr>
              <w:rPr>
                <w:rFonts w:ascii="Arial" w:hAnsi="Arial" w:cs="Arial"/>
              </w:rPr>
            </w:pPr>
            <w:r w:rsidRPr="00C57211">
              <w:rPr>
                <w:rFonts w:ascii="Arial" w:hAnsi="Arial" w:cs="Arial"/>
              </w:rPr>
              <w:t xml:space="preserve">Agreed Mark </w:t>
            </w:r>
          </w:p>
        </w:tc>
        <w:tc>
          <w:tcPr>
            <w:tcW w:w="2970" w:type="dxa"/>
            <w:shd w:val="clear" w:color="auto" w:fill="auto"/>
          </w:tcPr>
          <w:p w:rsidR="004119CC" w:rsidRPr="00C57211" w:rsidRDefault="004119CC" w:rsidP="00924B1A">
            <w:pPr>
              <w:rPr>
                <w:rFonts w:ascii="Arial" w:hAnsi="Arial" w:cs="Arial"/>
              </w:rPr>
            </w:pPr>
          </w:p>
        </w:tc>
      </w:tr>
      <w:tr w:rsidR="004119CC" w:rsidRPr="00C57211" w:rsidTr="00924B1A">
        <w:trPr>
          <w:trHeight w:val="377"/>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UoW Student IDs</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w:t>
            </w:r>
          </w:p>
        </w:tc>
        <w:tc>
          <w:tcPr>
            <w:tcW w:w="5850" w:type="dxa"/>
            <w:gridSpan w:val="2"/>
            <w:vMerge w:val="restart"/>
            <w:shd w:val="clear" w:color="auto" w:fill="auto"/>
          </w:tcPr>
          <w:p w:rsidR="004119CC" w:rsidRPr="00C57211" w:rsidRDefault="004119CC" w:rsidP="00924B1A">
            <w:pPr>
              <w:rPr>
                <w:rFonts w:ascii="Arial" w:hAnsi="Arial" w:cs="Arial"/>
                <w:b/>
              </w:rPr>
            </w:pPr>
            <w:r w:rsidRPr="00C57211">
              <w:rPr>
                <w:rFonts w:ascii="Arial" w:hAnsi="Arial" w:cs="Arial"/>
                <w:b/>
              </w:rPr>
              <w:t>For Registrar’s office use only (hard copy submission)</w:t>
            </w:r>
          </w:p>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440"/>
        </w:trPr>
        <w:tc>
          <w:tcPr>
            <w:tcW w:w="2268" w:type="dxa"/>
            <w:shd w:val="clear" w:color="auto" w:fill="auto"/>
            <w:vAlign w:val="center"/>
          </w:tcPr>
          <w:p w:rsidR="004119CC" w:rsidRPr="00C57211" w:rsidRDefault="004119CC" w:rsidP="00924B1A">
            <w:pPr>
              <w:pStyle w:val="Header"/>
              <w:tabs>
                <w:tab w:val="center" w:pos="2160"/>
              </w:tabs>
              <w:rPr>
                <w:rFonts w:ascii="Arial" w:hAnsi="Arial" w:cs="Arial"/>
                <w:lang w:val="en-US"/>
              </w:rPr>
            </w:pPr>
            <w:r w:rsidRPr="00C57211">
              <w:rPr>
                <w:rFonts w:ascii="Arial" w:hAnsi="Arial" w:cs="Arial"/>
                <w:lang w:val="en-US"/>
              </w:rPr>
              <w:t>WIUT Student IDs</w:t>
            </w:r>
          </w:p>
        </w:tc>
        <w:tc>
          <w:tcPr>
            <w:tcW w:w="2965" w:type="dxa"/>
            <w:shd w:val="clear" w:color="auto" w:fill="auto"/>
          </w:tcPr>
          <w:p w:rsidR="004119CC" w:rsidRPr="007C58D3" w:rsidRDefault="007C58D3" w:rsidP="00924B1A">
            <w:pPr>
              <w:pStyle w:val="Header"/>
              <w:tabs>
                <w:tab w:val="center" w:pos="2160"/>
              </w:tabs>
              <w:rPr>
                <w:rFonts w:ascii="Arial" w:hAnsi="Arial" w:cs="Arial"/>
                <w:lang w:val="en-US"/>
              </w:rPr>
            </w:pPr>
            <w:r w:rsidRPr="007C58D3">
              <w:rPr>
                <w:rFonts w:ascii="Arial" w:hAnsi="Arial" w:cs="Arial"/>
                <w:lang w:val="en-US"/>
              </w:rPr>
              <w:t>00010227</w:t>
            </w:r>
          </w:p>
        </w:tc>
        <w:tc>
          <w:tcPr>
            <w:tcW w:w="5850" w:type="dxa"/>
            <w:gridSpan w:val="2"/>
            <w:vMerge/>
            <w:shd w:val="clear" w:color="auto" w:fill="auto"/>
          </w:tcPr>
          <w:p w:rsidR="004119CC" w:rsidRPr="00C57211" w:rsidRDefault="004119CC" w:rsidP="00924B1A">
            <w:pPr>
              <w:pStyle w:val="Header"/>
              <w:tabs>
                <w:tab w:val="center" w:pos="2160"/>
              </w:tabs>
              <w:rPr>
                <w:rFonts w:ascii="Arial" w:hAnsi="Arial" w:cs="Arial"/>
              </w:rPr>
            </w:pPr>
          </w:p>
        </w:tc>
      </w:tr>
      <w:tr w:rsidR="004119CC" w:rsidRPr="00C57211" w:rsidTr="00924B1A">
        <w:trPr>
          <w:trHeight w:val="440"/>
        </w:trPr>
        <w:tc>
          <w:tcPr>
            <w:tcW w:w="2268" w:type="dxa"/>
            <w:shd w:val="clear" w:color="auto" w:fill="auto"/>
            <w:vAlign w:val="center"/>
          </w:tcPr>
          <w:p w:rsidR="004119CC" w:rsidRPr="00C57211" w:rsidRDefault="004119CC" w:rsidP="00924B1A">
            <w:pPr>
              <w:rPr>
                <w:rFonts w:ascii="Arial" w:hAnsi="Arial" w:cs="Arial"/>
              </w:rPr>
            </w:pPr>
            <w:r w:rsidRPr="00C57211">
              <w:rPr>
                <w:rFonts w:ascii="Arial" w:hAnsi="Arial" w:cs="Arial"/>
              </w:rPr>
              <w:t>Deadline date</w:t>
            </w:r>
          </w:p>
        </w:tc>
        <w:tc>
          <w:tcPr>
            <w:tcW w:w="2965" w:type="dxa"/>
            <w:shd w:val="clear" w:color="auto" w:fill="auto"/>
          </w:tcPr>
          <w:p w:rsidR="004119CC" w:rsidRPr="007C58D3" w:rsidRDefault="007C58D3" w:rsidP="00924B1A">
            <w:pPr>
              <w:rPr>
                <w:rFonts w:ascii="Arial" w:hAnsi="Arial" w:cs="Arial"/>
              </w:rPr>
            </w:pPr>
            <w:r w:rsidRPr="007C58D3">
              <w:rPr>
                <w:rFonts w:ascii="Arial" w:hAnsi="Arial" w:cs="Arial"/>
              </w:rPr>
              <w:t>9 December</w:t>
            </w:r>
          </w:p>
        </w:tc>
        <w:tc>
          <w:tcPr>
            <w:tcW w:w="5850" w:type="dxa"/>
            <w:gridSpan w:val="2"/>
            <w:vMerge/>
            <w:shd w:val="clear" w:color="auto" w:fill="auto"/>
          </w:tcPr>
          <w:p w:rsidR="004119CC" w:rsidRPr="00C57211" w:rsidRDefault="004119CC" w:rsidP="00924B1A">
            <w:pPr>
              <w:pStyle w:val="Header"/>
              <w:tabs>
                <w:tab w:val="center" w:pos="2160"/>
              </w:tabs>
              <w:rPr>
                <w:rFonts w:ascii="Arial" w:hAnsi="Arial" w:cs="Arial"/>
                <w:lang w:val="en-US"/>
              </w:rPr>
            </w:pPr>
          </w:p>
        </w:tc>
      </w:tr>
      <w:tr w:rsidR="004119CC" w:rsidRPr="00C57211" w:rsidTr="00924B1A">
        <w:trPr>
          <w:trHeight w:val="368"/>
        </w:trPr>
        <w:tc>
          <w:tcPr>
            <w:tcW w:w="2268" w:type="dxa"/>
            <w:shd w:val="clear" w:color="auto" w:fill="auto"/>
            <w:vAlign w:val="center"/>
          </w:tcPr>
          <w:p w:rsidR="004119CC" w:rsidRPr="00C57211" w:rsidRDefault="004119CC" w:rsidP="00924B1A">
            <w:pPr>
              <w:rPr>
                <w:rFonts w:ascii="Arial" w:hAnsi="Arial" w:cs="Arial"/>
              </w:rPr>
            </w:pPr>
            <w:r w:rsidRPr="00C57211">
              <w:rPr>
                <w:rFonts w:ascii="Arial" w:hAnsi="Arial" w:cs="Arial"/>
              </w:rPr>
              <w:t>Assignment Type</w:t>
            </w:r>
          </w:p>
        </w:tc>
        <w:tc>
          <w:tcPr>
            <w:tcW w:w="2965" w:type="dxa"/>
            <w:shd w:val="clear" w:color="auto" w:fill="auto"/>
          </w:tcPr>
          <w:p w:rsidR="004119CC" w:rsidRPr="00C57211" w:rsidRDefault="004119CC" w:rsidP="00924B1A">
            <w:pPr>
              <w:rPr>
                <w:rFonts w:ascii="Arial" w:hAnsi="Arial" w:cs="Arial"/>
                <w:sz w:val="28"/>
                <w:szCs w:val="28"/>
              </w:rPr>
            </w:pPr>
            <w:r w:rsidRPr="00AA3A71">
              <w:rPr>
                <w:rFonts w:ascii="Arial" w:hAnsi="Arial" w:cs="Arial"/>
                <w:szCs w:val="28"/>
              </w:rPr>
              <w:sym w:font="Wingdings 2" w:char="F030"/>
            </w:r>
            <w:r w:rsidRPr="00AA3A71">
              <w:rPr>
                <w:rFonts w:ascii="Arial" w:hAnsi="Arial" w:cs="Arial"/>
                <w:szCs w:val="28"/>
              </w:rPr>
              <w:t>Group</w:t>
            </w:r>
            <w:r>
              <w:rPr>
                <w:rFonts w:ascii="Arial" w:hAnsi="Arial" w:cs="Arial"/>
                <w:szCs w:val="28"/>
              </w:rPr>
              <w:t xml:space="preserve">      </w:t>
            </w:r>
            <w:r w:rsidR="007C58D3">
              <w:rPr>
                <w:rFonts w:ascii="Arial" w:hAnsi="Arial" w:cs="Arial"/>
                <w:szCs w:val="28"/>
              </w:rPr>
              <w:t>●</w:t>
            </w:r>
            <w:r w:rsidRPr="00AA3A71">
              <w:rPr>
                <w:rFonts w:ascii="Arial" w:hAnsi="Arial" w:cs="Arial"/>
                <w:szCs w:val="28"/>
              </w:rPr>
              <w:t xml:space="preserve">Individual </w:t>
            </w:r>
          </w:p>
        </w:tc>
        <w:tc>
          <w:tcPr>
            <w:tcW w:w="5850" w:type="dxa"/>
            <w:gridSpan w:val="2"/>
            <w:vMerge/>
            <w:shd w:val="clear" w:color="auto" w:fill="auto"/>
          </w:tcPr>
          <w:p w:rsidR="004119CC" w:rsidRPr="00C57211" w:rsidRDefault="004119CC" w:rsidP="00924B1A">
            <w:pPr>
              <w:pStyle w:val="Header"/>
              <w:tabs>
                <w:tab w:val="center" w:pos="2160"/>
              </w:tabs>
              <w:rPr>
                <w:rFonts w:ascii="Arial" w:hAnsi="Arial" w:cs="Arial"/>
                <w:lang w:val="en-US"/>
              </w:rPr>
            </w:pPr>
          </w:p>
        </w:tc>
      </w:tr>
      <w:tr w:rsidR="00411BE7" w:rsidRPr="00C57211" w:rsidTr="00924B1A">
        <w:trPr>
          <w:trHeight w:val="368"/>
        </w:trPr>
        <w:tc>
          <w:tcPr>
            <w:tcW w:w="2268" w:type="dxa"/>
            <w:shd w:val="clear" w:color="auto" w:fill="auto"/>
            <w:vAlign w:val="center"/>
          </w:tcPr>
          <w:p w:rsidR="00411BE7" w:rsidRPr="00C57211" w:rsidRDefault="00411BE7" w:rsidP="00924B1A">
            <w:pPr>
              <w:rPr>
                <w:rFonts w:ascii="Arial" w:hAnsi="Arial" w:cs="Arial"/>
              </w:rPr>
            </w:pPr>
            <w:r>
              <w:rPr>
                <w:rFonts w:ascii="Arial" w:hAnsi="Arial" w:cs="Arial"/>
              </w:rPr>
              <w:t>Word count</w:t>
            </w:r>
          </w:p>
        </w:tc>
        <w:tc>
          <w:tcPr>
            <w:tcW w:w="2965" w:type="dxa"/>
            <w:shd w:val="clear" w:color="auto" w:fill="auto"/>
          </w:tcPr>
          <w:p w:rsidR="00411BE7" w:rsidRPr="00AA3A71" w:rsidRDefault="00411BE7" w:rsidP="00924B1A">
            <w:pPr>
              <w:rPr>
                <w:rFonts w:ascii="Arial" w:hAnsi="Arial" w:cs="Arial"/>
                <w:szCs w:val="28"/>
              </w:rPr>
            </w:pPr>
            <w:r>
              <w:rPr>
                <w:rFonts w:ascii="Arial" w:hAnsi="Arial" w:cs="Arial"/>
                <w:szCs w:val="28"/>
              </w:rPr>
              <w:t>741</w:t>
            </w:r>
          </w:p>
        </w:tc>
        <w:tc>
          <w:tcPr>
            <w:tcW w:w="5850" w:type="dxa"/>
            <w:gridSpan w:val="2"/>
            <w:shd w:val="clear" w:color="auto" w:fill="auto"/>
          </w:tcPr>
          <w:p w:rsidR="00411BE7" w:rsidRPr="00C57211" w:rsidRDefault="00411BE7" w:rsidP="00924B1A">
            <w:pPr>
              <w:pStyle w:val="Header"/>
              <w:tabs>
                <w:tab w:val="center" w:pos="2160"/>
              </w:tabs>
              <w:rPr>
                <w:rFonts w:ascii="Arial" w:hAnsi="Arial" w:cs="Arial"/>
                <w:lang w:val="en-US"/>
              </w:rPr>
            </w:pPr>
          </w:p>
        </w:tc>
      </w:tr>
    </w:tbl>
    <w:p w:rsidR="004119CC" w:rsidRPr="00C57211" w:rsidRDefault="004119CC" w:rsidP="004119CC">
      <w:pPr>
        <w:pStyle w:val="Header"/>
        <w:tabs>
          <w:tab w:val="center" w:pos="2160"/>
        </w:tabs>
        <w:rPr>
          <w:rFonts w:ascii="Arial" w:hAnsi="Arial" w:cs="Arial"/>
          <w:b/>
          <w:lang w:val="en-US"/>
        </w:rPr>
      </w:pPr>
    </w:p>
    <w:p w:rsidR="004119CC" w:rsidRDefault="004119CC" w:rsidP="004119CC">
      <w:pPr>
        <w:rPr>
          <w:rFonts w:ascii="Arial" w:hAnsi="Arial" w:cs="Arial"/>
          <w:b/>
        </w:rPr>
      </w:pPr>
    </w:p>
    <w:p w:rsidR="004119CC" w:rsidRPr="00C57211" w:rsidRDefault="004119CC" w:rsidP="004119CC">
      <w:pPr>
        <w:rPr>
          <w:rFonts w:ascii="Arial" w:hAnsi="Arial" w:cs="Arial"/>
          <w:b/>
        </w:rPr>
      </w:pPr>
      <w:r w:rsidRPr="00C57211">
        <w:rPr>
          <w:rFonts w:ascii="Arial" w:hAnsi="Arial" w:cs="Arial"/>
          <w:b/>
        </w:rPr>
        <w:t>SUBMISSION INSTRUCTIONS</w:t>
      </w:r>
    </w:p>
    <w:p w:rsidR="004119CC" w:rsidRPr="00C57211" w:rsidRDefault="004119CC" w:rsidP="004119CC">
      <w:pPr>
        <w:rPr>
          <w:rFonts w:ascii="Arial" w:hAnsi="Arial" w:cs="Arial"/>
          <w:b/>
        </w:rPr>
      </w:pPr>
    </w:p>
    <w:p w:rsidR="004119CC" w:rsidRPr="00C57211" w:rsidRDefault="004119CC" w:rsidP="004119CC">
      <w:pPr>
        <w:rPr>
          <w:rFonts w:ascii="Arial" w:hAnsi="Arial" w:cs="Arial"/>
          <w:b/>
        </w:rPr>
      </w:pPr>
      <w:r>
        <w:rPr>
          <w:rFonts w:ascii="Arial" w:hAnsi="Arial" w:cs="Arial"/>
          <w:b/>
        </w:rPr>
        <w:t>COURSEWORKS</w:t>
      </w:r>
      <w:r w:rsidRPr="00C57211">
        <w:rPr>
          <w:rFonts w:ascii="Arial" w:hAnsi="Arial" w:cs="Arial"/>
          <w:b/>
        </w:rPr>
        <w:t xml:space="preserve"> </w:t>
      </w:r>
      <w:r w:rsidRPr="00C57211">
        <w:rPr>
          <w:rFonts w:ascii="Arial" w:hAnsi="Arial" w:cs="Arial"/>
          <w:b/>
          <w:i/>
        </w:rPr>
        <w:t>must</w:t>
      </w:r>
      <w:r w:rsidRPr="00C57211">
        <w:rPr>
          <w:rFonts w:ascii="Arial" w:hAnsi="Arial" w:cs="Arial"/>
          <w:b/>
        </w:rPr>
        <w:t xml:space="preserve"> be submitted in </w:t>
      </w:r>
      <w:r w:rsidRPr="00C57211">
        <w:rPr>
          <w:rFonts w:ascii="Arial" w:hAnsi="Arial" w:cs="Arial"/>
          <w:b/>
          <w:i/>
        </w:rPr>
        <w:t>both</w:t>
      </w:r>
      <w:r w:rsidRPr="00C57211">
        <w:rPr>
          <w:rFonts w:ascii="Arial" w:hAnsi="Arial" w:cs="Arial"/>
          <w:b/>
        </w:rPr>
        <w:t xml:space="preserve"> HARD COPY </w:t>
      </w:r>
      <w:r>
        <w:rPr>
          <w:rFonts w:ascii="Arial" w:hAnsi="Arial" w:cs="Arial"/>
          <w:b/>
        </w:rPr>
        <w:t>(</w:t>
      </w:r>
      <w:r w:rsidRPr="00C57211">
        <w:rPr>
          <w:rFonts w:ascii="Arial" w:hAnsi="Arial" w:cs="Arial"/>
          <w:b/>
        </w:rPr>
        <w:t>to the Registrar’s Office</w:t>
      </w:r>
      <w:r>
        <w:rPr>
          <w:rFonts w:ascii="Arial" w:hAnsi="Arial" w:cs="Arial"/>
          <w:b/>
        </w:rPr>
        <w:t>)</w:t>
      </w:r>
      <w:r w:rsidRPr="00C57211">
        <w:rPr>
          <w:rFonts w:ascii="Arial" w:hAnsi="Arial" w:cs="Arial"/>
          <w:b/>
        </w:rPr>
        <w:t xml:space="preserve"> </w:t>
      </w:r>
      <w:r w:rsidRPr="00C57211">
        <w:rPr>
          <w:rFonts w:ascii="Arial" w:hAnsi="Arial" w:cs="Arial"/>
          <w:b/>
          <w:i/>
        </w:rPr>
        <w:t xml:space="preserve">and </w:t>
      </w:r>
      <w:r>
        <w:rPr>
          <w:rFonts w:ascii="Arial" w:hAnsi="Arial" w:cs="Arial"/>
          <w:b/>
        </w:rPr>
        <w:t>ELECTRONIC</w:t>
      </w:r>
      <w:r w:rsidRPr="00C57211">
        <w:rPr>
          <w:rFonts w:ascii="Arial" w:hAnsi="Arial" w:cs="Arial"/>
          <w:b/>
        </w:rPr>
        <w:t xml:space="preserve"> unless instructed otherwise. </w:t>
      </w:r>
    </w:p>
    <w:p w:rsidR="004119CC" w:rsidRPr="00C57211" w:rsidRDefault="004119CC" w:rsidP="004119CC">
      <w:pPr>
        <w:rPr>
          <w:rFonts w:ascii="Arial" w:hAnsi="Arial" w:cs="Arial"/>
        </w:rPr>
      </w:pPr>
      <w:r w:rsidRPr="00C57211">
        <w:rPr>
          <w:rFonts w:ascii="Arial" w:hAnsi="Arial" w:cs="Arial"/>
        </w:rPr>
        <w:t xml:space="preserve">For hardcopy submission instructions refer to: </w:t>
      </w:r>
      <w:hyperlink r:id="rId8" w:history="1">
        <w:r w:rsidRPr="003D5CA8">
          <w:rPr>
            <w:rStyle w:val="Hyperlink"/>
            <w:rFonts w:ascii="Arial" w:hAnsi="Arial" w:cs="Arial"/>
          </w:rPr>
          <w:t>http://intranet.wiut.uz/Shared%20Documents/Forms/AllItems.aspx</w:t>
        </w:r>
      </w:hyperlink>
      <w:r w:rsidRPr="00C57211">
        <w:rPr>
          <w:rFonts w:ascii="Arial" w:hAnsi="Arial" w:cs="Arial"/>
        </w:rPr>
        <w:t xml:space="preserve"> - Coursework hard copy submission instructions.doc</w:t>
      </w:r>
    </w:p>
    <w:p w:rsidR="004119CC" w:rsidRPr="00C57211" w:rsidRDefault="004119CC" w:rsidP="004119CC">
      <w:pPr>
        <w:rPr>
          <w:rFonts w:ascii="Arial" w:hAnsi="Arial" w:cs="Arial"/>
        </w:rPr>
      </w:pPr>
      <w:r w:rsidRPr="003D5CA8">
        <w:rPr>
          <w:rFonts w:ascii="Arial" w:hAnsi="Arial" w:cs="Arial"/>
        </w:rPr>
        <w:t xml:space="preserve">For online submission instructions refer to: </w:t>
      </w:r>
      <w:hyperlink r:id="rId9" w:history="1">
        <w:r w:rsidRPr="003D5CA8">
          <w:rPr>
            <w:rStyle w:val="Hyperlink"/>
            <w:rFonts w:ascii="Arial" w:hAnsi="Arial" w:cs="Arial"/>
          </w:rPr>
          <w:t>http://intranet.wiut.uz/Shared%20Documents/Forms/AllItems.aspx</w:t>
        </w:r>
      </w:hyperlink>
      <w:r w:rsidRPr="003D5CA8">
        <w:rPr>
          <w:rFonts w:ascii="Arial" w:hAnsi="Arial" w:cs="Arial"/>
        </w:rPr>
        <w:t xml:space="preserve"> - Coursework online submission instructions.doc</w:t>
      </w:r>
    </w:p>
    <w:p w:rsidR="004119CC" w:rsidRPr="00C57211" w:rsidRDefault="004119CC" w:rsidP="004119CC">
      <w:pPr>
        <w:rPr>
          <w:rFonts w:ascii="Arial" w:hAnsi="Arial" w:cs="Arial"/>
        </w:rPr>
      </w:pPr>
    </w:p>
    <w:p w:rsidR="004119CC" w:rsidRPr="00C57211" w:rsidRDefault="004119CC" w:rsidP="004119CC">
      <w:pPr>
        <w:rPr>
          <w:rFonts w:ascii="Arial" w:hAnsi="Arial" w:cs="Arial"/>
          <w:b/>
          <w:sz w:val="20"/>
          <w:szCs w:val="20"/>
        </w:rPr>
      </w:pPr>
    </w:p>
    <w:tbl>
      <w:tblPr>
        <w:tblW w:w="10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5"/>
      </w:tblGrid>
      <w:tr w:rsidR="004119CC" w:rsidRPr="00C57211" w:rsidTr="00924B1A">
        <w:trPr>
          <w:trHeight w:val="493"/>
        </w:trPr>
        <w:tc>
          <w:tcPr>
            <w:tcW w:w="10745" w:type="dxa"/>
            <w:shd w:val="clear" w:color="auto" w:fill="auto"/>
            <w:vAlign w:val="center"/>
          </w:tcPr>
          <w:p w:rsidR="004119CC" w:rsidRPr="00C57211" w:rsidRDefault="004119CC" w:rsidP="00924B1A">
            <w:pPr>
              <w:jc w:val="center"/>
              <w:rPr>
                <w:rFonts w:ascii="Arial" w:hAnsi="Arial" w:cs="Arial"/>
              </w:rPr>
            </w:pPr>
            <w:r w:rsidRPr="00C57211">
              <w:rPr>
                <w:rFonts w:ascii="Arial" w:eastAsia="MS Mincho" w:hAnsi="Arial" w:cs="Arial"/>
                <w:b/>
              </w:rPr>
              <w:t>MARKERS FEEDBACK (Continued on the next page)</w:t>
            </w:r>
          </w:p>
        </w:tc>
      </w:tr>
      <w:tr w:rsidR="004119CC" w:rsidRPr="00C57211" w:rsidTr="00924B1A">
        <w:trPr>
          <w:trHeight w:val="6247"/>
        </w:trPr>
        <w:tc>
          <w:tcPr>
            <w:tcW w:w="10745" w:type="dxa"/>
            <w:shd w:val="clear" w:color="auto" w:fill="auto"/>
          </w:tcPr>
          <w:p w:rsidR="004119CC" w:rsidRPr="00C57211" w:rsidRDefault="004119CC" w:rsidP="00924B1A">
            <w:pPr>
              <w:jc w:val="both"/>
              <w:rPr>
                <w:rFonts w:ascii="Arial" w:hAnsi="Arial" w:cs="Arial"/>
              </w:rPr>
            </w:pPr>
          </w:p>
        </w:tc>
      </w:tr>
    </w:tbl>
    <w:p w:rsidR="004119CC" w:rsidRDefault="004119CC" w:rsidP="004119CC">
      <w:pPr>
        <w:rPr>
          <w:rFonts w:ascii="Arial" w:hAnsi="Arial" w:cs="Arial"/>
        </w:rPr>
      </w:pPr>
    </w:p>
    <w:p w:rsidR="004119CC" w:rsidRDefault="004119CC" w:rsidP="004119CC">
      <w:pPr>
        <w:rPr>
          <w:rFonts w:ascii="Arial" w:hAnsi="Arial" w:cs="Arial"/>
        </w:rPr>
      </w:pPr>
    </w:p>
    <w:sdt>
      <w:sdtPr>
        <w:rPr>
          <w:rFonts w:asciiTheme="minorHAnsi" w:hAnsiTheme="minorHAnsi"/>
          <w:sz w:val="22"/>
          <w:szCs w:val="22"/>
        </w:rPr>
        <w:id w:val="-1498034430"/>
        <w:docPartObj>
          <w:docPartGallery w:val="Table of Contents"/>
          <w:docPartUnique/>
        </w:docPartObj>
      </w:sdtPr>
      <w:sdtEndPr>
        <w:rPr>
          <w:rFonts w:eastAsia="Times New Roman" w:cs="Times New Roman"/>
          <w:b/>
          <w:bCs/>
          <w:noProof/>
          <w:color w:val="auto"/>
        </w:rPr>
      </w:sdtEndPr>
      <w:sdtContent>
        <w:p w:rsidR="007C58D3" w:rsidRPr="00411BE7" w:rsidRDefault="007C58D3" w:rsidP="00411BE7">
          <w:pPr>
            <w:pStyle w:val="TOCHeading"/>
            <w:spacing w:line="480" w:lineRule="auto"/>
            <w:rPr>
              <w:rFonts w:asciiTheme="minorHAnsi" w:hAnsiTheme="minorHAnsi"/>
              <w:color w:val="auto"/>
              <w:sz w:val="22"/>
              <w:szCs w:val="22"/>
            </w:rPr>
          </w:pPr>
          <w:r w:rsidRPr="00411BE7">
            <w:rPr>
              <w:rFonts w:asciiTheme="minorHAnsi" w:hAnsiTheme="minorHAnsi"/>
              <w:color w:val="auto"/>
              <w:sz w:val="22"/>
              <w:szCs w:val="22"/>
            </w:rPr>
            <w:t>Table of contents</w:t>
          </w:r>
        </w:p>
        <w:p w:rsidR="00411BE7" w:rsidRPr="00411BE7" w:rsidRDefault="007C58D3" w:rsidP="00411BE7">
          <w:pPr>
            <w:pStyle w:val="TOC2"/>
            <w:tabs>
              <w:tab w:val="left" w:pos="660"/>
              <w:tab w:val="right" w:leader="dot" w:pos="10765"/>
            </w:tabs>
            <w:spacing w:line="480" w:lineRule="auto"/>
            <w:rPr>
              <w:rFonts w:asciiTheme="minorHAnsi" w:eastAsiaTheme="minorEastAsia" w:hAnsiTheme="minorHAnsi" w:cstheme="minorBidi"/>
              <w:noProof/>
              <w:sz w:val="22"/>
              <w:szCs w:val="22"/>
              <w:lang w:val="ru-RU" w:eastAsia="ru-RU"/>
            </w:rPr>
          </w:pPr>
          <w:r w:rsidRPr="00411BE7">
            <w:rPr>
              <w:rFonts w:asciiTheme="minorHAnsi" w:hAnsiTheme="minorHAnsi"/>
              <w:sz w:val="22"/>
              <w:szCs w:val="22"/>
            </w:rPr>
            <w:fldChar w:fldCharType="begin"/>
          </w:r>
          <w:r w:rsidRPr="00411BE7">
            <w:rPr>
              <w:rFonts w:asciiTheme="minorHAnsi" w:hAnsiTheme="minorHAnsi"/>
              <w:sz w:val="22"/>
              <w:szCs w:val="22"/>
            </w:rPr>
            <w:instrText xml:space="preserve"> TOC \o "1-3" \h \z \u </w:instrText>
          </w:r>
          <w:r w:rsidRPr="00411BE7">
            <w:rPr>
              <w:rFonts w:asciiTheme="minorHAnsi" w:hAnsiTheme="minorHAnsi"/>
              <w:sz w:val="22"/>
              <w:szCs w:val="22"/>
            </w:rPr>
            <w:fldChar w:fldCharType="separate"/>
          </w:r>
          <w:hyperlink w:anchor="_Toc58163537" w:history="1">
            <w:r w:rsidR="00411BE7" w:rsidRPr="00411BE7">
              <w:rPr>
                <w:rStyle w:val="Hyperlink"/>
                <w:rFonts w:asciiTheme="minorHAnsi" w:hAnsiTheme="minorHAnsi"/>
                <w:noProof/>
                <w:sz w:val="22"/>
                <w:szCs w:val="22"/>
              </w:rPr>
              <w:t>1.</w:t>
            </w:r>
            <w:r w:rsidR="00411BE7" w:rsidRPr="00411BE7">
              <w:rPr>
                <w:rFonts w:asciiTheme="minorHAnsi" w:eastAsiaTheme="minorEastAsia" w:hAnsiTheme="minorHAnsi" w:cstheme="minorBidi"/>
                <w:noProof/>
                <w:sz w:val="22"/>
                <w:szCs w:val="22"/>
                <w:lang w:val="ru-RU" w:eastAsia="ru-RU"/>
              </w:rPr>
              <w:tab/>
            </w:r>
            <w:r w:rsidR="00411BE7" w:rsidRPr="00411BE7">
              <w:rPr>
                <w:rStyle w:val="Hyperlink"/>
                <w:rFonts w:asciiTheme="minorHAnsi" w:hAnsiTheme="minorHAnsi" w:cs="ProximaNova-Regular"/>
                <w:noProof/>
                <w:sz w:val="22"/>
                <w:szCs w:val="22"/>
                <w:lang w:val="ru-RU" w:eastAsia="zh-CN"/>
              </w:rPr>
              <w:t>Audience profile</w:t>
            </w:r>
            <w:r w:rsidR="00411BE7" w:rsidRPr="00411BE7">
              <w:rPr>
                <w:rFonts w:asciiTheme="minorHAnsi" w:hAnsiTheme="minorHAnsi"/>
                <w:noProof/>
                <w:webHidden/>
                <w:sz w:val="22"/>
                <w:szCs w:val="22"/>
              </w:rPr>
              <w:tab/>
            </w:r>
            <w:r w:rsidR="00411BE7" w:rsidRPr="00411BE7">
              <w:rPr>
                <w:rFonts w:asciiTheme="minorHAnsi" w:hAnsiTheme="minorHAnsi"/>
                <w:noProof/>
                <w:webHidden/>
                <w:sz w:val="22"/>
                <w:szCs w:val="22"/>
              </w:rPr>
              <w:fldChar w:fldCharType="begin"/>
            </w:r>
            <w:r w:rsidR="00411BE7" w:rsidRPr="00411BE7">
              <w:rPr>
                <w:rFonts w:asciiTheme="minorHAnsi" w:hAnsiTheme="minorHAnsi"/>
                <w:noProof/>
                <w:webHidden/>
                <w:sz w:val="22"/>
                <w:szCs w:val="22"/>
              </w:rPr>
              <w:instrText xml:space="preserve"> PAGEREF _Toc58163537 \h </w:instrText>
            </w:r>
            <w:r w:rsidR="00411BE7" w:rsidRPr="00411BE7">
              <w:rPr>
                <w:rFonts w:asciiTheme="minorHAnsi" w:hAnsiTheme="minorHAnsi"/>
                <w:noProof/>
                <w:webHidden/>
                <w:sz w:val="22"/>
                <w:szCs w:val="22"/>
              </w:rPr>
            </w:r>
            <w:r w:rsidR="00411BE7" w:rsidRPr="00411BE7">
              <w:rPr>
                <w:rFonts w:asciiTheme="minorHAnsi" w:hAnsiTheme="minorHAnsi"/>
                <w:noProof/>
                <w:webHidden/>
                <w:sz w:val="22"/>
                <w:szCs w:val="22"/>
              </w:rPr>
              <w:fldChar w:fldCharType="separate"/>
            </w:r>
            <w:r w:rsidR="00411BE7" w:rsidRPr="00411BE7">
              <w:rPr>
                <w:rFonts w:asciiTheme="minorHAnsi" w:hAnsiTheme="minorHAnsi"/>
                <w:noProof/>
                <w:webHidden/>
                <w:sz w:val="22"/>
                <w:szCs w:val="22"/>
              </w:rPr>
              <w:t>3</w:t>
            </w:r>
            <w:r w:rsidR="00411BE7" w:rsidRPr="00411BE7">
              <w:rPr>
                <w:rFonts w:asciiTheme="minorHAnsi" w:hAnsiTheme="minorHAnsi"/>
                <w:noProof/>
                <w:webHidden/>
                <w:sz w:val="22"/>
                <w:szCs w:val="22"/>
              </w:rPr>
              <w:fldChar w:fldCharType="end"/>
            </w:r>
          </w:hyperlink>
        </w:p>
        <w:p w:rsidR="00411BE7" w:rsidRPr="00411BE7" w:rsidRDefault="00411BE7" w:rsidP="00411BE7">
          <w:pPr>
            <w:pStyle w:val="TOC2"/>
            <w:tabs>
              <w:tab w:val="left" w:pos="660"/>
              <w:tab w:val="right" w:leader="dot" w:pos="10765"/>
            </w:tabs>
            <w:spacing w:line="480" w:lineRule="auto"/>
            <w:rPr>
              <w:rFonts w:asciiTheme="minorHAnsi" w:eastAsiaTheme="minorEastAsia" w:hAnsiTheme="minorHAnsi" w:cstheme="minorBidi"/>
              <w:noProof/>
              <w:sz w:val="22"/>
              <w:szCs w:val="22"/>
              <w:lang w:val="ru-RU" w:eastAsia="ru-RU"/>
            </w:rPr>
          </w:pPr>
          <w:hyperlink w:anchor="_Toc58163538" w:history="1">
            <w:r w:rsidRPr="00411BE7">
              <w:rPr>
                <w:rStyle w:val="Hyperlink"/>
                <w:rFonts w:asciiTheme="minorHAnsi" w:hAnsiTheme="minorHAnsi"/>
                <w:noProof/>
                <w:sz w:val="22"/>
                <w:szCs w:val="22"/>
              </w:rPr>
              <w:t>2.</w:t>
            </w:r>
            <w:r w:rsidRPr="00411BE7">
              <w:rPr>
                <w:rFonts w:asciiTheme="minorHAnsi" w:eastAsiaTheme="minorEastAsia" w:hAnsiTheme="minorHAnsi" w:cstheme="minorBidi"/>
                <w:noProof/>
                <w:sz w:val="22"/>
                <w:szCs w:val="22"/>
                <w:lang w:val="ru-RU" w:eastAsia="ru-RU"/>
              </w:rPr>
              <w:tab/>
            </w:r>
            <w:r w:rsidRPr="00411BE7">
              <w:rPr>
                <w:rStyle w:val="Hyperlink"/>
                <w:rFonts w:asciiTheme="minorHAnsi" w:hAnsiTheme="minorHAnsi"/>
                <w:noProof/>
                <w:sz w:val="22"/>
                <w:szCs w:val="22"/>
              </w:rPr>
              <w:t>Functions and features</w:t>
            </w:r>
            <w:r w:rsidRPr="00411BE7">
              <w:rPr>
                <w:rFonts w:asciiTheme="minorHAnsi" w:hAnsiTheme="minorHAnsi"/>
                <w:noProof/>
                <w:webHidden/>
                <w:sz w:val="22"/>
                <w:szCs w:val="22"/>
              </w:rPr>
              <w:tab/>
            </w:r>
            <w:r w:rsidRPr="00411BE7">
              <w:rPr>
                <w:rFonts w:asciiTheme="minorHAnsi" w:hAnsiTheme="minorHAnsi"/>
                <w:noProof/>
                <w:webHidden/>
                <w:sz w:val="22"/>
                <w:szCs w:val="22"/>
              </w:rPr>
              <w:fldChar w:fldCharType="begin"/>
            </w:r>
            <w:r w:rsidRPr="00411BE7">
              <w:rPr>
                <w:rFonts w:asciiTheme="minorHAnsi" w:hAnsiTheme="minorHAnsi"/>
                <w:noProof/>
                <w:webHidden/>
                <w:sz w:val="22"/>
                <w:szCs w:val="22"/>
              </w:rPr>
              <w:instrText xml:space="preserve"> PAGEREF _Toc58163538 \h </w:instrText>
            </w:r>
            <w:r w:rsidRPr="00411BE7">
              <w:rPr>
                <w:rFonts w:asciiTheme="minorHAnsi" w:hAnsiTheme="minorHAnsi"/>
                <w:noProof/>
                <w:webHidden/>
                <w:sz w:val="22"/>
                <w:szCs w:val="22"/>
              </w:rPr>
            </w:r>
            <w:r w:rsidRPr="00411BE7">
              <w:rPr>
                <w:rFonts w:asciiTheme="minorHAnsi" w:hAnsiTheme="minorHAnsi"/>
                <w:noProof/>
                <w:webHidden/>
                <w:sz w:val="22"/>
                <w:szCs w:val="22"/>
              </w:rPr>
              <w:fldChar w:fldCharType="separate"/>
            </w:r>
            <w:r w:rsidRPr="00411BE7">
              <w:rPr>
                <w:rFonts w:asciiTheme="minorHAnsi" w:hAnsiTheme="minorHAnsi"/>
                <w:noProof/>
                <w:webHidden/>
                <w:sz w:val="22"/>
                <w:szCs w:val="22"/>
              </w:rPr>
              <w:t>3</w:t>
            </w:r>
            <w:r w:rsidRPr="00411BE7">
              <w:rPr>
                <w:rFonts w:asciiTheme="minorHAnsi" w:hAnsiTheme="minorHAnsi"/>
                <w:noProof/>
                <w:webHidden/>
                <w:sz w:val="22"/>
                <w:szCs w:val="22"/>
              </w:rPr>
              <w:fldChar w:fldCharType="end"/>
            </w:r>
          </w:hyperlink>
        </w:p>
        <w:p w:rsidR="00411BE7" w:rsidRPr="00411BE7" w:rsidRDefault="00411BE7" w:rsidP="00411BE7">
          <w:pPr>
            <w:pStyle w:val="TOC2"/>
            <w:tabs>
              <w:tab w:val="right" w:leader="dot" w:pos="10765"/>
            </w:tabs>
            <w:spacing w:line="480" w:lineRule="auto"/>
            <w:rPr>
              <w:rFonts w:asciiTheme="minorHAnsi" w:eastAsiaTheme="minorEastAsia" w:hAnsiTheme="minorHAnsi" w:cstheme="minorBidi"/>
              <w:noProof/>
              <w:sz w:val="22"/>
              <w:szCs w:val="22"/>
              <w:lang w:val="ru-RU" w:eastAsia="ru-RU"/>
            </w:rPr>
          </w:pPr>
          <w:hyperlink w:anchor="_Toc58163539" w:history="1">
            <w:r w:rsidRPr="00411BE7">
              <w:rPr>
                <w:rStyle w:val="Hyperlink"/>
                <w:rFonts w:asciiTheme="minorHAnsi" w:hAnsiTheme="minorHAnsi"/>
                <w:noProof/>
                <w:sz w:val="22"/>
                <w:szCs w:val="22"/>
              </w:rPr>
              <w:t>3.    Links</w:t>
            </w:r>
            <w:r w:rsidRPr="00411BE7">
              <w:rPr>
                <w:rFonts w:asciiTheme="minorHAnsi" w:hAnsiTheme="minorHAnsi"/>
                <w:noProof/>
                <w:webHidden/>
                <w:sz w:val="22"/>
                <w:szCs w:val="22"/>
              </w:rPr>
              <w:tab/>
            </w:r>
            <w:r w:rsidRPr="00411BE7">
              <w:rPr>
                <w:rFonts w:asciiTheme="minorHAnsi" w:hAnsiTheme="minorHAnsi"/>
                <w:noProof/>
                <w:webHidden/>
                <w:sz w:val="22"/>
                <w:szCs w:val="22"/>
              </w:rPr>
              <w:fldChar w:fldCharType="begin"/>
            </w:r>
            <w:r w:rsidRPr="00411BE7">
              <w:rPr>
                <w:rFonts w:asciiTheme="minorHAnsi" w:hAnsiTheme="minorHAnsi"/>
                <w:noProof/>
                <w:webHidden/>
                <w:sz w:val="22"/>
                <w:szCs w:val="22"/>
              </w:rPr>
              <w:instrText xml:space="preserve"> PAGEREF _Toc58163539 \h </w:instrText>
            </w:r>
            <w:r w:rsidRPr="00411BE7">
              <w:rPr>
                <w:rFonts w:asciiTheme="minorHAnsi" w:hAnsiTheme="minorHAnsi"/>
                <w:noProof/>
                <w:webHidden/>
                <w:sz w:val="22"/>
                <w:szCs w:val="22"/>
              </w:rPr>
            </w:r>
            <w:r w:rsidRPr="00411BE7">
              <w:rPr>
                <w:rFonts w:asciiTheme="minorHAnsi" w:hAnsiTheme="minorHAnsi"/>
                <w:noProof/>
                <w:webHidden/>
                <w:sz w:val="22"/>
                <w:szCs w:val="22"/>
              </w:rPr>
              <w:fldChar w:fldCharType="separate"/>
            </w:r>
            <w:r w:rsidRPr="00411BE7">
              <w:rPr>
                <w:rFonts w:asciiTheme="minorHAnsi" w:hAnsiTheme="minorHAnsi"/>
                <w:noProof/>
                <w:webHidden/>
                <w:sz w:val="22"/>
                <w:szCs w:val="22"/>
              </w:rPr>
              <w:t>4</w:t>
            </w:r>
            <w:r w:rsidRPr="00411BE7">
              <w:rPr>
                <w:rFonts w:asciiTheme="minorHAnsi" w:hAnsiTheme="minorHAnsi"/>
                <w:noProof/>
                <w:webHidden/>
                <w:sz w:val="22"/>
                <w:szCs w:val="22"/>
              </w:rPr>
              <w:fldChar w:fldCharType="end"/>
            </w:r>
          </w:hyperlink>
        </w:p>
        <w:p w:rsidR="00411BE7" w:rsidRPr="00411BE7" w:rsidRDefault="00411BE7" w:rsidP="00411BE7">
          <w:pPr>
            <w:pStyle w:val="TOC2"/>
            <w:tabs>
              <w:tab w:val="right" w:leader="dot" w:pos="10765"/>
            </w:tabs>
            <w:spacing w:line="480" w:lineRule="auto"/>
            <w:rPr>
              <w:rFonts w:asciiTheme="minorHAnsi" w:eastAsiaTheme="minorEastAsia" w:hAnsiTheme="minorHAnsi" w:cstheme="minorBidi"/>
              <w:noProof/>
              <w:sz w:val="22"/>
              <w:szCs w:val="22"/>
              <w:lang w:val="ru-RU" w:eastAsia="ru-RU"/>
            </w:rPr>
          </w:pPr>
          <w:hyperlink w:anchor="_Toc58163540" w:history="1">
            <w:r w:rsidRPr="00411BE7">
              <w:rPr>
                <w:rStyle w:val="Hyperlink"/>
                <w:rFonts w:asciiTheme="minorHAnsi" w:hAnsiTheme="minorHAnsi"/>
                <w:noProof/>
                <w:sz w:val="22"/>
                <w:szCs w:val="22"/>
              </w:rPr>
              <w:t>4.    Reference list</w:t>
            </w:r>
            <w:r w:rsidRPr="00411BE7">
              <w:rPr>
                <w:rFonts w:asciiTheme="minorHAnsi" w:hAnsiTheme="minorHAnsi"/>
                <w:noProof/>
                <w:webHidden/>
                <w:sz w:val="22"/>
                <w:szCs w:val="22"/>
              </w:rPr>
              <w:tab/>
            </w:r>
            <w:r w:rsidRPr="00411BE7">
              <w:rPr>
                <w:rFonts w:asciiTheme="minorHAnsi" w:hAnsiTheme="minorHAnsi"/>
                <w:noProof/>
                <w:webHidden/>
                <w:sz w:val="22"/>
                <w:szCs w:val="22"/>
              </w:rPr>
              <w:fldChar w:fldCharType="begin"/>
            </w:r>
            <w:r w:rsidRPr="00411BE7">
              <w:rPr>
                <w:rFonts w:asciiTheme="minorHAnsi" w:hAnsiTheme="minorHAnsi"/>
                <w:noProof/>
                <w:webHidden/>
                <w:sz w:val="22"/>
                <w:szCs w:val="22"/>
              </w:rPr>
              <w:instrText xml:space="preserve"> PAGEREF _Toc58163540 \h </w:instrText>
            </w:r>
            <w:r w:rsidRPr="00411BE7">
              <w:rPr>
                <w:rFonts w:asciiTheme="minorHAnsi" w:hAnsiTheme="minorHAnsi"/>
                <w:noProof/>
                <w:webHidden/>
                <w:sz w:val="22"/>
                <w:szCs w:val="22"/>
              </w:rPr>
            </w:r>
            <w:r w:rsidRPr="00411BE7">
              <w:rPr>
                <w:rFonts w:asciiTheme="minorHAnsi" w:hAnsiTheme="minorHAnsi"/>
                <w:noProof/>
                <w:webHidden/>
                <w:sz w:val="22"/>
                <w:szCs w:val="22"/>
              </w:rPr>
              <w:fldChar w:fldCharType="separate"/>
            </w:r>
            <w:r w:rsidRPr="00411BE7">
              <w:rPr>
                <w:rFonts w:asciiTheme="minorHAnsi" w:hAnsiTheme="minorHAnsi"/>
                <w:noProof/>
                <w:webHidden/>
                <w:sz w:val="22"/>
                <w:szCs w:val="22"/>
              </w:rPr>
              <w:t>4</w:t>
            </w:r>
            <w:r w:rsidRPr="00411BE7">
              <w:rPr>
                <w:rFonts w:asciiTheme="minorHAnsi" w:hAnsiTheme="minorHAnsi"/>
                <w:noProof/>
                <w:webHidden/>
                <w:sz w:val="22"/>
                <w:szCs w:val="22"/>
              </w:rPr>
              <w:fldChar w:fldCharType="end"/>
            </w:r>
          </w:hyperlink>
        </w:p>
        <w:p w:rsidR="007C58D3" w:rsidRPr="00411BE7" w:rsidRDefault="007C58D3" w:rsidP="00411BE7">
          <w:pPr>
            <w:spacing w:line="480" w:lineRule="auto"/>
            <w:rPr>
              <w:rFonts w:asciiTheme="minorHAnsi" w:hAnsiTheme="minorHAnsi"/>
              <w:sz w:val="22"/>
              <w:szCs w:val="22"/>
            </w:rPr>
          </w:pPr>
          <w:r w:rsidRPr="00411BE7">
            <w:rPr>
              <w:rFonts w:asciiTheme="minorHAnsi" w:hAnsiTheme="minorHAnsi"/>
              <w:b/>
              <w:bCs/>
              <w:noProof/>
              <w:sz w:val="22"/>
              <w:szCs w:val="22"/>
            </w:rPr>
            <w:fldChar w:fldCharType="end"/>
          </w:r>
        </w:p>
      </w:sdtContent>
    </w:sdt>
    <w:p w:rsidR="007C58D3" w:rsidRPr="00411BE7" w:rsidRDefault="007C58D3" w:rsidP="00411BE7">
      <w:pPr>
        <w:spacing w:line="480" w:lineRule="auto"/>
        <w:rPr>
          <w:rFonts w:asciiTheme="minorHAnsi" w:hAnsiTheme="minorHAnsi" w:cs="Arial"/>
          <w:sz w:val="22"/>
          <w:szCs w:val="22"/>
        </w:rPr>
      </w:pPr>
    </w:p>
    <w:p w:rsidR="004119CC" w:rsidRPr="00411BE7" w:rsidRDefault="004119CC" w:rsidP="00411BE7">
      <w:pPr>
        <w:spacing w:line="480" w:lineRule="auto"/>
        <w:rPr>
          <w:rFonts w:asciiTheme="minorHAnsi" w:hAnsiTheme="minorHAnsi" w:cs="Arial"/>
          <w:sz w:val="22"/>
          <w:szCs w:val="22"/>
        </w:rPr>
        <w:sectPr w:rsidR="004119CC" w:rsidRPr="00411BE7" w:rsidSect="00F15EF2">
          <w:headerReference w:type="default" r:id="rId10"/>
          <w:footerReference w:type="default" r:id="rId11"/>
          <w:headerReference w:type="first" r:id="rId12"/>
          <w:pgSz w:w="11909" w:h="16834" w:code="9"/>
          <w:pgMar w:top="851" w:right="680" w:bottom="811" w:left="454" w:header="431" w:footer="289" w:gutter="0"/>
          <w:cols w:space="708"/>
          <w:titlePg/>
          <w:docGrid w:linePitch="360"/>
        </w:sectPr>
      </w:pPr>
    </w:p>
    <w:p w:rsidR="007C58D3" w:rsidRPr="00411BE7" w:rsidRDefault="007C58D3" w:rsidP="00411BE7">
      <w:pPr>
        <w:pStyle w:val="Heading2"/>
        <w:numPr>
          <w:ilvl w:val="0"/>
          <w:numId w:val="1"/>
        </w:numPr>
        <w:spacing w:line="480" w:lineRule="auto"/>
        <w:rPr>
          <w:rFonts w:asciiTheme="minorHAnsi" w:hAnsiTheme="minorHAnsi"/>
          <w:color w:val="auto"/>
          <w:sz w:val="22"/>
          <w:szCs w:val="22"/>
        </w:rPr>
      </w:pPr>
      <w:bookmarkStart w:id="0" w:name="_Toc58163537"/>
      <w:r w:rsidRPr="00411BE7">
        <w:rPr>
          <w:rFonts w:asciiTheme="minorHAnsi" w:eastAsiaTheme="minorEastAsia" w:hAnsiTheme="minorHAnsi" w:cs="ProximaNova-Regular"/>
          <w:color w:val="auto"/>
          <w:sz w:val="22"/>
          <w:szCs w:val="22"/>
          <w:lang w:val="ru-RU" w:eastAsia="zh-CN"/>
        </w:rPr>
        <w:lastRenderedPageBreak/>
        <w:t>Audience profile</w:t>
      </w:r>
      <w:bookmarkEnd w:id="0"/>
    </w:p>
    <w:p w:rsidR="007C58D3" w:rsidRPr="00411BE7" w:rsidRDefault="007C58D3" w:rsidP="00411BE7">
      <w:pPr>
        <w:spacing w:line="480" w:lineRule="auto"/>
        <w:ind w:firstLine="708"/>
        <w:rPr>
          <w:rFonts w:asciiTheme="minorHAnsi" w:hAnsiTheme="minorHAnsi"/>
          <w:sz w:val="22"/>
          <w:szCs w:val="22"/>
        </w:rPr>
      </w:pPr>
      <w:r w:rsidRPr="00411BE7">
        <w:rPr>
          <w:rFonts w:asciiTheme="minorHAnsi" w:hAnsiTheme="minorHAnsi"/>
          <w:sz w:val="22"/>
          <w:szCs w:val="22"/>
        </w:rPr>
        <w:t xml:space="preserve">There are three steps to find an appropriate target audience for the movie hosting website. They are segmentation, targeting and positioning. To begin with the segmentation part, the movie hosting website is mainly for people, who speak English. Then, demographic segmentation of the website is both males and females, who work and study. In addition, people who watch movies as a hobby and relaxation are the psychographic segmentation of the website. Moving to the targeting part, the market size is large, to be more exact more than billions of individuals are the target audience of the website.  Also, the target audience of the website is from 16 to 50 ages of people, who can spend more their time on the website. However, it might be a challenge to compete with competitors in order to archive the loyalty of individuals. This is because there are plenty of big movie hosting websites. Turning to the positioning part, the main aspect of the people to select this movie hosting website is free of charge to use. Besides, the design of the website is so attractive that can easily grab the attention of the users.  </w:t>
      </w:r>
    </w:p>
    <w:p w:rsidR="007C58D3" w:rsidRPr="00411BE7" w:rsidRDefault="007C58D3" w:rsidP="00411BE7">
      <w:pPr>
        <w:pStyle w:val="Heading2"/>
        <w:numPr>
          <w:ilvl w:val="0"/>
          <w:numId w:val="1"/>
        </w:numPr>
        <w:spacing w:line="480" w:lineRule="auto"/>
        <w:rPr>
          <w:rFonts w:asciiTheme="minorHAnsi" w:hAnsiTheme="minorHAnsi"/>
          <w:color w:val="auto"/>
          <w:sz w:val="22"/>
          <w:szCs w:val="22"/>
        </w:rPr>
      </w:pPr>
      <w:bookmarkStart w:id="1" w:name="_Toc58163538"/>
      <w:r w:rsidRPr="00411BE7">
        <w:rPr>
          <w:rFonts w:asciiTheme="minorHAnsi" w:hAnsiTheme="minorHAnsi"/>
          <w:color w:val="auto"/>
          <w:sz w:val="22"/>
          <w:szCs w:val="22"/>
        </w:rPr>
        <w:t>Functions and features</w:t>
      </w:r>
      <w:bookmarkEnd w:id="1"/>
    </w:p>
    <w:p w:rsidR="007C58D3" w:rsidRPr="00411BE7" w:rsidRDefault="007C58D3" w:rsidP="00411BE7">
      <w:pPr>
        <w:spacing w:line="480" w:lineRule="auto"/>
        <w:ind w:firstLine="708"/>
        <w:rPr>
          <w:rFonts w:asciiTheme="minorHAnsi" w:hAnsiTheme="minorHAnsi"/>
          <w:sz w:val="22"/>
          <w:szCs w:val="22"/>
        </w:rPr>
      </w:pPr>
      <w:r w:rsidRPr="00411BE7">
        <w:rPr>
          <w:rFonts w:asciiTheme="minorHAnsi" w:hAnsiTheme="minorHAnsi"/>
          <w:sz w:val="22"/>
          <w:szCs w:val="22"/>
        </w:rPr>
        <w:t xml:space="preserve">The Moovi website consists of six diverse web pages, namely home, catalog, faq, news, contact us and movie pages. All of the pages are different in terms of content and design.  Also, the website is made with the help of HTML, CSS and JavaScript. The Moovi website is responsive to all devices, namely desktop, tablet and mobile phones.  It is made with media queries and flex properties in CSS. In the JavaScript part, validation form and a wide range of animations, such as auto text, filter images, the accordion are made using DOM elements. To be more precise, there is an accordion in FAQ web page, which is so helpful to website users. As Loranger (2014) stated out that accordions simplify pages and minimize scrolling, also they increase the efficiency of website users in deciding on what to read.  Moving to the creation of the accordion, it is made with JS, specifically, all necessary elements are taken with using DOM elements in the first part. Then “click” event listener is added in order to show and hide elements.  To continue with auto text feature, it is one of the attractive features in order to grab the attention web users. To be more specified, the initial part in JavaScript is to take an element with using </w:t>
      </w:r>
      <w:r w:rsidRPr="00411BE7">
        <w:rPr>
          <w:rFonts w:asciiTheme="minorHAnsi" w:hAnsiTheme="minorHAnsi"/>
          <w:sz w:val="22"/>
          <w:szCs w:val="22"/>
        </w:rPr>
        <w:lastRenderedPageBreak/>
        <w:t>DOM, then creating a function that slices each letter from a word, after that, it is selected an appropriate set interval in order to appear a letter in one specific time. Turning to filter images feature, it is also made with JavaScript. To be more exact, several functions are created, then appropriate elements are grabbed with using DOM. Next step is to give a condition statement in functions for showing filtered elements or hiding elements that are not chosen. Furthermore, there is a contact form feature in Contact us page, which is considered as an easy way to keep in touch with website users. Coople (2019) pointed out that having a clean and transparent contact form makes the websit</w:t>
      </w:r>
      <w:r w:rsidR="00411BE7" w:rsidRPr="00411BE7">
        <w:rPr>
          <w:rFonts w:asciiTheme="minorHAnsi" w:hAnsiTheme="minorHAnsi"/>
          <w:sz w:val="22"/>
          <w:szCs w:val="22"/>
        </w:rPr>
        <w:t xml:space="preserve">e look more professional, also </w:t>
      </w:r>
      <w:r w:rsidRPr="00411BE7">
        <w:rPr>
          <w:rFonts w:asciiTheme="minorHAnsi" w:hAnsiTheme="minorHAnsi"/>
          <w:sz w:val="22"/>
          <w:szCs w:val="22"/>
        </w:rPr>
        <w:t>a contact form indicates how a website owner cares about website users.  Moving to the coding part, validation of the form is made in JavaScript, specifically, all necessary elements’ values are taken with using DOM. Next part is to write a condition statement in order to pop up a specific message. A</w:t>
      </w:r>
      <w:r w:rsidR="00411BE7" w:rsidRPr="00411BE7">
        <w:rPr>
          <w:rFonts w:asciiTheme="minorHAnsi" w:hAnsiTheme="minorHAnsi"/>
          <w:sz w:val="22"/>
          <w:szCs w:val="22"/>
        </w:rPr>
        <w:t>nother feature is a responsive</w:t>
      </w:r>
      <w:r w:rsidRPr="00411BE7">
        <w:rPr>
          <w:rFonts w:asciiTheme="minorHAnsi" w:hAnsiTheme="minorHAnsi"/>
          <w:sz w:val="22"/>
          <w:szCs w:val="22"/>
        </w:rPr>
        <w:t xml:space="preserve"> menu bar, which increases the usability of the website. According to McColin (2012), navigation is crucial to the design, so it may not look quite right with a different interface. Only the easiest improvement to a responsive menu to improve usability would be to change its layout.  The responsive navigation bar is made with HTML and CSS without JS. </w:t>
      </w:r>
    </w:p>
    <w:p w:rsidR="00411BE7" w:rsidRPr="00411BE7" w:rsidRDefault="00411BE7" w:rsidP="00411BE7">
      <w:pPr>
        <w:pStyle w:val="Heading2"/>
        <w:spacing w:line="480" w:lineRule="auto"/>
        <w:ind w:firstLine="360"/>
        <w:rPr>
          <w:rFonts w:asciiTheme="minorHAnsi" w:hAnsiTheme="minorHAnsi"/>
          <w:color w:val="auto"/>
          <w:sz w:val="22"/>
          <w:szCs w:val="22"/>
        </w:rPr>
      </w:pPr>
      <w:bookmarkStart w:id="2" w:name="_Toc58163539"/>
      <w:r w:rsidRPr="00411BE7">
        <w:rPr>
          <w:rFonts w:asciiTheme="minorHAnsi" w:hAnsiTheme="minorHAnsi"/>
          <w:color w:val="auto"/>
          <w:sz w:val="22"/>
          <w:szCs w:val="22"/>
        </w:rPr>
        <w:t>3. Links</w:t>
      </w:r>
      <w:bookmarkEnd w:id="2"/>
    </w:p>
    <w:p w:rsidR="00411BE7" w:rsidRPr="00411BE7" w:rsidRDefault="00411BE7" w:rsidP="00411BE7">
      <w:pPr>
        <w:spacing w:line="480" w:lineRule="auto"/>
        <w:rPr>
          <w:rFonts w:asciiTheme="minorHAnsi" w:hAnsiTheme="minorHAnsi"/>
          <w:sz w:val="22"/>
          <w:szCs w:val="22"/>
        </w:rPr>
      </w:pPr>
      <w:r w:rsidRPr="00411BE7">
        <w:rPr>
          <w:rFonts w:asciiTheme="minorHAnsi" w:hAnsiTheme="minorHAnsi"/>
          <w:sz w:val="22"/>
          <w:szCs w:val="22"/>
        </w:rPr>
        <w:tab/>
      </w:r>
      <w:hyperlink r:id="rId13" w:history="1">
        <w:r w:rsidRPr="00411BE7">
          <w:rPr>
            <w:rStyle w:val="Hyperlink"/>
            <w:rFonts w:asciiTheme="minorHAnsi" w:hAnsiTheme="minorHAnsi"/>
            <w:sz w:val="22"/>
            <w:szCs w:val="22"/>
          </w:rPr>
          <w:t>https://github.com/00010227/Moovi</w:t>
        </w:r>
      </w:hyperlink>
      <w:r w:rsidRPr="00411BE7">
        <w:rPr>
          <w:rFonts w:asciiTheme="minorHAnsi" w:hAnsiTheme="minorHAnsi"/>
          <w:sz w:val="22"/>
          <w:szCs w:val="22"/>
        </w:rPr>
        <w:t xml:space="preserve"> - GitHub link</w:t>
      </w:r>
    </w:p>
    <w:p w:rsidR="00411BE7" w:rsidRPr="00411BE7" w:rsidRDefault="00411BE7" w:rsidP="00411BE7">
      <w:pPr>
        <w:spacing w:line="480" w:lineRule="auto"/>
        <w:rPr>
          <w:rFonts w:asciiTheme="minorHAnsi" w:hAnsiTheme="minorHAnsi"/>
          <w:sz w:val="22"/>
          <w:szCs w:val="22"/>
        </w:rPr>
      </w:pPr>
      <w:r w:rsidRPr="00411BE7">
        <w:rPr>
          <w:rFonts w:asciiTheme="minorHAnsi" w:hAnsiTheme="minorHAnsi"/>
          <w:sz w:val="22"/>
          <w:szCs w:val="22"/>
        </w:rPr>
        <w:tab/>
      </w:r>
      <w:hyperlink r:id="rId14" w:history="1">
        <w:r w:rsidRPr="00411BE7">
          <w:rPr>
            <w:rStyle w:val="Hyperlink"/>
            <w:rFonts w:asciiTheme="minorHAnsi" w:hAnsiTheme="minorHAnsi"/>
            <w:sz w:val="22"/>
            <w:szCs w:val="22"/>
          </w:rPr>
          <w:t>https://00010227.github.io/Moovi/</w:t>
        </w:r>
      </w:hyperlink>
      <w:r w:rsidRPr="00411BE7">
        <w:rPr>
          <w:rFonts w:asciiTheme="minorHAnsi" w:hAnsiTheme="minorHAnsi"/>
          <w:sz w:val="22"/>
          <w:szCs w:val="22"/>
        </w:rPr>
        <w:t xml:space="preserve"> - URL of website </w:t>
      </w:r>
    </w:p>
    <w:p w:rsidR="007C58D3" w:rsidRPr="00411BE7" w:rsidRDefault="00411BE7" w:rsidP="00411BE7">
      <w:pPr>
        <w:pStyle w:val="Heading2"/>
        <w:spacing w:line="480" w:lineRule="auto"/>
        <w:rPr>
          <w:rFonts w:asciiTheme="minorHAnsi" w:hAnsiTheme="minorHAnsi"/>
          <w:color w:val="auto"/>
          <w:sz w:val="22"/>
          <w:szCs w:val="22"/>
        </w:rPr>
      </w:pPr>
      <w:r>
        <w:t xml:space="preserve">       </w:t>
      </w:r>
      <w:bookmarkStart w:id="3" w:name="_Toc58163540"/>
      <w:r w:rsidRPr="00411BE7">
        <w:rPr>
          <w:rFonts w:asciiTheme="minorHAnsi" w:hAnsiTheme="minorHAnsi"/>
          <w:color w:val="auto"/>
          <w:sz w:val="22"/>
          <w:szCs w:val="22"/>
        </w:rPr>
        <w:t xml:space="preserve">4. </w:t>
      </w:r>
      <w:r w:rsidR="007C58D3" w:rsidRPr="00411BE7">
        <w:rPr>
          <w:rFonts w:asciiTheme="minorHAnsi" w:hAnsiTheme="minorHAnsi"/>
          <w:color w:val="auto"/>
          <w:sz w:val="22"/>
          <w:szCs w:val="22"/>
        </w:rPr>
        <w:t>Reference list</w:t>
      </w:r>
      <w:bookmarkEnd w:id="3"/>
    </w:p>
    <w:p w:rsidR="007C58D3" w:rsidRPr="00411BE7" w:rsidRDefault="007C58D3" w:rsidP="00411BE7">
      <w:pPr>
        <w:spacing w:line="480" w:lineRule="auto"/>
        <w:ind w:firstLine="708"/>
        <w:rPr>
          <w:rFonts w:asciiTheme="minorHAnsi" w:hAnsiTheme="minorHAnsi"/>
          <w:color w:val="000000"/>
          <w:sz w:val="22"/>
          <w:szCs w:val="22"/>
        </w:rPr>
      </w:pPr>
      <w:r w:rsidRPr="00411BE7">
        <w:rPr>
          <w:rFonts w:asciiTheme="minorHAnsi" w:hAnsiTheme="minorHAnsi"/>
          <w:color w:val="000000"/>
          <w:sz w:val="22"/>
          <w:szCs w:val="22"/>
        </w:rPr>
        <w:t>Coople, K. (2019). 6 benefits to having a contact form on website. </w:t>
      </w:r>
      <w:r w:rsidRPr="00411BE7">
        <w:rPr>
          <w:rFonts w:asciiTheme="minorHAnsi" w:hAnsiTheme="minorHAnsi"/>
          <w:i/>
          <w:iCs/>
          <w:color w:val="000000"/>
          <w:sz w:val="22"/>
          <w:szCs w:val="22"/>
        </w:rPr>
        <w:t>Formidable Forms</w:t>
      </w:r>
      <w:r w:rsidRPr="00411BE7">
        <w:rPr>
          <w:rFonts w:asciiTheme="minorHAnsi" w:hAnsiTheme="minorHAnsi"/>
          <w:color w:val="000000"/>
          <w:sz w:val="22"/>
          <w:szCs w:val="22"/>
        </w:rPr>
        <w:t xml:space="preserve">. Available from </w:t>
      </w:r>
      <w:hyperlink r:id="rId15" w:history="1">
        <w:r w:rsidRPr="00411BE7">
          <w:rPr>
            <w:rStyle w:val="Hyperlink"/>
            <w:rFonts w:asciiTheme="minorHAnsi" w:hAnsiTheme="minorHAnsi"/>
            <w:sz w:val="22"/>
            <w:szCs w:val="22"/>
          </w:rPr>
          <w:t>https://formidableforms.com/benefits-to-having-a-contact-form/</w:t>
        </w:r>
      </w:hyperlink>
      <w:r w:rsidRPr="00411BE7">
        <w:rPr>
          <w:rFonts w:asciiTheme="minorHAnsi" w:hAnsiTheme="minorHAnsi"/>
          <w:color w:val="000000"/>
          <w:sz w:val="22"/>
          <w:szCs w:val="22"/>
        </w:rPr>
        <w:t xml:space="preserve">  [Accessed 6 December 2020].</w:t>
      </w:r>
    </w:p>
    <w:p w:rsidR="00411BE7" w:rsidRPr="00411BE7" w:rsidRDefault="007C58D3" w:rsidP="00411BE7">
      <w:pPr>
        <w:spacing w:line="480" w:lineRule="auto"/>
        <w:ind w:firstLine="708"/>
        <w:rPr>
          <w:rFonts w:asciiTheme="minorHAnsi" w:hAnsiTheme="minorHAnsi"/>
          <w:color w:val="000000"/>
          <w:sz w:val="22"/>
          <w:szCs w:val="22"/>
        </w:rPr>
      </w:pPr>
      <w:r w:rsidRPr="00411BE7">
        <w:rPr>
          <w:rFonts w:asciiTheme="minorHAnsi" w:hAnsiTheme="minorHAnsi"/>
          <w:color w:val="000000"/>
          <w:sz w:val="22"/>
          <w:szCs w:val="22"/>
        </w:rPr>
        <w:t>Loranger, H. (2014). Accordions for complex website content on desktops. </w:t>
      </w:r>
      <w:r w:rsidRPr="00411BE7">
        <w:rPr>
          <w:rFonts w:asciiTheme="minorHAnsi" w:hAnsiTheme="minorHAnsi"/>
          <w:i/>
          <w:iCs/>
          <w:color w:val="000000"/>
          <w:sz w:val="22"/>
          <w:szCs w:val="22"/>
        </w:rPr>
        <w:t>Nielsen Norman Group</w:t>
      </w:r>
      <w:r w:rsidRPr="00411BE7">
        <w:rPr>
          <w:rFonts w:asciiTheme="minorHAnsi" w:hAnsiTheme="minorHAnsi"/>
          <w:color w:val="000000"/>
          <w:sz w:val="22"/>
          <w:szCs w:val="22"/>
        </w:rPr>
        <w:t xml:space="preserve">. Available from </w:t>
      </w:r>
      <w:hyperlink r:id="rId16" w:anchor=":~:text=Accordions%20shorten%20pages%20and%20reduce" w:history="1">
        <w:r w:rsidRPr="00411BE7">
          <w:rPr>
            <w:rStyle w:val="Hyperlink"/>
            <w:rFonts w:asciiTheme="minorHAnsi" w:hAnsiTheme="minorHAnsi"/>
            <w:sz w:val="22"/>
            <w:szCs w:val="22"/>
          </w:rPr>
          <w:t>https://www.nngroup.com/articles/accordions-complex-content/#:~:text=Accordions%20shorten%20pages%20and%</w:t>
        </w:r>
        <w:bookmarkStart w:id="4" w:name="_GoBack"/>
        <w:bookmarkEnd w:id="4"/>
        <w:r w:rsidRPr="00411BE7">
          <w:rPr>
            <w:rStyle w:val="Hyperlink"/>
            <w:rFonts w:asciiTheme="minorHAnsi" w:hAnsiTheme="minorHAnsi"/>
            <w:sz w:val="22"/>
            <w:szCs w:val="22"/>
          </w:rPr>
          <w:t>2</w:t>
        </w:r>
        <w:r w:rsidRPr="00411BE7">
          <w:rPr>
            <w:rStyle w:val="Hyperlink"/>
            <w:rFonts w:asciiTheme="minorHAnsi" w:hAnsiTheme="minorHAnsi"/>
            <w:sz w:val="22"/>
            <w:szCs w:val="22"/>
          </w:rPr>
          <w:t>0reduce</w:t>
        </w:r>
      </w:hyperlink>
      <w:r w:rsidRPr="00411BE7">
        <w:rPr>
          <w:rFonts w:asciiTheme="minorHAnsi" w:hAnsiTheme="minorHAnsi"/>
          <w:color w:val="000000"/>
          <w:sz w:val="22"/>
          <w:szCs w:val="22"/>
        </w:rPr>
        <w:t xml:space="preserve">  [Accessed 6 December 2020]. </w:t>
      </w:r>
    </w:p>
    <w:p w:rsidR="00411BE7" w:rsidRPr="00411BE7" w:rsidRDefault="007C58D3" w:rsidP="00411BE7">
      <w:pPr>
        <w:spacing w:line="480" w:lineRule="auto"/>
        <w:ind w:firstLine="708"/>
        <w:rPr>
          <w:rFonts w:asciiTheme="minorHAnsi" w:hAnsiTheme="minorHAnsi"/>
          <w:color w:val="000000"/>
          <w:sz w:val="22"/>
          <w:szCs w:val="22"/>
        </w:rPr>
      </w:pPr>
      <w:r w:rsidRPr="00411BE7">
        <w:rPr>
          <w:rFonts w:asciiTheme="minorHAnsi" w:hAnsiTheme="minorHAnsi"/>
          <w:color w:val="000000"/>
          <w:sz w:val="22"/>
          <w:szCs w:val="22"/>
        </w:rPr>
        <w:t>McCollin, R. (2012). Responsive menus: enhancing navigation on mobile websites. </w:t>
      </w:r>
      <w:r w:rsidRPr="00411BE7">
        <w:rPr>
          <w:rFonts w:asciiTheme="minorHAnsi" w:hAnsiTheme="minorHAnsi"/>
          <w:i/>
          <w:iCs/>
          <w:color w:val="000000"/>
          <w:sz w:val="22"/>
          <w:szCs w:val="22"/>
        </w:rPr>
        <w:t>Smashing Magazine</w:t>
      </w:r>
      <w:r w:rsidRPr="00411BE7">
        <w:rPr>
          <w:rFonts w:asciiTheme="minorHAnsi" w:hAnsiTheme="minorHAnsi"/>
          <w:color w:val="000000"/>
          <w:sz w:val="22"/>
          <w:szCs w:val="22"/>
        </w:rPr>
        <w:t xml:space="preserve">. Available from </w:t>
      </w:r>
      <w:hyperlink r:id="rId17" w:history="1">
        <w:r w:rsidRPr="00411BE7">
          <w:rPr>
            <w:rStyle w:val="Hyperlink"/>
            <w:rFonts w:asciiTheme="minorHAnsi" w:hAnsiTheme="minorHAnsi"/>
            <w:sz w:val="22"/>
            <w:szCs w:val="22"/>
          </w:rPr>
          <w:t>https://www.smashingmagazine.com/2012/06/responsive-menus-enhancing-navigation-on-mobile-websites/</w:t>
        </w:r>
      </w:hyperlink>
      <w:r w:rsidR="00411BE7">
        <w:rPr>
          <w:rFonts w:asciiTheme="minorHAnsi" w:hAnsiTheme="minorHAnsi"/>
          <w:color w:val="000000"/>
          <w:sz w:val="22"/>
          <w:szCs w:val="22"/>
        </w:rPr>
        <w:t xml:space="preserve">  [Accessed 6 December 2020].</w:t>
      </w:r>
    </w:p>
    <w:sectPr w:rsidR="00411BE7" w:rsidRPr="00411BE7" w:rsidSect="003D101C">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5B7A" w:rsidRDefault="006D5B7A">
      <w:r>
        <w:separator/>
      </w:r>
    </w:p>
  </w:endnote>
  <w:endnote w:type="continuationSeparator" w:id="0">
    <w:p w:rsidR="006D5B7A" w:rsidRDefault="006D5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ProximaNova-Regular">
    <w:panose1 w:val="00000000000000000000"/>
    <w:charset w:val="CC"/>
    <w:family w:val="auto"/>
    <w:notTrueType/>
    <w:pitch w:val="default"/>
    <w:sig w:usb0="00000201" w:usb1="00000000" w:usb2="00000000" w:usb3="00000000" w:csb0="00000004"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58D3" w:rsidRDefault="007C58D3" w:rsidP="00F15EF2">
    <w:pPr>
      <w:pStyle w:val="Footer"/>
      <w:jc w:val="center"/>
    </w:pPr>
    <w:r>
      <w:t>ID: 00010227</w:t>
    </w:r>
  </w:p>
  <w:p w:rsidR="00F15EF2" w:rsidRDefault="004119CC" w:rsidP="00F15EF2">
    <w:pPr>
      <w:pStyle w:val="Footer"/>
      <w:jc w:val="center"/>
    </w:pPr>
    <w:r>
      <w:fldChar w:fldCharType="begin"/>
    </w:r>
    <w:r>
      <w:instrText xml:space="preserve"> PAGE   \* MERGEFORMAT </w:instrText>
    </w:r>
    <w:r>
      <w:fldChar w:fldCharType="separate"/>
    </w:r>
    <w:r w:rsidR="00411BE7">
      <w:rPr>
        <w:noProof/>
      </w:rPr>
      <w:t>4</w:t>
    </w:r>
    <w:r>
      <w:rPr>
        <w:noProof/>
      </w:rPr>
      <w:fldChar w:fldCharType="end"/>
    </w:r>
  </w:p>
  <w:p w:rsidR="00CD0460" w:rsidRPr="00CD0460" w:rsidRDefault="006D5B7A" w:rsidP="00CD04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5B7A" w:rsidRDefault="006D5B7A">
      <w:r>
        <w:separator/>
      </w:r>
    </w:p>
  </w:footnote>
  <w:footnote w:type="continuationSeparator" w:id="0">
    <w:p w:rsidR="006D5B7A" w:rsidRDefault="006D5B7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6012" w:rsidRDefault="004119CC" w:rsidP="001B1915">
    <w:pPr>
      <w:pStyle w:val="Header"/>
      <w:jc w:val="center"/>
      <w:rPr>
        <w:rFonts w:ascii="Arial" w:hAnsi="Arial" w:cs="Arial"/>
        <w:b/>
        <w:sz w:val="28"/>
        <w:szCs w:val="28"/>
      </w:rPr>
    </w:pPr>
    <w:r w:rsidRPr="001B1915">
      <w:rPr>
        <w:rFonts w:ascii="Arial" w:hAnsi="Arial" w:cs="Arial"/>
        <w:b/>
        <w:sz w:val="28"/>
        <w:szCs w:val="28"/>
      </w:rPr>
      <w:t>WESTMINSTER INTERNATIONAL UNIVERSITY IN TASHKENT</w:t>
    </w:r>
  </w:p>
  <w:p w:rsidR="00E81477" w:rsidRPr="001B1915" w:rsidRDefault="006D5B7A" w:rsidP="001B1915">
    <w:pPr>
      <w:pStyle w:val="Header"/>
      <w:jc w:val="center"/>
      <w:rPr>
        <w:rFonts w:ascii="Arial" w:hAnsi="Arial" w:cs="Arial"/>
        <w:b/>
        <w:sz w:val="28"/>
        <w:szCs w:val="2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5EF2" w:rsidRPr="00F15EF2" w:rsidRDefault="004119CC" w:rsidP="00F15EF2">
    <w:pPr>
      <w:pStyle w:val="Header"/>
      <w:jc w:val="center"/>
      <w:rPr>
        <w:rFonts w:ascii="Arial" w:hAnsi="Arial" w:cs="Arial"/>
        <w:b/>
        <w:sz w:val="28"/>
        <w:szCs w:val="28"/>
      </w:rPr>
    </w:pPr>
    <w:r w:rsidRPr="001B1915">
      <w:rPr>
        <w:rFonts w:ascii="Arial" w:hAnsi="Arial" w:cs="Arial"/>
        <w:b/>
        <w:sz w:val="28"/>
        <w:szCs w:val="28"/>
      </w:rPr>
      <w:t>WESTMINSTER INTER</w:t>
    </w:r>
    <w:r>
      <w:rPr>
        <w:rFonts w:ascii="Arial" w:hAnsi="Arial" w:cs="Arial"/>
        <w:b/>
        <w:sz w:val="28"/>
        <w:szCs w:val="28"/>
      </w:rPr>
      <w:t>NATIONAL UNIVERSITY IN TASHK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6454EE"/>
    <w:multiLevelType w:val="hybridMultilevel"/>
    <w:tmpl w:val="9496CAD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Q3MjU2MTE3Mbe0NLFU0lEKTi0uzszPAykwrAUAOIVpUywAAAA="/>
  </w:docVars>
  <w:rsids>
    <w:rsidRoot w:val="004119CC"/>
    <w:rsid w:val="00000275"/>
    <w:rsid w:val="00000621"/>
    <w:rsid w:val="00000782"/>
    <w:rsid w:val="000011F9"/>
    <w:rsid w:val="00002D1E"/>
    <w:rsid w:val="0000336D"/>
    <w:rsid w:val="0000445D"/>
    <w:rsid w:val="000047F0"/>
    <w:rsid w:val="00004E9C"/>
    <w:rsid w:val="0000629C"/>
    <w:rsid w:val="00006AD7"/>
    <w:rsid w:val="0000779B"/>
    <w:rsid w:val="000077D5"/>
    <w:rsid w:val="00007A80"/>
    <w:rsid w:val="000101DA"/>
    <w:rsid w:val="00010B45"/>
    <w:rsid w:val="00010F92"/>
    <w:rsid w:val="00010FBF"/>
    <w:rsid w:val="000112CE"/>
    <w:rsid w:val="00011BAE"/>
    <w:rsid w:val="0001357B"/>
    <w:rsid w:val="0001422C"/>
    <w:rsid w:val="00015E81"/>
    <w:rsid w:val="00015F7D"/>
    <w:rsid w:val="0001605B"/>
    <w:rsid w:val="00017589"/>
    <w:rsid w:val="0002037F"/>
    <w:rsid w:val="000203F7"/>
    <w:rsid w:val="00021564"/>
    <w:rsid w:val="000218AC"/>
    <w:rsid w:val="0002257C"/>
    <w:rsid w:val="00022E56"/>
    <w:rsid w:val="00023CA0"/>
    <w:rsid w:val="000244B7"/>
    <w:rsid w:val="000263CE"/>
    <w:rsid w:val="000276B1"/>
    <w:rsid w:val="000303D9"/>
    <w:rsid w:val="00030471"/>
    <w:rsid w:val="00031D03"/>
    <w:rsid w:val="00032D31"/>
    <w:rsid w:val="00033086"/>
    <w:rsid w:val="00033785"/>
    <w:rsid w:val="00033CAE"/>
    <w:rsid w:val="000342EE"/>
    <w:rsid w:val="000345D6"/>
    <w:rsid w:val="000346C1"/>
    <w:rsid w:val="00035168"/>
    <w:rsid w:val="000352FC"/>
    <w:rsid w:val="00035A95"/>
    <w:rsid w:val="00035CC8"/>
    <w:rsid w:val="00037750"/>
    <w:rsid w:val="00040972"/>
    <w:rsid w:val="00040B80"/>
    <w:rsid w:val="00040B81"/>
    <w:rsid w:val="0004138F"/>
    <w:rsid w:val="00042104"/>
    <w:rsid w:val="00042979"/>
    <w:rsid w:val="00043DAD"/>
    <w:rsid w:val="00043EDF"/>
    <w:rsid w:val="000453BB"/>
    <w:rsid w:val="00045E6F"/>
    <w:rsid w:val="00046F6C"/>
    <w:rsid w:val="0004761A"/>
    <w:rsid w:val="000500BD"/>
    <w:rsid w:val="0005059C"/>
    <w:rsid w:val="000508CC"/>
    <w:rsid w:val="00051C0B"/>
    <w:rsid w:val="000536F2"/>
    <w:rsid w:val="00053C27"/>
    <w:rsid w:val="0005506A"/>
    <w:rsid w:val="000552EA"/>
    <w:rsid w:val="000558F6"/>
    <w:rsid w:val="00057241"/>
    <w:rsid w:val="00060DAF"/>
    <w:rsid w:val="000612F7"/>
    <w:rsid w:val="00061AE9"/>
    <w:rsid w:val="0006218C"/>
    <w:rsid w:val="000623EB"/>
    <w:rsid w:val="000628CF"/>
    <w:rsid w:val="00063B30"/>
    <w:rsid w:val="00063BD8"/>
    <w:rsid w:val="00064C80"/>
    <w:rsid w:val="00064F3D"/>
    <w:rsid w:val="0006588C"/>
    <w:rsid w:val="000658DD"/>
    <w:rsid w:val="000673EF"/>
    <w:rsid w:val="000677B3"/>
    <w:rsid w:val="00067999"/>
    <w:rsid w:val="00067D15"/>
    <w:rsid w:val="00067DBF"/>
    <w:rsid w:val="00070296"/>
    <w:rsid w:val="00070934"/>
    <w:rsid w:val="00071898"/>
    <w:rsid w:val="00071ED5"/>
    <w:rsid w:val="000742DB"/>
    <w:rsid w:val="000748EE"/>
    <w:rsid w:val="00075835"/>
    <w:rsid w:val="00075B2E"/>
    <w:rsid w:val="00075C2C"/>
    <w:rsid w:val="00076864"/>
    <w:rsid w:val="00077B69"/>
    <w:rsid w:val="000803BC"/>
    <w:rsid w:val="000805C3"/>
    <w:rsid w:val="00080C11"/>
    <w:rsid w:val="000814C9"/>
    <w:rsid w:val="00081AAB"/>
    <w:rsid w:val="0008207A"/>
    <w:rsid w:val="00082F89"/>
    <w:rsid w:val="00082FC4"/>
    <w:rsid w:val="00083A20"/>
    <w:rsid w:val="0008530A"/>
    <w:rsid w:val="00086825"/>
    <w:rsid w:val="00086F97"/>
    <w:rsid w:val="00087995"/>
    <w:rsid w:val="0009180C"/>
    <w:rsid w:val="000932A5"/>
    <w:rsid w:val="000938B0"/>
    <w:rsid w:val="00094329"/>
    <w:rsid w:val="0009477C"/>
    <w:rsid w:val="00094914"/>
    <w:rsid w:val="00094FA3"/>
    <w:rsid w:val="00095742"/>
    <w:rsid w:val="00095966"/>
    <w:rsid w:val="00095D02"/>
    <w:rsid w:val="00097251"/>
    <w:rsid w:val="000976F6"/>
    <w:rsid w:val="000A14EF"/>
    <w:rsid w:val="000A1681"/>
    <w:rsid w:val="000A2003"/>
    <w:rsid w:val="000A212F"/>
    <w:rsid w:val="000A236A"/>
    <w:rsid w:val="000A2A16"/>
    <w:rsid w:val="000A32D6"/>
    <w:rsid w:val="000A3783"/>
    <w:rsid w:val="000A39BF"/>
    <w:rsid w:val="000A451B"/>
    <w:rsid w:val="000A4A05"/>
    <w:rsid w:val="000A512B"/>
    <w:rsid w:val="000A5204"/>
    <w:rsid w:val="000A68E0"/>
    <w:rsid w:val="000A6E34"/>
    <w:rsid w:val="000B0893"/>
    <w:rsid w:val="000B08A6"/>
    <w:rsid w:val="000B0B0F"/>
    <w:rsid w:val="000B121A"/>
    <w:rsid w:val="000B2469"/>
    <w:rsid w:val="000B2D7E"/>
    <w:rsid w:val="000C13BC"/>
    <w:rsid w:val="000C1496"/>
    <w:rsid w:val="000C2BA1"/>
    <w:rsid w:val="000C3000"/>
    <w:rsid w:val="000C55B7"/>
    <w:rsid w:val="000C5B3E"/>
    <w:rsid w:val="000C6104"/>
    <w:rsid w:val="000C6587"/>
    <w:rsid w:val="000C669E"/>
    <w:rsid w:val="000C6A2B"/>
    <w:rsid w:val="000C77E7"/>
    <w:rsid w:val="000D0649"/>
    <w:rsid w:val="000D098D"/>
    <w:rsid w:val="000D0CAB"/>
    <w:rsid w:val="000D0E37"/>
    <w:rsid w:val="000D0FC9"/>
    <w:rsid w:val="000D1293"/>
    <w:rsid w:val="000D1B67"/>
    <w:rsid w:val="000D1BBB"/>
    <w:rsid w:val="000D246F"/>
    <w:rsid w:val="000D40B0"/>
    <w:rsid w:val="000D4EB1"/>
    <w:rsid w:val="000D500C"/>
    <w:rsid w:val="000D526E"/>
    <w:rsid w:val="000D550E"/>
    <w:rsid w:val="000D5F38"/>
    <w:rsid w:val="000D60FE"/>
    <w:rsid w:val="000D6F2A"/>
    <w:rsid w:val="000D7869"/>
    <w:rsid w:val="000D7B95"/>
    <w:rsid w:val="000E027A"/>
    <w:rsid w:val="000E15C9"/>
    <w:rsid w:val="000E2109"/>
    <w:rsid w:val="000E4922"/>
    <w:rsid w:val="000E55D8"/>
    <w:rsid w:val="000E5EE2"/>
    <w:rsid w:val="000E6522"/>
    <w:rsid w:val="000E6DB1"/>
    <w:rsid w:val="000E7CC7"/>
    <w:rsid w:val="000F00A5"/>
    <w:rsid w:val="000F0605"/>
    <w:rsid w:val="000F1C54"/>
    <w:rsid w:val="000F1E0A"/>
    <w:rsid w:val="000F1FAA"/>
    <w:rsid w:val="000F3001"/>
    <w:rsid w:val="000F3747"/>
    <w:rsid w:val="000F3F7F"/>
    <w:rsid w:val="000F4433"/>
    <w:rsid w:val="000F456F"/>
    <w:rsid w:val="000F5CA2"/>
    <w:rsid w:val="000F686A"/>
    <w:rsid w:val="000F7B5B"/>
    <w:rsid w:val="0010156E"/>
    <w:rsid w:val="001019DC"/>
    <w:rsid w:val="00102440"/>
    <w:rsid w:val="00103B09"/>
    <w:rsid w:val="00103E03"/>
    <w:rsid w:val="00104192"/>
    <w:rsid w:val="001057A3"/>
    <w:rsid w:val="001068F6"/>
    <w:rsid w:val="00106B16"/>
    <w:rsid w:val="00107165"/>
    <w:rsid w:val="0011074D"/>
    <w:rsid w:val="00110E30"/>
    <w:rsid w:val="00111273"/>
    <w:rsid w:val="001122A3"/>
    <w:rsid w:val="0011294F"/>
    <w:rsid w:val="00113530"/>
    <w:rsid w:val="00114BA0"/>
    <w:rsid w:val="00114D79"/>
    <w:rsid w:val="00114E80"/>
    <w:rsid w:val="00114FA4"/>
    <w:rsid w:val="001151F7"/>
    <w:rsid w:val="00115CFE"/>
    <w:rsid w:val="00116AC9"/>
    <w:rsid w:val="00117E6E"/>
    <w:rsid w:val="001207DF"/>
    <w:rsid w:val="00121363"/>
    <w:rsid w:val="00122821"/>
    <w:rsid w:val="0012374D"/>
    <w:rsid w:val="00123A4E"/>
    <w:rsid w:val="001252AE"/>
    <w:rsid w:val="001255E5"/>
    <w:rsid w:val="00125D55"/>
    <w:rsid w:val="00126BC3"/>
    <w:rsid w:val="00126F62"/>
    <w:rsid w:val="00127716"/>
    <w:rsid w:val="001300EB"/>
    <w:rsid w:val="0013131F"/>
    <w:rsid w:val="00133049"/>
    <w:rsid w:val="001338D2"/>
    <w:rsid w:val="00133B87"/>
    <w:rsid w:val="00133CAD"/>
    <w:rsid w:val="00134366"/>
    <w:rsid w:val="001348C8"/>
    <w:rsid w:val="001364E9"/>
    <w:rsid w:val="00136B8F"/>
    <w:rsid w:val="00137C9F"/>
    <w:rsid w:val="0014439C"/>
    <w:rsid w:val="00144E6C"/>
    <w:rsid w:val="00145133"/>
    <w:rsid w:val="00145EFE"/>
    <w:rsid w:val="00146191"/>
    <w:rsid w:val="0014701E"/>
    <w:rsid w:val="00151EF6"/>
    <w:rsid w:val="001523C9"/>
    <w:rsid w:val="0015283F"/>
    <w:rsid w:val="00152DD4"/>
    <w:rsid w:val="00154342"/>
    <w:rsid w:val="00155075"/>
    <w:rsid w:val="001553B5"/>
    <w:rsid w:val="001570DB"/>
    <w:rsid w:val="00161016"/>
    <w:rsid w:val="00162D14"/>
    <w:rsid w:val="0016320C"/>
    <w:rsid w:val="00163A24"/>
    <w:rsid w:val="001640C4"/>
    <w:rsid w:val="0016524C"/>
    <w:rsid w:val="001661FA"/>
    <w:rsid w:val="0016677C"/>
    <w:rsid w:val="00166A41"/>
    <w:rsid w:val="00167C26"/>
    <w:rsid w:val="001710AC"/>
    <w:rsid w:val="00171AA4"/>
    <w:rsid w:val="001725F8"/>
    <w:rsid w:val="0017327C"/>
    <w:rsid w:val="00173446"/>
    <w:rsid w:val="001735D5"/>
    <w:rsid w:val="00174A77"/>
    <w:rsid w:val="00174E29"/>
    <w:rsid w:val="00174EBB"/>
    <w:rsid w:val="001763AB"/>
    <w:rsid w:val="00176476"/>
    <w:rsid w:val="00176933"/>
    <w:rsid w:val="0017709F"/>
    <w:rsid w:val="0017758B"/>
    <w:rsid w:val="0018263C"/>
    <w:rsid w:val="001827AF"/>
    <w:rsid w:val="00183E95"/>
    <w:rsid w:val="00184B99"/>
    <w:rsid w:val="001850C9"/>
    <w:rsid w:val="00186EFF"/>
    <w:rsid w:val="00190CA8"/>
    <w:rsid w:val="00190FBA"/>
    <w:rsid w:val="001922A8"/>
    <w:rsid w:val="00194D71"/>
    <w:rsid w:val="00195E63"/>
    <w:rsid w:val="00196F9C"/>
    <w:rsid w:val="0019703B"/>
    <w:rsid w:val="001975EC"/>
    <w:rsid w:val="001A062B"/>
    <w:rsid w:val="001A06FA"/>
    <w:rsid w:val="001A0909"/>
    <w:rsid w:val="001A0D42"/>
    <w:rsid w:val="001A0E69"/>
    <w:rsid w:val="001A2C58"/>
    <w:rsid w:val="001A3BAC"/>
    <w:rsid w:val="001A3EE2"/>
    <w:rsid w:val="001A4299"/>
    <w:rsid w:val="001A4B9B"/>
    <w:rsid w:val="001A4D9C"/>
    <w:rsid w:val="001A531F"/>
    <w:rsid w:val="001A7055"/>
    <w:rsid w:val="001A74AA"/>
    <w:rsid w:val="001A775C"/>
    <w:rsid w:val="001A7B74"/>
    <w:rsid w:val="001B0B73"/>
    <w:rsid w:val="001B199A"/>
    <w:rsid w:val="001B1C4C"/>
    <w:rsid w:val="001B3712"/>
    <w:rsid w:val="001B3858"/>
    <w:rsid w:val="001C0BB7"/>
    <w:rsid w:val="001C110F"/>
    <w:rsid w:val="001C1EF0"/>
    <w:rsid w:val="001C2635"/>
    <w:rsid w:val="001C39D0"/>
    <w:rsid w:val="001C3A28"/>
    <w:rsid w:val="001C3CF6"/>
    <w:rsid w:val="001C421C"/>
    <w:rsid w:val="001C4C36"/>
    <w:rsid w:val="001C54D3"/>
    <w:rsid w:val="001C55EC"/>
    <w:rsid w:val="001C5EB6"/>
    <w:rsid w:val="001C6E6D"/>
    <w:rsid w:val="001C706F"/>
    <w:rsid w:val="001D00EA"/>
    <w:rsid w:val="001D05F9"/>
    <w:rsid w:val="001D099C"/>
    <w:rsid w:val="001D1345"/>
    <w:rsid w:val="001D15C3"/>
    <w:rsid w:val="001D1611"/>
    <w:rsid w:val="001D1785"/>
    <w:rsid w:val="001D3390"/>
    <w:rsid w:val="001D512F"/>
    <w:rsid w:val="001D5387"/>
    <w:rsid w:val="001E0126"/>
    <w:rsid w:val="001E1391"/>
    <w:rsid w:val="001E2585"/>
    <w:rsid w:val="001E312B"/>
    <w:rsid w:val="001E3E0F"/>
    <w:rsid w:val="001E4572"/>
    <w:rsid w:val="001E58E2"/>
    <w:rsid w:val="001E71D9"/>
    <w:rsid w:val="001E72EC"/>
    <w:rsid w:val="001F062D"/>
    <w:rsid w:val="001F0C19"/>
    <w:rsid w:val="001F0EFC"/>
    <w:rsid w:val="001F1C70"/>
    <w:rsid w:val="001F3710"/>
    <w:rsid w:val="001F5292"/>
    <w:rsid w:val="001F541A"/>
    <w:rsid w:val="001F5537"/>
    <w:rsid w:val="001F7344"/>
    <w:rsid w:val="001F75CC"/>
    <w:rsid w:val="001F7A4F"/>
    <w:rsid w:val="00200167"/>
    <w:rsid w:val="002001E7"/>
    <w:rsid w:val="002004D4"/>
    <w:rsid w:val="00201488"/>
    <w:rsid w:val="00201819"/>
    <w:rsid w:val="0020307C"/>
    <w:rsid w:val="002041AD"/>
    <w:rsid w:val="00204FC9"/>
    <w:rsid w:val="0020561C"/>
    <w:rsid w:val="0020674B"/>
    <w:rsid w:val="0020696D"/>
    <w:rsid w:val="002079F5"/>
    <w:rsid w:val="00207A7F"/>
    <w:rsid w:val="00207E9A"/>
    <w:rsid w:val="00210285"/>
    <w:rsid w:val="002106F2"/>
    <w:rsid w:val="00210C17"/>
    <w:rsid w:val="00211743"/>
    <w:rsid w:val="00212876"/>
    <w:rsid w:val="00212BD3"/>
    <w:rsid w:val="00212E10"/>
    <w:rsid w:val="00213283"/>
    <w:rsid w:val="00213B1A"/>
    <w:rsid w:val="00215BCB"/>
    <w:rsid w:val="002175EF"/>
    <w:rsid w:val="00217A4C"/>
    <w:rsid w:val="00220884"/>
    <w:rsid w:val="002211DD"/>
    <w:rsid w:val="00221A74"/>
    <w:rsid w:val="00221CB4"/>
    <w:rsid w:val="00223558"/>
    <w:rsid w:val="002235CB"/>
    <w:rsid w:val="00223D78"/>
    <w:rsid w:val="0022469C"/>
    <w:rsid w:val="00226766"/>
    <w:rsid w:val="002268D3"/>
    <w:rsid w:val="00227890"/>
    <w:rsid w:val="002278DE"/>
    <w:rsid w:val="00227E57"/>
    <w:rsid w:val="002304CE"/>
    <w:rsid w:val="002318FF"/>
    <w:rsid w:val="0023238F"/>
    <w:rsid w:val="002327EA"/>
    <w:rsid w:val="0023280C"/>
    <w:rsid w:val="00233CA6"/>
    <w:rsid w:val="00234250"/>
    <w:rsid w:val="00234D3F"/>
    <w:rsid w:val="002351D2"/>
    <w:rsid w:val="00236C89"/>
    <w:rsid w:val="00236EAD"/>
    <w:rsid w:val="00237FD3"/>
    <w:rsid w:val="002405BE"/>
    <w:rsid w:val="002408F2"/>
    <w:rsid w:val="002433BB"/>
    <w:rsid w:val="0024476E"/>
    <w:rsid w:val="00245599"/>
    <w:rsid w:val="00246754"/>
    <w:rsid w:val="00247046"/>
    <w:rsid w:val="00250114"/>
    <w:rsid w:val="00250205"/>
    <w:rsid w:val="002503BC"/>
    <w:rsid w:val="002506F1"/>
    <w:rsid w:val="00250A22"/>
    <w:rsid w:val="00250BD6"/>
    <w:rsid w:val="002533C4"/>
    <w:rsid w:val="0025345A"/>
    <w:rsid w:val="00254010"/>
    <w:rsid w:val="002555FC"/>
    <w:rsid w:val="00255A70"/>
    <w:rsid w:val="00255CD7"/>
    <w:rsid w:val="002579AC"/>
    <w:rsid w:val="00257DEE"/>
    <w:rsid w:val="0026054C"/>
    <w:rsid w:val="00260D96"/>
    <w:rsid w:val="00261017"/>
    <w:rsid w:val="002650FD"/>
    <w:rsid w:val="00265934"/>
    <w:rsid w:val="00266E83"/>
    <w:rsid w:val="00267DDE"/>
    <w:rsid w:val="00270271"/>
    <w:rsid w:val="00271703"/>
    <w:rsid w:val="00271B57"/>
    <w:rsid w:val="00271F94"/>
    <w:rsid w:val="00271FFB"/>
    <w:rsid w:val="00272687"/>
    <w:rsid w:val="00274667"/>
    <w:rsid w:val="002751E8"/>
    <w:rsid w:val="00275308"/>
    <w:rsid w:val="00277020"/>
    <w:rsid w:val="002775B3"/>
    <w:rsid w:val="00277755"/>
    <w:rsid w:val="00277F5B"/>
    <w:rsid w:val="002803DD"/>
    <w:rsid w:val="002819AE"/>
    <w:rsid w:val="0028248A"/>
    <w:rsid w:val="002827B1"/>
    <w:rsid w:val="002828D3"/>
    <w:rsid w:val="002829DC"/>
    <w:rsid w:val="00282D34"/>
    <w:rsid w:val="00282E7D"/>
    <w:rsid w:val="00283D8D"/>
    <w:rsid w:val="00284E51"/>
    <w:rsid w:val="00284EDC"/>
    <w:rsid w:val="00285A98"/>
    <w:rsid w:val="00285EEF"/>
    <w:rsid w:val="0028712C"/>
    <w:rsid w:val="0028753A"/>
    <w:rsid w:val="002876EC"/>
    <w:rsid w:val="00287AE3"/>
    <w:rsid w:val="0029007B"/>
    <w:rsid w:val="00291932"/>
    <w:rsid w:val="002922C0"/>
    <w:rsid w:val="002922D7"/>
    <w:rsid w:val="002956BB"/>
    <w:rsid w:val="00296B99"/>
    <w:rsid w:val="0029750C"/>
    <w:rsid w:val="002A0C1F"/>
    <w:rsid w:val="002A133D"/>
    <w:rsid w:val="002A3E1F"/>
    <w:rsid w:val="002A437A"/>
    <w:rsid w:val="002A4DA4"/>
    <w:rsid w:val="002A50D0"/>
    <w:rsid w:val="002A533A"/>
    <w:rsid w:val="002A53AA"/>
    <w:rsid w:val="002B0ADB"/>
    <w:rsid w:val="002B0E91"/>
    <w:rsid w:val="002B0FFC"/>
    <w:rsid w:val="002B1C4A"/>
    <w:rsid w:val="002B2870"/>
    <w:rsid w:val="002B311E"/>
    <w:rsid w:val="002B46BE"/>
    <w:rsid w:val="002B6BC4"/>
    <w:rsid w:val="002B79C8"/>
    <w:rsid w:val="002C03A0"/>
    <w:rsid w:val="002C06C8"/>
    <w:rsid w:val="002C072D"/>
    <w:rsid w:val="002C13C7"/>
    <w:rsid w:val="002C17A7"/>
    <w:rsid w:val="002C1FEB"/>
    <w:rsid w:val="002C2193"/>
    <w:rsid w:val="002C276E"/>
    <w:rsid w:val="002C2821"/>
    <w:rsid w:val="002C295D"/>
    <w:rsid w:val="002C3A4C"/>
    <w:rsid w:val="002C40FD"/>
    <w:rsid w:val="002C4D8D"/>
    <w:rsid w:val="002C5C50"/>
    <w:rsid w:val="002C5FA8"/>
    <w:rsid w:val="002C6D03"/>
    <w:rsid w:val="002C7AD0"/>
    <w:rsid w:val="002D15F7"/>
    <w:rsid w:val="002D178D"/>
    <w:rsid w:val="002D2293"/>
    <w:rsid w:val="002D33F2"/>
    <w:rsid w:val="002D37B5"/>
    <w:rsid w:val="002D5B57"/>
    <w:rsid w:val="002D5B6F"/>
    <w:rsid w:val="002D64C5"/>
    <w:rsid w:val="002D7394"/>
    <w:rsid w:val="002E01F6"/>
    <w:rsid w:val="002E0BA4"/>
    <w:rsid w:val="002E217B"/>
    <w:rsid w:val="002E224C"/>
    <w:rsid w:val="002E615B"/>
    <w:rsid w:val="002E6D04"/>
    <w:rsid w:val="002F0482"/>
    <w:rsid w:val="002F06E4"/>
    <w:rsid w:val="002F3ADA"/>
    <w:rsid w:val="002F42BF"/>
    <w:rsid w:val="002F67EB"/>
    <w:rsid w:val="002F6902"/>
    <w:rsid w:val="0030162F"/>
    <w:rsid w:val="0030296D"/>
    <w:rsid w:val="00302C0B"/>
    <w:rsid w:val="00302C86"/>
    <w:rsid w:val="00302D3F"/>
    <w:rsid w:val="00302EBD"/>
    <w:rsid w:val="00303B2A"/>
    <w:rsid w:val="00303F0C"/>
    <w:rsid w:val="00303F1C"/>
    <w:rsid w:val="00304BAA"/>
    <w:rsid w:val="003057A7"/>
    <w:rsid w:val="00305ECE"/>
    <w:rsid w:val="003066D1"/>
    <w:rsid w:val="00310383"/>
    <w:rsid w:val="00310B2E"/>
    <w:rsid w:val="00314EFA"/>
    <w:rsid w:val="00315681"/>
    <w:rsid w:val="00315B19"/>
    <w:rsid w:val="0032099F"/>
    <w:rsid w:val="00321977"/>
    <w:rsid w:val="00322E94"/>
    <w:rsid w:val="00324391"/>
    <w:rsid w:val="003244E7"/>
    <w:rsid w:val="00324613"/>
    <w:rsid w:val="00324C70"/>
    <w:rsid w:val="00324EB1"/>
    <w:rsid w:val="00327067"/>
    <w:rsid w:val="003272E7"/>
    <w:rsid w:val="003279C8"/>
    <w:rsid w:val="00327C7F"/>
    <w:rsid w:val="00327F7D"/>
    <w:rsid w:val="00330623"/>
    <w:rsid w:val="003309F2"/>
    <w:rsid w:val="0033163D"/>
    <w:rsid w:val="003318C7"/>
    <w:rsid w:val="00332281"/>
    <w:rsid w:val="00332B49"/>
    <w:rsid w:val="003343F1"/>
    <w:rsid w:val="0033458B"/>
    <w:rsid w:val="003346E2"/>
    <w:rsid w:val="00334B87"/>
    <w:rsid w:val="00334FA1"/>
    <w:rsid w:val="003352E3"/>
    <w:rsid w:val="00335327"/>
    <w:rsid w:val="003354C9"/>
    <w:rsid w:val="003354D7"/>
    <w:rsid w:val="00335546"/>
    <w:rsid w:val="00335E64"/>
    <w:rsid w:val="00335EBE"/>
    <w:rsid w:val="00336ECA"/>
    <w:rsid w:val="003405E4"/>
    <w:rsid w:val="003408DD"/>
    <w:rsid w:val="00340D4C"/>
    <w:rsid w:val="00342840"/>
    <w:rsid w:val="003431FF"/>
    <w:rsid w:val="003435CB"/>
    <w:rsid w:val="00343EEA"/>
    <w:rsid w:val="003445CE"/>
    <w:rsid w:val="00345837"/>
    <w:rsid w:val="00345B2D"/>
    <w:rsid w:val="00346429"/>
    <w:rsid w:val="003466AC"/>
    <w:rsid w:val="003473CC"/>
    <w:rsid w:val="00347A9A"/>
    <w:rsid w:val="00347FB3"/>
    <w:rsid w:val="00350767"/>
    <w:rsid w:val="00350837"/>
    <w:rsid w:val="00350C6B"/>
    <w:rsid w:val="00352BD9"/>
    <w:rsid w:val="00354A68"/>
    <w:rsid w:val="00354CF2"/>
    <w:rsid w:val="00355BB9"/>
    <w:rsid w:val="003565BB"/>
    <w:rsid w:val="003567D7"/>
    <w:rsid w:val="003609DA"/>
    <w:rsid w:val="0036422C"/>
    <w:rsid w:val="00364986"/>
    <w:rsid w:val="00367539"/>
    <w:rsid w:val="00367996"/>
    <w:rsid w:val="00370F2E"/>
    <w:rsid w:val="0037177D"/>
    <w:rsid w:val="003720B5"/>
    <w:rsid w:val="0037225C"/>
    <w:rsid w:val="003728D4"/>
    <w:rsid w:val="00372C3F"/>
    <w:rsid w:val="003738D1"/>
    <w:rsid w:val="0037428D"/>
    <w:rsid w:val="003757C6"/>
    <w:rsid w:val="003772FF"/>
    <w:rsid w:val="00377B21"/>
    <w:rsid w:val="00380459"/>
    <w:rsid w:val="0038052C"/>
    <w:rsid w:val="0038081E"/>
    <w:rsid w:val="00380A41"/>
    <w:rsid w:val="003810E0"/>
    <w:rsid w:val="003814FE"/>
    <w:rsid w:val="00381691"/>
    <w:rsid w:val="0038176A"/>
    <w:rsid w:val="00381E70"/>
    <w:rsid w:val="00382F9E"/>
    <w:rsid w:val="00384675"/>
    <w:rsid w:val="00384A2D"/>
    <w:rsid w:val="003853D7"/>
    <w:rsid w:val="00385DD6"/>
    <w:rsid w:val="00386DC6"/>
    <w:rsid w:val="00387C88"/>
    <w:rsid w:val="00391016"/>
    <w:rsid w:val="00391A9A"/>
    <w:rsid w:val="00391EA3"/>
    <w:rsid w:val="00392086"/>
    <w:rsid w:val="003925FB"/>
    <w:rsid w:val="003934D1"/>
    <w:rsid w:val="00394135"/>
    <w:rsid w:val="0039436F"/>
    <w:rsid w:val="0039466B"/>
    <w:rsid w:val="00395B21"/>
    <w:rsid w:val="00395E35"/>
    <w:rsid w:val="00397DD8"/>
    <w:rsid w:val="003A0DE6"/>
    <w:rsid w:val="003A2D39"/>
    <w:rsid w:val="003A2F40"/>
    <w:rsid w:val="003A30D6"/>
    <w:rsid w:val="003A359B"/>
    <w:rsid w:val="003A3F99"/>
    <w:rsid w:val="003A4543"/>
    <w:rsid w:val="003A5118"/>
    <w:rsid w:val="003A54B7"/>
    <w:rsid w:val="003A76EF"/>
    <w:rsid w:val="003A7CC1"/>
    <w:rsid w:val="003B0038"/>
    <w:rsid w:val="003B0A99"/>
    <w:rsid w:val="003B172D"/>
    <w:rsid w:val="003B1E9C"/>
    <w:rsid w:val="003B220E"/>
    <w:rsid w:val="003B27DA"/>
    <w:rsid w:val="003B3F35"/>
    <w:rsid w:val="003B4454"/>
    <w:rsid w:val="003B4580"/>
    <w:rsid w:val="003B7461"/>
    <w:rsid w:val="003B77EF"/>
    <w:rsid w:val="003B78A5"/>
    <w:rsid w:val="003C09AB"/>
    <w:rsid w:val="003C2040"/>
    <w:rsid w:val="003C214C"/>
    <w:rsid w:val="003C21B0"/>
    <w:rsid w:val="003C2D5A"/>
    <w:rsid w:val="003C33B1"/>
    <w:rsid w:val="003C41DE"/>
    <w:rsid w:val="003C69ED"/>
    <w:rsid w:val="003C6D1B"/>
    <w:rsid w:val="003C76E9"/>
    <w:rsid w:val="003C7DD7"/>
    <w:rsid w:val="003D016D"/>
    <w:rsid w:val="003D0D47"/>
    <w:rsid w:val="003D101C"/>
    <w:rsid w:val="003D1FF5"/>
    <w:rsid w:val="003D2B65"/>
    <w:rsid w:val="003D3821"/>
    <w:rsid w:val="003D47DF"/>
    <w:rsid w:val="003D5DB4"/>
    <w:rsid w:val="003D67EA"/>
    <w:rsid w:val="003D79CF"/>
    <w:rsid w:val="003E0E9D"/>
    <w:rsid w:val="003E1C5A"/>
    <w:rsid w:val="003E273E"/>
    <w:rsid w:val="003F02F0"/>
    <w:rsid w:val="003F0D96"/>
    <w:rsid w:val="003F1E61"/>
    <w:rsid w:val="003F2B82"/>
    <w:rsid w:val="003F4B28"/>
    <w:rsid w:val="003F5337"/>
    <w:rsid w:val="003F5648"/>
    <w:rsid w:val="003F5EE0"/>
    <w:rsid w:val="003F6181"/>
    <w:rsid w:val="003F7716"/>
    <w:rsid w:val="003F797E"/>
    <w:rsid w:val="00400AF6"/>
    <w:rsid w:val="00403072"/>
    <w:rsid w:val="004035D5"/>
    <w:rsid w:val="00404489"/>
    <w:rsid w:val="00404E2B"/>
    <w:rsid w:val="00405BA7"/>
    <w:rsid w:val="004070E4"/>
    <w:rsid w:val="00407139"/>
    <w:rsid w:val="0040734F"/>
    <w:rsid w:val="00407ED0"/>
    <w:rsid w:val="0041015B"/>
    <w:rsid w:val="00410644"/>
    <w:rsid w:val="004108DD"/>
    <w:rsid w:val="00411509"/>
    <w:rsid w:val="004119CC"/>
    <w:rsid w:val="00411BE7"/>
    <w:rsid w:val="00413412"/>
    <w:rsid w:val="00414372"/>
    <w:rsid w:val="00414CFD"/>
    <w:rsid w:val="00414F86"/>
    <w:rsid w:val="00415FDD"/>
    <w:rsid w:val="0041633E"/>
    <w:rsid w:val="00416352"/>
    <w:rsid w:val="00416A62"/>
    <w:rsid w:val="00417FC0"/>
    <w:rsid w:val="004208CD"/>
    <w:rsid w:val="00420A0D"/>
    <w:rsid w:val="0042218B"/>
    <w:rsid w:val="00422F70"/>
    <w:rsid w:val="004264C9"/>
    <w:rsid w:val="00430218"/>
    <w:rsid w:val="00430B94"/>
    <w:rsid w:val="00431376"/>
    <w:rsid w:val="00431DF9"/>
    <w:rsid w:val="004331A5"/>
    <w:rsid w:val="004333FA"/>
    <w:rsid w:val="00433B77"/>
    <w:rsid w:val="0043476F"/>
    <w:rsid w:val="00434923"/>
    <w:rsid w:val="00435085"/>
    <w:rsid w:val="00435B84"/>
    <w:rsid w:val="00435EDB"/>
    <w:rsid w:val="004405A1"/>
    <w:rsid w:val="00441097"/>
    <w:rsid w:val="0044446D"/>
    <w:rsid w:val="0044499F"/>
    <w:rsid w:val="0044586C"/>
    <w:rsid w:val="00445FC1"/>
    <w:rsid w:val="00446338"/>
    <w:rsid w:val="00446F8C"/>
    <w:rsid w:val="00447262"/>
    <w:rsid w:val="004479FD"/>
    <w:rsid w:val="00450344"/>
    <w:rsid w:val="004510C4"/>
    <w:rsid w:val="00451159"/>
    <w:rsid w:val="00451EA1"/>
    <w:rsid w:val="00451F70"/>
    <w:rsid w:val="00451F7D"/>
    <w:rsid w:val="00452F1F"/>
    <w:rsid w:val="00453AAB"/>
    <w:rsid w:val="00453AE3"/>
    <w:rsid w:val="0045651E"/>
    <w:rsid w:val="004565A3"/>
    <w:rsid w:val="00456D94"/>
    <w:rsid w:val="00461B61"/>
    <w:rsid w:val="00462FE3"/>
    <w:rsid w:val="00465E39"/>
    <w:rsid w:val="00470366"/>
    <w:rsid w:val="004706A1"/>
    <w:rsid w:val="00472453"/>
    <w:rsid w:val="00473368"/>
    <w:rsid w:val="00474875"/>
    <w:rsid w:val="00475536"/>
    <w:rsid w:val="004766AB"/>
    <w:rsid w:val="00476C0C"/>
    <w:rsid w:val="0047708F"/>
    <w:rsid w:val="0047736F"/>
    <w:rsid w:val="00477EBD"/>
    <w:rsid w:val="00480833"/>
    <w:rsid w:val="00480DB7"/>
    <w:rsid w:val="0048163A"/>
    <w:rsid w:val="00482190"/>
    <w:rsid w:val="004821DD"/>
    <w:rsid w:val="0048245E"/>
    <w:rsid w:val="00483210"/>
    <w:rsid w:val="0048389A"/>
    <w:rsid w:val="0048396E"/>
    <w:rsid w:val="00483992"/>
    <w:rsid w:val="00483ADF"/>
    <w:rsid w:val="00483FAA"/>
    <w:rsid w:val="004860E4"/>
    <w:rsid w:val="00486478"/>
    <w:rsid w:val="00486C68"/>
    <w:rsid w:val="00487240"/>
    <w:rsid w:val="00487EB4"/>
    <w:rsid w:val="004903FE"/>
    <w:rsid w:val="00490E80"/>
    <w:rsid w:val="00490FFC"/>
    <w:rsid w:val="00491990"/>
    <w:rsid w:val="004926DE"/>
    <w:rsid w:val="00492BEE"/>
    <w:rsid w:val="00492E2B"/>
    <w:rsid w:val="00493563"/>
    <w:rsid w:val="00493D27"/>
    <w:rsid w:val="00494004"/>
    <w:rsid w:val="004940BA"/>
    <w:rsid w:val="00494DA7"/>
    <w:rsid w:val="00495FA9"/>
    <w:rsid w:val="004973B0"/>
    <w:rsid w:val="004A08AD"/>
    <w:rsid w:val="004A09D3"/>
    <w:rsid w:val="004A2557"/>
    <w:rsid w:val="004A34CF"/>
    <w:rsid w:val="004A396B"/>
    <w:rsid w:val="004A3A9A"/>
    <w:rsid w:val="004A538A"/>
    <w:rsid w:val="004A5ACD"/>
    <w:rsid w:val="004A5B05"/>
    <w:rsid w:val="004A6A3D"/>
    <w:rsid w:val="004A6EAD"/>
    <w:rsid w:val="004A7883"/>
    <w:rsid w:val="004A7EC2"/>
    <w:rsid w:val="004B059E"/>
    <w:rsid w:val="004B07C9"/>
    <w:rsid w:val="004B19AC"/>
    <w:rsid w:val="004B295B"/>
    <w:rsid w:val="004B4D77"/>
    <w:rsid w:val="004B6BF4"/>
    <w:rsid w:val="004B6C1B"/>
    <w:rsid w:val="004B7617"/>
    <w:rsid w:val="004B76A3"/>
    <w:rsid w:val="004B779D"/>
    <w:rsid w:val="004B7B55"/>
    <w:rsid w:val="004C1B95"/>
    <w:rsid w:val="004C1EDE"/>
    <w:rsid w:val="004C33C6"/>
    <w:rsid w:val="004C34B1"/>
    <w:rsid w:val="004C36EF"/>
    <w:rsid w:val="004C5017"/>
    <w:rsid w:val="004C644C"/>
    <w:rsid w:val="004C7665"/>
    <w:rsid w:val="004D1EB8"/>
    <w:rsid w:val="004D2631"/>
    <w:rsid w:val="004D3E60"/>
    <w:rsid w:val="004D4749"/>
    <w:rsid w:val="004D4A63"/>
    <w:rsid w:val="004D512A"/>
    <w:rsid w:val="004D5C05"/>
    <w:rsid w:val="004D5C1A"/>
    <w:rsid w:val="004D5C71"/>
    <w:rsid w:val="004D5D12"/>
    <w:rsid w:val="004D7123"/>
    <w:rsid w:val="004E045E"/>
    <w:rsid w:val="004E0D74"/>
    <w:rsid w:val="004E1767"/>
    <w:rsid w:val="004E1C9B"/>
    <w:rsid w:val="004E2BFF"/>
    <w:rsid w:val="004E3B89"/>
    <w:rsid w:val="004E3C40"/>
    <w:rsid w:val="004E3E25"/>
    <w:rsid w:val="004E5D44"/>
    <w:rsid w:val="004E719B"/>
    <w:rsid w:val="004E727F"/>
    <w:rsid w:val="004E75E7"/>
    <w:rsid w:val="004F0186"/>
    <w:rsid w:val="004F04EF"/>
    <w:rsid w:val="004F30D2"/>
    <w:rsid w:val="004F456F"/>
    <w:rsid w:val="004F485B"/>
    <w:rsid w:val="004F4901"/>
    <w:rsid w:val="004F5685"/>
    <w:rsid w:val="004F617E"/>
    <w:rsid w:val="004F6B04"/>
    <w:rsid w:val="004F7FEC"/>
    <w:rsid w:val="00500492"/>
    <w:rsid w:val="00500C00"/>
    <w:rsid w:val="005015DC"/>
    <w:rsid w:val="00502741"/>
    <w:rsid w:val="00502E10"/>
    <w:rsid w:val="00504398"/>
    <w:rsid w:val="005048A8"/>
    <w:rsid w:val="00504F84"/>
    <w:rsid w:val="00505524"/>
    <w:rsid w:val="0050735E"/>
    <w:rsid w:val="0050759A"/>
    <w:rsid w:val="005078A6"/>
    <w:rsid w:val="005078AA"/>
    <w:rsid w:val="00507C50"/>
    <w:rsid w:val="00507D37"/>
    <w:rsid w:val="00510191"/>
    <w:rsid w:val="00510C98"/>
    <w:rsid w:val="005115D1"/>
    <w:rsid w:val="00511FFE"/>
    <w:rsid w:val="005121B5"/>
    <w:rsid w:val="005126FB"/>
    <w:rsid w:val="00512EF8"/>
    <w:rsid w:val="00513F22"/>
    <w:rsid w:val="00514EF7"/>
    <w:rsid w:val="0051542E"/>
    <w:rsid w:val="00515F88"/>
    <w:rsid w:val="005220CC"/>
    <w:rsid w:val="00522356"/>
    <w:rsid w:val="00522EB0"/>
    <w:rsid w:val="00524220"/>
    <w:rsid w:val="00524AAB"/>
    <w:rsid w:val="00524D9F"/>
    <w:rsid w:val="00525A10"/>
    <w:rsid w:val="0052727F"/>
    <w:rsid w:val="005275D4"/>
    <w:rsid w:val="005277F5"/>
    <w:rsid w:val="00527B1B"/>
    <w:rsid w:val="00530886"/>
    <w:rsid w:val="00530E6A"/>
    <w:rsid w:val="005312F9"/>
    <w:rsid w:val="00533219"/>
    <w:rsid w:val="00533B3A"/>
    <w:rsid w:val="00533C74"/>
    <w:rsid w:val="00533F92"/>
    <w:rsid w:val="00534161"/>
    <w:rsid w:val="00535D3C"/>
    <w:rsid w:val="005361FE"/>
    <w:rsid w:val="0053696B"/>
    <w:rsid w:val="005376D1"/>
    <w:rsid w:val="0054013B"/>
    <w:rsid w:val="0054063F"/>
    <w:rsid w:val="005414B6"/>
    <w:rsid w:val="00541710"/>
    <w:rsid w:val="005431ED"/>
    <w:rsid w:val="005437A8"/>
    <w:rsid w:val="005437CA"/>
    <w:rsid w:val="00543C1A"/>
    <w:rsid w:val="00543E8F"/>
    <w:rsid w:val="00543FCC"/>
    <w:rsid w:val="00544208"/>
    <w:rsid w:val="005445E8"/>
    <w:rsid w:val="0054527F"/>
    <w:rsid w:val="00545415"/>
    <w:rsid w:val="00547649"/>
    <w:rsid w:val="005512D1"/>
    <w:rsid w:val="0055133C"/>
    <w:rsid w:val="00551473"/>
    <w:rsid w:val="00551590"/>
    <w:rsid w:val="00551D78"/>
    <w:rsid w:val="00552C1D"/>
    <w:rsid w:val="00552D16"/>
    <w:rsid w:val="00555FA7"/>
    <w:rsid w:val="00556E7A"/>
    <w:rsid w:val="00556EB1"/>
    <w:rsid w:val="00560B52"/>
    <w:rsid w:val="00561524"/>
    <w:rsid w:val="00564205"/>
    <w:rsid w:val="00564247"/>
    <w:rsid w:val="00564E1E"/>
    <w:rsid w:val="0056683A"/>
    <w:rsid w:val="00567B14"/>
    <w:rsid w:val="00567C06"/>
    <w:rsid w:val="00570EF2"/>
    <w:rsid w:val="0057228E"/>
    <w:rsid w:val="005722D9"/>
    <w:rsid w:val="0057359B"/>
    <w:rsid w:val="00573F1A"/>
    <w:rsid w:val="0057444D"/>
    <w:rsid w:val="00574C71"/>
    <w:rsid w:val="00575664"/>
    <w:rsid w:val="0057682D"/>
    <w:rsid w:val="0057699A"/>
    <w:rsid w:val="005773FF"/>
    <w:rsid w:val="0057740F"/>
    <w:rsid w:val="00577AF8"/>
    <w:rsid w:val="00577B32"/>
    <w:rsid w:val="00577BBA"/>
    <w:rsid w:val="005802F8"/>
    <w:rsid w:val="00580E96"/>
    <w:rsid w:val="00581ECE"/>
    <w:rsid w:val="00582547"/>
    <w:rsid w:val="005833BC"/>
    <w:rsid w:val="00583572"/>
    <w:rsid w:val="00584181"/>
    <w:rsid w:val="0058471A"/>
    <w:rsid w:val="005858DC"/>
    <w:rsid w:val="00586496"/>
    <w:rsid w:val="00586C74"/>
    <w:rsid w:val="00590660"/>
    <w:rsid w:val="00590FE6"/>
    <w:rsid w:val="00591ADB"/>
    <w:rsid w:val="00592980"/>
    <w:rsid w:val="0059438E"/>
    <w:rsid w:val="00594400"/>
    <w:rsid w:val="005953D4"/>
    <w:rsid w:val="00595997"/>
    <w:rsid w:val="00595A69"/>
    <w:rsid w:val="00596075"/>
    <w:rsid w:val="005961B8"/>
    <w:rsid w:val="0059683A"/>
    <w:rsid w:val="00596FA0"/>
    <w:rsid w:val="005A0C81"/>
    <w:rsid w:val="005A0C84"/>
    <w:rsid w:val="005A4770"/>
    <w:rsid w:val="005A486F"/>
    <w:rsid w:val="005A517F"/>
    <w:rsid w:val="005A60B0"/>
    <w:rsid w:val="005A6CCA"/>
    <w:rsid w:val="005A6DDE"/>
    <w:rsid w:val="005A72D5"/>
    <w:rsid w:val="005B0014"/>
    <w:rsid w:val="005B20D3"/>
    <w:rsid w:val="005B22CD"/>
    <w:rsid w:val="005B2590"/>
    <w:rsid w:val="005B2BD8"/>
    <w:rsid w:val="005B2E06"/>
    <w:rsid w:val="005B3337"/>
    <w:rsid w:val="005B5704"/>
    <w:rsid w:val="005B5717"/>
    <w:rsid w:val="005B5A27"/>
    <w:rsid w:val="005B5D3F"/>
    <w:rsid w:val="005B7A08"/>
    <w:rsid w:val="005B7C0F"/>
    <w:rsid w:val="005B7C8F"/>
    <w:rsid w:val="005B7CB7"/>
    <w:rsid w:val="005C01E1"/>
    <w:rsid w:val="005C29A8"/>
    <w:rsid w:val="005C2AFD"/>
    <w:rsid w:val="005C332B"/>
    <w:rsid w:val="005C3B3D"/>
    <w:rsid w:val="005C5D91"/>
    <w:rsid w:val="005C5ED3"/>
    <w:rsid w:val="005C768D"/>
    <w:rsid w:val="005D0145"/>
    <w:rsid w:val="005D02FA"/>
    <w:rsid w:val="005D0764"/>
    <w:rsid w:val="005D1EEA"/>
    <w:rsid w:val="005D3EA6"/>
    <w:rsid w:val="005D53DE"/>
    <w:rsid w:val="005D59E3"/>
    <w:rsid w:val="005D603F"/>
    <w:rsid w:val="005D7383"/>
    <w:rsid w:val="005D79DE"/>
    <w:rsid w:val="005E000B"/>
    <w:rsid w:val="005E1000"/>
    <w:rsid w:val="005E1452"/>
    <w:rsid w:val="005E226D"/>
    <w:rsid w:val="005E2347"/>
    <w:rsid w:val="005E238F"/>
    <w:rsid w:val="005E28A1"/>
    <w:rsid w:val="005E2933"/>
    <w:rsid w:val="005E2DAC"/>
    <w:rsid w:val="005E3EE8"/>
    <w:rsid w:val="005E5117"/>
    <w:rsid w:val="005E5442"/>
    <w:rsid w:val="005E54E2"/>
    <w:rsid w:val="005E6398"/>
    <w:rsid w:val="005E76AC"/>
    <w:rsid w:val="005E7C7B"/>
    <w:rsid w:val="005F08A6"/>
    <w:rsid w:val="005F08BF"/>
    <w:rsid w:val="005F0B71"/>
    <w:rsid w:val="005F2F18"/>
    <w:rsid w:val="005F37C6"/>
    <w:rsid w:val="005F454F"/>
    <w:rsid w:val="005F4FC8"/>
    <w:rsid w:val="005F63CB"/>
    <w:rsid w:val="006016A5"/>
    <w:rsid w:val="00602146"/>
    <w:rsid w:val="006034A6"/>
    <w:rsid w:val="00604F38"/>
    <w:rsid w:val="0060672A"/>
    <w:rsid w:val="00606F25"/>
    <w:rsid w:val="006079AC"/>
    <w:rsid w:val="006105F3"/>
    <w:rsid w:val="00610DCE"/>
    <w:rsid w:val="00612DAE"/>
    <w:rsid w:val="00613655"/>
    <w:rsid w:val="00613E7A"/>
    <w:rsid w:val="00613E99"/>
    <w:rsid w:val="006142F6"/>
    <w:rsid w:val="00614A98"/>
    <w:rsid w:val="00615B2C"/>
    <w:rsid w:val="00615B48"/>
    <w:rsid w:val="006164C7"/>
    <w:rsid w:val="00620F4C"/>
    <w:rsid w:val="0062143A"/>
    <w:rsid w:val="00621A69"/>
    <w:rsid w:val="00621BF5"/>
    <w:rsid w:val="0062401D"/>
    <w:rsid w:val="00625C20"/>
    <w:rsid w:val="00625DFB"/>
    <w:rsid w:val="00626351"/>
    <w:rsid w:val="0062639F"/>
    <w:rsid w:val="00626C87"/>
    <w:rsid w:val="00627342"/>
    <w:rsid w:val="0062793E"/>
    <w:rsid w:val="00627B29"/>
    <w:rsid w:val="006306D3"/>
    <w:rsid w:val="00630FC3"/>
    <w:rsid w:val="00631D02"/>
    <w:rsid w:val="006337D6"/>
    <w:rsid w:val="00633C77"/>
    <w:rsid w:val="006349C2"/>
    <w:rsid w:val="00634ABA"/>
    <w:rsid w:val="006355E8"/>
    <w:rsid w:val="006369B1"/>
    <w:rsid w:val="00637C1F"/>
    <w:rsid w:val="00640329"/>
    <w:rsid w:val="00640C52"/>
    <w:rsid w:val="006416E1"/>
    <w:rsid w:val="0064266B"/>
    <w:rsid w:val="006427A8"/>
    <w:rsid w:val="006428CA"/>
    <w:rsid w:val="00643266"/>
    <w:rsid w:val="00645A0A"/>
    <w:rsid w:val="00646122"/>
    <w:rsid w:val="00647CF3"/>
    <w:rsid w:val="00647D10"/>
    <w:rsid w:val="00647E47"/>
    <w:rsid w:val="006500D2"/>
    <w:rsid w:val="0065188E"/>
    <w:rsid w:val="00651D74"/>
    <w:rsid w:val="00651F39"/>
    <w:rsid w:val="0065267F"/>
    <w:rsid w:val="00652B8D"/>
    <w:rsid w:val="0065416D"/>
    <w:rsid w:val="00656158"/>
    <w:rsid w:val="00660378"/>
    <w:rsid w:val="00660484"/>
    <w:rsid w:val="00660D9B"/>
    <w:rsid w:val="006656F8"/>
    <w:rsid w:val="006658F4"/>
    <w:rsid w:val="00665EEC"/>
    <w:rsid w:val="0066674A"/>
    <w:rsid w:val="006676B4"/>
    <w:rsid w:val="00667C4A"/>
    <w:rsid w:val="00670A15"/>
    <w:rsid w:val="00670ABA"/>
    <w:rsid w:val="006718E6"/>
    <w:rsid w:val="00671F79"/>
    <w:rsid w:val="006725AA"/>
    <w:rsid w:val="006734AA"/>
    <w:rsid w:val="00674A2E"/>
    <w:rsid w:val="00674DC1"/>
    <w:rsid w:val="00675C96"/>
    <w:rsid w:val="00676B8E"/>
    <w:rsid w:val="00676C18"/>
    <w:rsid w:val="00676F11"/>
    <w:rsid w:val="00677448"/>
    <w:rsid w:val="00677527"/>
    <w:rsid w:val="00680AA3"/>
    <w:rsid w:val="00680FE3"/>
    <w:rsid w:val="00682CFC"/>
    <w:rsid w:val="00684014"/>
    <w:rsid w:val="00684F90"/>
    <w:rsid w:val="006869F0"/>
    <w:rsid w:val="00686E44"/>
    <w:rsid w:val="00687B77"/>
    <w:rsid w:val="00687C41"/>
    <w:rsid w:val="00690574"/>
    <w:rsid w:val="006918E9"/>
    <w:rsid w:val="00691943"/>
    <w:rsid w:val="00691A3F"/>
    <w:rsid w:val="00691D86"/>
    <w:rsid w:val="00691FA5"/>
    <w:rsid w:val="00692318"/>
    <w:rsid w:val="00694C72"/>
    <w:rsid w:val="00695FDB"/>
    <w:rsid w:val="00696D66"/>
    <w:rsid w:val="00697477"/>
    <w:rsid w:val="00697902"/>
    <w:rsid w:val="00697952"/>
    <w:rsid w:val="006A0AD6"/>
    <w:rsid w:val="006A1688"/>
    <w:rsid w:val="006A1704"/>
    <w:rsid w:val="006A1AD7"/>
    <w:rsid w:val="006A2976"/>
    <w:rsid w:val="006A2E22"/>
    <w:rsid w:val="006A413E"/>
    <w:rsid w:val="006A5271"/>
    <w:rsid w:val="006A5350"/>
    <w:rsid w:val="006A5A7D"/>
    <w:rsid w:val="006A5B2F"/>
    <w:rsid w:val="006A6086"/>
    <w:rsid w:val="006A6587"/>
    <w:rsid w:val="006B18F8"/>
    <w:rsid w:val="006B26EC"/>
    <w:rsid w:val="006B2FE7"/>
    <w:rsid w:val="006B3481"/>
    <w:rsid w:val="006B38CB"/>
    <w:rsid w:val="006B53CF"/>
    <w:rsid w:val="006B5441"/>
    <w:rsid w:val="006B5DF3"/>
    <w:rsid w:val="006B5E78"/>
    <w:rsid w:val="006B6E3F"/>
    <w:rsid w:val="006C000A"/>
    <w:rsid w:val="006C017E"/>
    <w:rsid w:val="006C12C1"/>
    <w:rsid w:val="006C325E"/>
    <w:rsid w:val="006C3A70"/>
    <w:rsid w:val="006C3DCB"/>
    <w:rsid w:val="006C429B"/>
    <w:rsid w:val="006C604E"/>
    <w:rsid w:val="006C64D0"/>
    <w:rsid w:val="006C7C33"/>
    <w:rsid w:val="006D255A"/>
    <w:rsid w:val="006D28E3"/>
    <w:rsid w:val="006D28E9"/>
    <w:rsid w:val="006D3385"/>
    <w:rsid w:val="006D41D8"/>
    <w:rsid w:val="006D4874"/>
    <w:rsid w:val="006D52AC"/>
    <w:rsid w:val="006D5B7A"/>
    <w:rsid w:val="006D6A16"/>
    <w:rsid w:val="006D6A6E"/>
    <w:rsid w:val="006D6B0D"/>
    <w:rsid w:val="006E11DA"/>
    <w:rsid w:val="006E17A5"/>
    <w:rsid w:val="006E5410"/>
    <w:rsid w:val="006E6AA6"/>
    <w:rsid w:val="006E6F86"/>
    <w:rsid w:val="006F0003"/>
    <w:rsid w:val="006F0EB6"/>
    <w:rsid w:val="006F145C"/>
    <w:rsid w:val="006F2E22"/>
    <w:rsid w:val="006F2EF5"/>
    <w:rsid w:val="006F3028"/>
    <w:rsid w:val="006F5B20"/>
    <w:rsid w:val="006F687D"/>
    <w:rsid w:val="006F707E"/>
    <w:rsid w:val="00700B62"/>
    <w:rsid w:val="00700D19"/>
    <w:rsid w:val="00701062"/>
    <w:rsid w:val="007018F4"/>
    <w:rsid w:val="00701CF0"/>
    <w:rsid w:val="00701FD6"/>
    <w:rsid w:val="00702FD5"/>
    <w:rsid w:val="0070345A"/>
    <w:rsid w:val="007034AE"/>
    <w:rsid w:val="00704071"/>
    <w:rsid w:val="007064BA"/>
    <w:rsid w:val="00706BD8"/>
    <w:rsid w:val="007120FA"/>
    <w:rsid w:val="00712668"/>
    <w:rsid w:val="00714F8F"/>
    <w:rsid w:val="007153C8"/>
    <w:rsid w:val="007153E5"/>
    <w:rsid w:val="007170BD"/>
    <w:rsid w:val="00717AB6"/>
    <w:rsid w:val="007204FC"/>
    <w:rsid w:val="007213A4"/>
    <w:rsid w:val="00724713"/>
    <w:rsid w:val="007251C7"/>
    <w:rsid w:val="0072631D"/>
    <w:rsid w:val="00726609"/>
    <w:rsid w:val="00727A1C"/>
    <w:rsid w:val="00727B49"/>
    <w:rsid w:val="00730424"/>
    <w:rsid w:val="00730941"/>
    <w:rsid w:val="00730D26"/>
    <w:rsid w:val="00730F39"/>
    <w:rsid w:val="007311D5"/>
    <w:rsid w:val="007313B7"/>
    <w:rsid w:val="00731499"/>
    <w:rsid w:val="007325A5"/>
    <w:rsid w:val="00733226"/>
    <w:rsid w:val="007332AA"/>
    <w:rsid w:val="007355F4"/>
    <w:rsid w:val="0073562A"/>
    <w:rsid w:val="00735B03"/>
    <w:rsid w:val="00735D49"/>
    <w:rsid w:val="00736BC7"/>
    <w:rsid w:val="00736D86"/>
    <w:rsid w:val="00741BC2"/>
    <w:rsid w:val="0074360E"/>
    <w:rsid w:val="0074376B"/>
    <w:rsid w:val="00743D01"/>
    <w:rsid w:val="00744436"/>
    <w:rsid w:val="00745A75"/>
    <w:rsid w:val="00746BDF"/>
    <w:rsid w:val="00746F9A"/>
    <w:rsid w:val="00746FAD"/>
    <w:rsid w:val="007510C2"/>
    <w:rsid w:val="00752D4E"/>
    <w:rsid w:val="00753B6D"/>
    <w:rsid w:val="00753BEC"/>
    <w:rsid w:val="007545D0"/>
    <w:rsid w:val="00754B56"/>
    <w:rsid w:val="00755222"/>
    <w:rsid w:val="007552F1"/>
    <w:rsid w:val="0075560C"/>
    <w:rsid w:val="007556EF"/>
    <w:rsid w:val="00755B55"/>
    <w:rsid w:val="007562ED"/>
    <w:rsid w:val="00756BD1"/>
    <w:rsid w:val="00756E05"/>
    <w:rsid w:val="00760638"/>
    <w:rsid w:val="0076076B"/>
    <w:rsid w:val="007618EA"/>
    <w:rsid w:val="00761CEA"/>
    <w:rsid w:val="0076325D"/>
    <w:rsid w:val="007642CF"/>
    <w:rsid w:val="007645A2"/>
    <w:rsid w:val="007650B5"/>
    <w:rsid w:val="00765525"/>
    <w:rsid w:val="00765A30"/>
    <w:rsid w:val="007661EE"/>
    <w:rsid w:val="007673D9"/>
    <w:rsid w:val="007702FD"/>
    <w:rsid w:val="0077061B"/>
    <w:rsid w:val="00770661"/>
    <w:rsid w:val="00770691"/>
    <w:rsid w:val="00770C8C"/>
    <w:rsid w:val="00770EB9"/>
    <w:rsid w:val="00771689"/>
    <w:rsid w:val="0077294D"/>
    <w:rsid w:val="00772994"/>
    <w:rsid w:val="007730EF"/>
    <w:rsid w:val="007732A3"/>
    <w:rsid w:val="00775E3C"/>
    <w:rsid w:val="007772E7"/>
    <w:rsid w:val="007809F3"/>
    <w:rsid w:val="00781539"/>
    <w:rsid w:val="007815B6"/>
    <w:rsid w:val="00781D5D"/>
    <w:rsid w:val="00782716"/>
    <w:rsid w:val="00782CCC"/>
    <w:rsid w:val="0078360D"/>
    <w:rsid w:val="00783C00"/>
    <w:rsid w:val="00783EBA"/>
    <w:rsid w:val="00784CA7"/>
    <w:rsid w:val="0078570F"/>
    <w:rsid w:val="00785850"/>
    <w:rsid w:val="00786C21"/>
    <w:rsid w:val="00786C77"/>
    <w:rsid w:val="00786DE8"/>
    <w:rsid w:val="00787D61"/>
    <w:rsid w:val="007931AA"/>
    <w:rsid w:val="00793585"/>
    <w:rsid w:val="0079473D"/>
    <w:rsid w:val="007949D4"/>
    <w:rsid w:val="0079609D"/>
    <w:rsid w:val="007962EC"/>
    <w:rsid w:val="007962F5"/>
    <w:rsid w:val="007968AE"/>
    <w:rsid w:val="0079733F"/>
    <w:rsid w:val="007973CD"/>
    <w:rsid w:val="00797E3B"/>
    <w:rsid w:val="007A1B9D"/>
    <w:rsid w:val="007A39A8"/>
    <w:rsid w:val="007A4868"/>
    <w:rsid w:val="007A4902"/>
    <w:rsid w:val="007A4ED3"/>
    <w:rsid w:val="007A5EC8"/>
    <w:rsid w:val="007A70DD"/>
    <w:rsid w:val="007A79C2"/>
    <w:rsid w:val="007B0428"/>
    <w:rsid w:val="007B1DFC"/>
    <w:rsid w:val="007B2057"/>
    <w:rsid w:val="007B411D"/>
    <w:rsid w:val="007B4431"/>
    <w:rsid w:val="007B4D99"/>
    <w:rsid w:val="007B509E"/>
    <w:rsid w:val="007B70D8"/>
    <w:rsid w:val="007B7713"/>
    <w:rsid w:val="007C0395"/>
    <w:rsid w:val="007C08C4"/>
    <w:rsid w:val="007C0A9B"/>
    <w:rsid w:val="007C254C"/>
    <w:rsid w:val="007C2EE1"/>
    <w:rsid w:val="007C3116"/>
    <w:rsid w:val="007C4323"/>
    <w:rsid w:val="007C58D3"/>
    <w:rsid w:val="007C64D8"/>
    <w:rsid w:val="007C727E"/>
    <w:rsid w:val="007C74FD"/>
    <w:rsid w:val="007C76CE"/>
    <w:rsid w:val="007D1279"/>
    <w:rsid w:val="007D156E"/>
    <w:rsid w:val="007D1891"/>
    <w:rsid w:val="007D2A52"/>
    <w:rsid w:val="007D2CAA"/>
    <w:rsid w:val="007D31DF"/>
    <w:rsid w:val="007D41B9"/>
    <w:rsid w:val="007D4F11"/>
    <w:rsid w:val="007D55EA"/>
    <w:rsid w:val="007D56E8"/>
    <w:rsid w:val="007D6A17"/>
    <w:rsid w:val="007D6BBC"/>
    <w:rsid w:val="007E003D"/>
    <w:rsid w:val="007E0A79"/>
    <w:rsid w:val="007E1712"/>
    <w:rsid w:val="007E250D"/>
    <w:rsid w:val="007E2E24"/>
    <w:rsid w:val="007E3562"/>
    <w:rsid w:val="007E365E"/>
    <w:rsid w:val="007E387C"/>
    <w:rsid w:val="007E52CE"/>
    <w:rsid w:val="007E5C69"/>
    <w:rsid w:val="007E6003"/>
    <w:rsid w:val="007E67E4"/>
    <w:rsid w:val="007F00A3"/>
    <w:rsid w:val="007F10C9"/>
    <w:rsid w:val="007F1128"/>
    <w:rsid w:val="007F3054"/>
    <w:rsid w:val="007F3AC4"/>
    <w:rsid w:val="007F5F9E"/>
    <w:rsid w:val="007F61E5"/>
    <w:rsid w:val="007F7284"/>
    <w:rsid w:val="007F7C22"/>
    <w:rsid w:val="007F7DDE"/>
    <w:rsid w:val="008006C0"/>
    <w:rsid w:val="0080307B"/>
    <w:rsid w:val="00804D91"/>
    <w:rsid w:val="00804DBE"/>
    <w:rsid w:val="00805419"/>
    <w:rsid w:val="00810B12"/>
    <w:rsid w:val="008114EC"/>
    <w:rsid w:val="00812F9F"/>
    <w:rsid w:val="008146A2"/>
    <w:rsid w:val="0081473A"/>
    <w:rsid w:val="00814A9B"/>
    <w:rsid w:val="0081559C"/>
    <w:rsid w:val="00815B9E"/>
    <w:rsid w:val="0081632B"/>
    <w:rsid w:val="00816FBB"/>
    <w:rsid w:val="00817040"/>
    <w:rsid w:val="00817640"/>
    <w:rsid w:val="00817709"/>
    <w:rsid w:val="00817919"/>
    <w:rsid w:val="00817ED3"/>
    <w:rsid w:val="00821308"/>
    <w:rsid w:val="0082158C"/>
    <w:rsid w:val="00821A8C"/>
    <w:rsid w:val="00822335"/>
    <w:rsid w:val="008242B7"/>
    <w:rsid w:val="0082513B"/>
    <w:rsid w:val="0082531C"/>
    <w:rsid w:val="00826967"/>
    <w:rsid w:val="00826CC2"/>
    <w:rsid w:val="00826CCC"/>
    <w:rsid w:val="00827D0B"/>
    <w:rsid w:val="00827E4B"/>
    <w:rsid w:val="00830231"/>
    <w:rsid w:val="008306BE"/>
    <w:rsid w:val="00830D20"/>
    <w:rsid w:val="00830F1F"/>
    <w:rsid w:val="0083161F"/>
    <w:rsid w:val="00833A1E"/>
    <w:rsid w:val="00833FC8"/>
    <w:rsid w:val="008345A8"/>
    <w:rsid w:val="00834945"/>
    <w:rsid w:val="00835F10"/>
    <w:rsid w:val="00836CF9"/>
    <w:rsid w:val="0084003C"/>
    <w:rsid w:val="00840313"/>
    <w:rsid w:val="008404F5"/>
    <w:rsid w:val="00840A18"/>
    <w:rsid w:val="008417E3"/>
    <w:rsid w:val="00841D71"/>
    <w:rsid w:val="00841E9D"/>
    <w:rsid w:val="00842AAC"/>
    <w:rsid w:val="00842CA3"/>
    <w:rsid w:val="0084315F"/>
    <w:rsid w:val="00843350"/>
    <w:rsid w:val="0084580A"/>
    <w:rsid w:val="00845DD0"/>
    <w:rsid w:val="00846FE8"/>
    <w:rsid w:val="00847671"/>
    <w:rsid w:val="00847CBB"/>
    <w:rsid w:val="00847E6A"/>
    <w:rsid w:val="008501C0"/>
    <w:rsid w:val="008510AA"/>
    <w:rsid w:val="00851C27"/>
    <w:rsid w:val="00851F2C"/>
    <w:rsid w:val="0085244A"/>
    <w:rsid w:val="008530F1"/>
    <w:rsid w:val="008536D5"/>
    <w:rsid w:val="00853E85"/>
    <w:rsid w:val="00854629"/>
    <w:rsid w:val="00854B3A"/>
    <w:rsid w:val="00854BA0"/>
    <w:rsid w:val="008557FF"/>
    <w:rsid w:val="00856086"/>
    <w:rsid w:val="008564DF"/>
    <w:rsid w:val="008600BD"/>
    <w:rsid w:val="00860D87"/>
    <w:rsid w:val="00861958"/>
    <w:rsid w:val="008622DA"/>
    <w:rsid w:val="008622E1"/>
    <w:rsid w:val="00862EDA"/>
    <w:rsid w:val="008636CA"/>
    <w:rsid w:val="00863E05"/>
    <w:rsid w:val="00865236"/>
    <w:rsid w:val="00866EC5"/>
    <w:rsid w:val="0086721B"/>
    <w:rsid w:val="00867958"/>
    <w:rsid w:val="008709A7"/>
    <w:rsid w:val="008746C1"/>
    <w:rsid w:val="00874C99"/>
    <w:rsid w:val="00875D60"/>
    <w:rsid w:val="00875DBF"/>
    <w:rsid w:val="00875FAA"/>
    <w:rsid w:val="00876576"/>
    <w:rsid w:val="00877C6C"/>
    <w:rsid w:val="00880063"/>
    <w:rsid w:val="00882407"/>
    <w:rsid w:val="00882B73"/>
    <w:rsid w:val="00882BD9"/>
    <w:rsid w:val="00882FEB"/>
    <w:rsid w:val="00883193"/>
    <w:rsid w:val="00883449"/>
    <w:rsid w:val="008836E9"/>
    <w:rsid w:val="00883ABB"/>
    <w:rsid w:val="00883FFF"/>
    <w:rsid w:val="00884848"/>
    <w:rsid w:val="0088680A"/>
    <w:rsid w:val="00887A18"/>
    <w:rsid w:val="00890C36"/>
    <w:rsid w:val="00891580"/>
    <w:rsid w:val="008916B9"/>
    <w:rsid w:val="008917AC"/>
    <w:rsid w:val="00891AC2"/>
    <w:rsid w:val="00892061"/>
    <w:rsid w:val="0089312B"/>
    <w:rsid w:val="008949B0"/>
    <w:rsid w:val="00894E0C"/>
    <w:rsid w:val="008959BA"/>
    <w:rsid w:val="00895CC8"/>
    <w:rsid w:val="008960B7"/>
    <w:rsid w:val="00897F34"/>
    <w:rsid w:val="008A06DC"/>
    <w:rsid w:val="008A1CC1"/>
    <w:rsid w:val="008A20CE"/>
    <w:rsid w:val="008A290E"/>
    <w:rsid w:val="008A2D17"/>
    <w:rsid w:val="008A3F90"/>
    <w:rsid w:val="008A3FEE"/>
    <w:rsid w:val="008A49CE"/>
    <w:rsid w:val="008A512F"/>
    <w:rsid w:val="008A5307"/>
    <w:rsid w:val="008B0E2A"/>
    <w:rsid w:val="008B1350"/>
    <w:rsid w:val="008B3E7E"/>
    <w:rsid w:val="008B3F2B"/>
    <w:rsid w:val="008B42D8"/>
    <w:rsid w:val="008B4472"/>
    <w:rsid w:val="008B4E45"/>
    <w:rsid w:val="008B4EDC"/>
    <w:rsid w:val="008B53AF"/>
    <w:rsid w:val="008B6257"/>
    <w:rsid w:val="008B661B"/>
    <w:rsid w:val="008B6EA1"/>
    <w:rsid w:val="008B7344"/>
    <w:rsid w:val="008B7B23"/>
    <w:rsid w:val="008B7B49"/>
    <w:rsid w:val="008C0313"/>
    <w:rsid w:val="008C096D"/>
    <w:rsid w:val="008C22B7"/>
    <w:rsid w:val="008C2768"/>
    <w:rsid w:val="008C4004"/>
    <w:rsid w:val="008C480A"/>
    <w:rsid w:val="008C50F6"/>
    <w:rsid w:val="008C69FD"/>
    <w:rsid w:val="008C6F3D"/>
    <w:rsid w:val="008C7ECF"/>
    <w:rsid w:val="008D18A7"/>
    <w:rsid w:val="008D22B4"/>
    <w:rsid w:val="008D2959"/>
    <w:rsid w:val="008D3A1E"/>
    <w:rsid w:val="008D4042"/>
    <w:rsid w:val="008D5DC2"/>
    <w:rsid w:val="008D5EAB"/>
    <w:rsid w:val="008D7404"/>
    <w:rsid w:val="008D76ED"/>
    <w:rsid w:val="008D7F45"/>
    <w:rsid w:val="008E0981"/>
    <w:rsid w:val="008E0DEE"/>
    <w:rsid w:val="008E19DA"/>
    <w:rsid w:val="008E1A0A"/>
    <w:rsid w:val="008E287B"/>
    <w:rsid w:val="008E2CC1"/>
    <w:rsid w:val="008E2FA9"/>
    <w:rsid w:val="008E319A"/>
    <w:rsid w:val="008E3D86"/>
    <w:rsid w:val="008E4F0A"/>
    <w:rsid w:val="008E527D"/>
    <w:rsid w:val="008E5280"/>
    <w:rsid w:val="008E5765"/>
    <w:rsid w:val="008E6153"/>
    <w:rsid w:val="008E672C"/>
    <w:rsid w:val="008E6FCA"/>
    <w:rsid w:val="008E744D"/>
    <w:rsid w:val="008E799F"/>
    <w:rsid w:val="008F0393"/>
    <w:rsid w:val="008F114E"/>
    <w:rsid w:val="008F2634"/>
    <w:rsid w:val="008F2F48"/>
    <w:rsid w:val="008F373F"/>
    <w:rsid w:val="008F3E21"/>
    <w:rsid w:val="008F4302"/>
    <w:rsid w:val="008F75A6"/>
    <w:rsid w:val="00900A5F"/>
    <w:rsid w:val="00900FDA"/>
    <w:rsid w:val="00901E9A"/>
    <w:rsid w:val="00901EDD"/>
    <w:rsid w:val="00901F8D"/>
    <w:rsid w:val="00902730"/>
    <w:rsid w:val="00903231"/>
    <w:rsid w:val="009039C0"/>
    <w:rsid w:val="009039DF"/>
    <w:rsid w:val="00903B7C"/>
    <w:rsid w:val="00904CF9"/>
    <w:rsid w:val="0090634D"/>
    <w:rsid w:val="009076E6"/>
    <w:rsid w:val="00907F4C"/>
    <w:rsid w:val="00910419"/>
    <w:rsid w:val="009140EA"/>
    <w:rsid w:val="00914A53"/>
    <w:rsid w:val="00914BA5"/>
    <w:rsid w:val="00915521"/>
    <w:rsid w:val="00915B35"/>
    <w:rsid w:val="00917377"/>
    <w:rsid w:val="00917430"/>
    <w:rsid w:val="0092149A"/>
    <w:rsid w:val="009215A8"/>
    <w:rsid w:val="009220F4"/>
    <w:rsid w:val="00923BF7"/>
    <w:rsid w:val="00923D0F"/>
    <w:rsid w:val="00924702"/>
    <w:rsid w:val="00927E0C"/>
    <w:rsid w:val="009301FA"/>
    <w:rsid w:val="009303B0"/>
    <w:rsid w:val="009308FE"/>
    <w:rsid w:val="00930A34"/>
    <w:rsid w:val="00931A05"/>
    <w:rsid w:val="0093247D"/>
    <w:rsid w:val="0093301D"/>
    <w:rsid w:val="00933231"/>
    <w:rsid w:val="00933384"/>
    <w:rsid w:val="009336FD"/>
    <w:rsid w:val="009338FB"/>
    <w:rsid w:val="00933D8A"/>
    <w:rsid w:val="00935171"/>
    <w:rsid w:val="00935A7B"/>
    <w:rsid w:val="00936618"/>
    <w:rsid w:val="009373D2"/>
    <w:rsid w:val="009407A3"/>
    <w:rsid w:val="00941F80"/>
    <w:rsid w:val="00943BEC"/>
    <w:rsid w:val="0094481D"/>
    <w:rsid w:val="00944D00"/>
    <w:rsid w:val="009454D0"/>
    <w:rsid w:val="00945ED2"/>
    <w:rsid w:val="00946CBF"/>
    <w:rsid w:val="009504AB"/>
    <w:rsid w:val="00951C71"/>
    <w:rsid w:val="009524E5"/>
    <w:rsid w:val="00953799"/>
    <w:rsid w:val="0095472F"/>
    <w:rsid w:val="00955135"/>
    <w:rsid w:val="009553B7"/>
    <w:rsid w:val="0095559E"/>
    <w:rsid w:val="00956164"/>
    <w:rsid w:val="00956EE8"/>
    <w:rsid w:val="00957418"/>
    <w:rsid w:val="009575B8"/>
    <w:rsid w:val="00957ECA"/>
    <w:rsid w:val="009606D0"/>
    <w:rsid w:val="00960AB6"/>
    <w:rsid w:val="00961870"/>
    <w:rsid w:val="009633CF"/>
    <w:rsid w:val="00963C03"/>
    <w:rsid w:val="00963EC7"/>
    <w:rsid w:val="00964A92"/>
    <w:rsid w:val="00967F98"/>
    <w:rsid w:val="00970353"/>
    <w:rsid w:val="009718C3"/>
    <w:rsid w:val="00973CBD"/>
    <w:rsid w:val="0097442F"/>
    <w:rsid w:val="00974A29"/>
    <w:rsid w:val="00974F14"/>
    <w:rsid w:val="009755AA"/>
    <w:rsid w:val="0097560F"/>
    <w:rsid w:val="0097561C"/>
    <w:rsid w:val="00975801"/>
    <w:rsid w:val="00976393"/>
    <w:rsid w:val="00976848"/>
    <w:rsid w:val="00977468"/>
    <w:rsid w:val="0098029D"/>
    <w:rsid w:val="00980A9D"/>
    <w:rsid w:val="00980C71"/>
    <w:rsid w:val="00981198"/>
    <w:rsid w:val="00982A16"/>
    <w:rsid w:val="00983632"/>
    <w:rsid w:val="00983D71"/>
    <w:rsid w:val="0098590B"/>
    <w:rsid w:val="00985EB7"/>
    <w:rsid w:val="00986978"/>
    <w:rsid w:val="009872FC"/>
    <w:rsid w:val="009874F9"/>
    <w:rsid w:val="009911A5"/>
    <w:rsid w:val="0099149B"/>
    <w:rsid w:val="009917A0"/>
    <w:rsid w:val="00993545"/>
    <w:rsid w:val="00993D54"/>
    <w:rsid w:val="009942E2"/>
    <w:rsid w:val="009958F6"/>
    <w:rsid w:val="00995FF6"/>
    <w:rsid w:val="00996043"/>
    <w:rsid w:val="00997F5B"/>
    <w:rsid w:val="009A0E7C"/>
    <w:rsid w:val="009A1F98"/>
    <w:rsid w:val="009A30B0"/>
    <w:rsid w:val="009A3A18"/>
    <w:rsid w:val="009A50A2"/>
    <w:rsid w:val="009A5F63"/>
    <w:rsid w:val="009A5FED"/>
    <w:rsid w:val="009A66A1"/>
    <w:rsid w:val="009B0722"/>
    <w:rsid w:val="009B12CA"/>
    <w:rsid w:val="009B15E1"/>
    <w:rsid w:val="009B1C59"/>
    <w:rsid w:val="009B2983"/>
    <w:rsid w:val="009B2E70"/>
    <w:rsid w:val="009B4651"/>
    <w:rsid w:val="009B5392"/>
    <w:rsid w:val="009B6520"/>
    <w:rsid w:val="009B6ACF"/>
    <w:rsid w:val="009B6E25"/>
    <w:rsid w:val="009C1792"/>
    <w:rsid w:val="009C1957"/>
    <w:rsid w:val="009C1A39"/>
    <w:rsid w:val="009C3CB7"/>
    <w:rsid w:val="009C59FE"/>
    <w:rsid w:val="009C5A51"/>
    <w:rsid w:val="009C67DC"/>
    <w:rsid w:val="009C6BB9"/>
    <w:rsid w:val="009C7576"/>
    <w:rsid w:val="009C7A83"/>
    <w:rsid w:val="009D0D00"/>
    <w:rsid w:val="009D0E22"/>
    <w:rsid w:val="009D19DD"/>
    <w:rsid w:val="009D1D44"/>
    <w:rsid w:val="009D22F9"/>
    <w:rsid w:val="009D26E1"/>
    <w:rsid w:val="009D286E"/>
    <w:rsid w:val="009D34AF"/>
    <w:rsid w:val="009D3970"/>
    <w:rsid w:val="009D4311"/>
    <w:rsid w:val="009D58AD"/>
    <w:rsid w:val="009D7580"/>
    <w:rsid w:val="009D7BF1"/>
    <w:rsid w:val="009D7FFE"/>
    <w:rsid w:val="009E0136"/>
    <w:rsid w:val="009E146D"/>
    <w:rsid w:val="009E2B93"/>
    <w:rsid w:val="009E4EDB"/>
    <w:rsid w:val="009E5EFD"/>
    <w:rsid w:val="009E654E"/>
    <w:rsid w:val="009E68FF"/>
    <w:rsid w:val="009E6B59"/>
    <w:rsid w:val="009E6BF3"/>
    <w:rsid w:val="009E6F9A"/>
    <w:rsid w:val="009F1835"/>
    <w:rsid w:val="009F2BED"/>
    <w:rsid w:val="009F30FE"/>
    <w:rsid w:val="009F460B"/>
    <w:rsid w:val="009F487C"/>
    <w:rsid w:val="009F5CCF"/>
    <w:rsid w:val="009F7637"/>
    <w:rsid w:val="009F7C80"/>
    <w:rsid w:val="00A0086D"/>
    <w:rsid w:val="00A01432"/>
    <w:rsid w:val="00A0190D"/>
    <w:rsid w:val="00A02C50"/>
    <w:rsid w:val="00A051FF"/>
    <w:rsid w:val="00A0778D"/>
    <w:rsid w:val="00A0787D"/>
    <w:rsid w:val="00A07A21"/>
    <w:rsid w:val="00A105BD"/>
    <w:rsid w:val="00A10FF2"/>
    <w:rsid w:val="00A1143C"/>
    <w:rsid w:val="00A117C0"/>
    <w:rsid w:val="00A13038"/>
    <w:rsid w:val="00A14B18"/>
    <w:rsid w:val="00A14E2B"/>
    <w:rsid w:val="00A1532E"/>
    <w:rsid w:val="00A157F5"/>
    <w:rsid w:val="00A15945"/>
    <w:rsid w:val="00A20641"/>
    <w:rsid w:val="00A21CCE"/>
    <w:rsid w:val="00A21D93"/>
    <w:rsid w:val="00A21E6A"/>
    <w:rsid w:val="00A2252B"/>
    <w:rsid w:val="00A2256A"/>
    <w:rsid w:val="00A22E02"/>
    <w:rsid w:val="00A231F0"/>
    <w:rsid w:val="00A23380"/>
    <w:rsid w:val="00A23881"/>
    <w:rsid w:val="00A23CC4"/>
    <w:rsid w:val="00A23F15"/>
    <w:rsid w:val="00A24AEF"/>
    <w:rsid w:val="00A2639C"/>
    <w:rsid w:val="00A26DD2"/>
    <w:rsid w:val="00A2751F"/>
    <w:rsid w:val="00A30362"/>
    <w:rsid w:val="00A30B48"/>
    <w:rsid w:val="00A30BCD"/>
    <w:rsid w:val="00A31B4C"/>
    <w:rsid w:val="00A320AD"/>
    <w:rsid w:val="00A338FC"/>
    <w:rsid w:val="00A347D0"/>
    <w:rsid w:val="00A34B87"/>
    <w:rsid w:val="00A367A4"/>
    <w:rsid w:val="00A36D72"/>
    <w:rsid w:val="00A37596"/>
    <w:rsid w:val="00A400A9"/>
    <w:rsid w:val="00A4071F"/>
    <w:rsid w:val="00A414F4"/>
    <w:rsid w:val="00A41774"/>
    <w:rsid w:val="00A4224B"/>
    <w:rsid w:val="00A43164"/>
    <w:rsid w:val="00A448F5"/>
    <w:rsid w:val="00A44E5D"/>
    <w:rsid w:val="00A462D0"/>
    <w:rsid w:val="00A47145"/>
    <w:rsid w:val="00A50110"/>
    <w:rsid w:val="00A50BA7"/>
    <w:rsid w:val="00A5163A"/>
    <w:rsid w:val="00A5257A"/>
    <w:rsid w:val="00A525D8"/>
    <w:rsid w:val="00A52784"/>
    <w:rsid w:val="00A52FA8"/>
    <w:rsid w:val="00A5306B"/>
    <w:rsid w:val="00A533EA"/>
    <w:rsid w:val="00A55E56"/>
    <w:rsid w:val="00A57006"/>
    <w:rsid w:val="00A61D9B"/>
    <w:rsid w:val="00A61F62"/>
    <w:rsid w:val="00A625A7"/>
    <w:rsid w:val="00A62E8E"/>
    <w:rsid w:val="00A63052"/>
    <w:rsid w:val="00A650A3"/>
    <w:rsid w:val="00A65882"/>
    <w:rsid w:val="00A71EE0"/>
    <w:rsid w:val="00A7237E"/>
    <w:rsid w:val="00A727EC"/>
    <w:rsid w:val="00A72FB4"/>
    <w:rsid w:val="00A73346"/>
    <w:rsid w:val="00A7358A"/>
    <w:rsid w:val="00A7442D"/>
    <w:rsid w:val="00A74B71"/>
    <w:rsid w:val="00A754E4"/>
    <w:rsid w:val="00A755B0"/>
    <w:rsid w:val="00A76585"/>
    <w:rsid w:val="00A801C6"/>
    <w:rsid w:val="00A80FD1"/>
    <w:rsid w:val="00A81303"/>
    <w:rsid w:val="00A81D55"/>
    <w:rsid w:val="00A82374"/>
    <w:rsid w:val="00A82FB6"/>
    <w:rsid w:val="00A837CD"/>
    <w:rsid w:val="00A846FD"/>
    <w:rsid w:val="00A85F2B"/>
    <w:rsid w:val="00A86B8D"/>
    <w:rsid w:val="00A8710B"/>
    <w:rsid w:val="00A9053E"/>
    <w:rsid w:val="00A91680"/>
    <w:rsid w:val="00A9265D"/>
    <w:rsid w:val="00A92A10"/>
    <w:rsid w:val="00A931EA"/>
    <w:rsid w:val="00A936FF"/>
    <w:rsid w:val="00A938AD"/>
    <w:rsid w:val="00A93CA0"/>
    <w:rsid w:val="00A955F3"/>
    <w:rsid w:val="00A9730A"/>
    <w:rsid w:val="00A97808"/>
    <w:rsid w:val="00A97965"/>
    <w:rsid w:val="00AA0133"/>
    <w:rsid w:val="00AA03F5"/>
    <w:rsid w:val="00AA04D9"/>
    <w:rsid w:val="00AA33A3"/>
    <w:rsid w:val="00AA43E7"/>
    <w:rsid w:val="00AA57FF"/>
    <w:rsid w:val="00AA69FD"/>
    <w:rsid w:val="00AA6E47"/>
    <w:rsid w:val="00AA6F44"/>
    <w:rsid w:val="00AA70C0"/>
    <w:rsid w:val="00AB0260"/>
    <w:rsid w:val="00AB090D"/>
    <w:rsid w:val="00AB0D37"/>
    <w:rsid w:val="00AB0FC5"/>
    <w:rsid w:val="00AB17E0"/>
    <w:rsid w:val="00AB1ECD"/>
    <w:rsid w:val="00AB35AB"/>
    <w:rsid w:val="00AB392E"/>
    <w:rsid w:val="00AB3A7E"/>
    <w:rsid w:val="00AB40CB"/>
    <w:rsid w:val="00AB547A"/>
    <w:rsid w:val="00AB726C"/>
    <w:rsid w:val="00AC040A"/>
    <w:rsid w:val="00AC0A2F"/>
    <w:rsid w:val="00AC0C59"/>
    <w:rsid w:val="00AC2873"/>
    <w:rsid w:val="00AC31EA"/>
    <w:rsid w:val="00AC36AB"/>
    <w:rsid w:val="00AC38C8"/>
    <w:rsid w:val="00AC5A8C"/>
    <w:rsid w:val="00AC62E7"/>
    <w:rsid w:val="00AC6333"/>
    <w:rsid w:val="00AC6808"/>
    <w:rsid w:val="00AC6CF7"/>
    <w:rsid w:val="00AC6DBF"/>
    <w:rsid w:val="00AC7550"/>
    <w:rsid w:val="00AD14EF"/>
    <w:rsid w:val="00AD1F43"/>
    <w:rsid w:val="00AD2BBE"/>
    <w:rsid w:val="00AD3881"/>
    <w:rsid w:val="00AD41A8"/>
    <w:rsid w:val="00AD54B4"/>
    <w:rsid w:val="00AD5BA6"/>
    <w:rsid w:val="00AD6D7E"/>
    <w:rsid w:val="00AD7361"/>
    <w:rsid w:val="00AD7AE0"/>
    <w:rsid w:val="00AE03F2"/>
    <w:rsid w:val="00AE040B"/>
    <w:rsid w:val="00AE041B"/>
    <w:rsid w:val="00AE0688"/>
    <w:rsid w:val="00AE2072"/>
    <w:rsid w:val="00AE318D"/>
    <w:rsid w:val="00AE3F13"/>
    <w:rsid w:val="00AE463A"/>
    <w:rsid w:val="00AE47C2"/>
    <w:rsid w:val="00AE583C"/>
    <w:rsid w:val="00AE6BEB"/>
    <w:rsid w:val="00AE6C23"/>
    <w:rsid w:val="00AF0092"/>
    <w:rsid w:val="00AF0C8C"/>
    <w:rsid w:val="00AF0CD3"/>
    <w:rsid w:val="00AF110A"/>
    <w:rsid w:val="00AF26A0"/>
    <w:rsid w:val="00AF3EBE"/>
    <w:rsid w:val="00AF524F"/>
    <w:rsid w:val="00B0054E"/>
    <w:rsid w:val="00B005EB"/>
    <w:rsid w:val="00B02231"/>
    <w:rsid w:val="00B03878"/>
    <w:rsid w:val="00B06B6B"/>
    <w:rsid w:val="00B114A9"/>
    <w:rsid w:val="00B12D32"/>
    <w:rsid w:val="00B12FBA"/>
    <w:rsid w:val="00B137F5"/>
    <w:rsid w:val="00B14402"/>
    <w:rsid w:val="00B14C1E"/>
    <w:rsid w:val="00B16139"/>
    <w:rsid w:val="00B1636A"/>
    <w:rsid w:val="00B16A40"/>
    <w:rsid w:val="00B2066E"/>
    <w:rsid w:val="00B2104F"/>
    <w:rsid w:val="00B21200"/>
    <w:rsid w:val="00B21C71"/>
    <w:rsid w:val="00B22459"/>
    <w:rsid w:val="00B228AE"/>
    <w:rsid w:val="00B229B4"/>
    <w:rsid w:val="00B237B6"/>
    <w:rsid w:val="00B239E1"/>
    <w:rsid w:val="00B23E9A"/>
    <w:rsid w:val="00B2531F"/>
    <w:rsid w:val="00B307EC"/>
    <w:rsid w:val="00B30F93"/>
    <w:rsid w:val="00B312A1"/>
    <w:rsid w:val="00B318FF"/>
    <w:rsid w:val="00B32553"/>
    <w:rsid w:val="00B326A1"/>
    <w:rsid w:val="00B32A0C"/>
    <w:rsid w:val="00B33509"/>
    <w:rsid w:val="00B35B0E"/>
    <w:rsid w:val="00B35C7F"/>
    <w:rsid w:val="00B362A1"/>
    <w:rsid w:val="00B36A6E"/>
    <w:rsid w:val="00B3786E"/>
    <w:rsid w:val="00B378C5"/>
    <w:rsid w:val="00B37BC0"/>
    <w:rsid w:val="00B4248F"/>
    <w:rsid w:val="00B42698"/>
    <w:rsid w:val="00B4274B"/>
    <w:rsid w:val="00B433A1"/>
    <w:rsid w:val="00B44C74"/>
    <w:rsid w:val="00B45479"/>
    <w:rsid w:val="00B45806"/>
    <w:rsid w:val="00B47172"/>
    <w:rsid w:val="00B471CB"/>
    <w:rsid w:val="00B47CD2"/>
    <w:rsid w:val="00B502B6"/>
    <w:rsid w:val="00B512C8"/>
    <w:rsid w:val="00B53E45"/>
    <w:rsid w:val="00B544DF"/>
    <w:rsid w:val="00B5605A"/>
    <w:rsid w:val="00B56ACA"/>
    <w:rsid w:val="00B56D68"/>
    <w:rsid w:val="00B60ABB"/>
    <w:rsid w:val="00B61447"/>
    <w:rsid w:val="00B61C13"/>
    <w:rsid w:val="00B61FCB"/>
    <w:rsid w:val="00B62024"/>
    <w:rsid w:val="00B62B0A"/>
    <w:rsid w:val="00B63C2E"/>
    <w:rsid w:val="00B6583F"/>
    <w:rsid w:val="00B6723F"/>
    <w:rsid w:val="00B677BA"/>
    <w:rsid w:val="00B67AAF"/>
    <w:rsid w:val="00B733DF"/>
    <w:rsid w:val="00B745D9"/>
    <w:rsid w:val="00B746B6"/>
    <w:rsid w:val="00B74E1F"/>
    <w:rsid w:val="00B7566B"/>
    <w:rsid w:val="00B76602"/>
    <w:rsid w:val="00B76AA7"/>
    <w:rsid w:val="00B776A7"/>
    <w:rsid w:val="00B77F7B"/>
    <w:rsid w:val="00B802A2"/>
    <w:rsid w:val="00B82028"/>
    <w:rsid w:val="00B82D0B"/>
    <w:rsid w:val="00B83468"/>
    <w:rsid w:val="00B84527"/>
    <w:rsid w:val="00B84B83"/>
    <w:rsid w:val="00B84E42"/>
    <w:rsid w:val="00B86AC5"/>
    <w:rsid w:val="00B86EA2"/>
    <w:rsid w:val="00B877EC"/>
    <w:rsid w:val="00B91690"/>
    <w:rsid w:val="00B918BF"/>
    <w:rsid w:val="00B92515"/>
    <w:rsid w:val="00B92ED2"/>
    <w:rsid w:val="00B9306E"/>
    <w:rsid w:val="00B93675"/>
    <w:rsid w:val="00B936C2"/>
    <w:rsid w:val="00B9376B"/>
    <w:rsid w:val="00B93A36"/>
    <w:rsid w:val="00B9406A"/>
    <w:rsid w:val="00B945F4"/>
    <w:rsid w:val="00B946A2"/>
    <w:rsid w:val="00B94C18"/>
    <w:rsid w:val="00B94DD2"/>
    <w:rsid w:val="00B9522E"/>
    <w:rsid w:val="00B9553A"/>
    <w:rsid w:val="00B958DB"/>
    <w:rsid w:val="00B95B76"/>
    <w:rsid w:val="00B95BE2"/>
    <w:rsid w:val="00B965DA"/>
    <w:rsid w:val="00B96691"/>
    <w:rsid w:val="00B9676D"/>
    <w:rsid w:val="00B96C95"/>
    <w:rsid w:val="00BA0CC4"/>
    <w:rsid w:val="00BA1220"/>
    <w:rsid w:val="00BA42D3"/>
    <w:rsid w:val="00BA615C"/>
    <w:rsid w:val="00BA69E4"/>
    <w:rsid w:val="00BA7F4E"/>
    <w:rsid w:val="00BB2015"/>
    <w:rsid w:val="00BB3199"/>
    <w:rsid w:val="00BB3FDD"/>
    <w:rsid w:val="00BB4170"/>
    <w:rsid w:val="00BB4382"/>
    <w:rsid w:val="00BB4A86"/>
    <w:rsid w:val="00BB5745"/>
    <w:rsid w:val="00BB6115"/>
    <w:rsid w:val="00BB6A3F"/>
    <w:rsid w:val="00BB7378"/>
    <w:rsid w:val="00BC1138"/>
    <w:rsid w:val="00BC28DB"/>
    <w:rsid w:val="00BC2A4A"/>
    <w:rsid w:val="00BC2FB4"/>
    <w:rsid w:val="00BC3E0C"/>
    <w:rsid w:val="00BC4988"/>
    <w:rsid w:val="00BC69CA"/>
    <w:rsid w:val="00BC6B83"/>
    <w:rsid w:val="00BC732A"/>
    <w:rsid w:val="00BD0167"/>
    <w:rsid w:val="00BD03A1"/>
    <w:rsid w:val="00BD1277"/>
    <w:rsid w:val="00BD142E"/>
    <w:rsid w:val="00BD1894"/>
    <w:rsid w:val="00BD40CC"/>
    <w:rsid w:val="00BD4D6C"/>
    <w:rsid w:val="00BD62D1"/>
    <w:rsid w:val="00BD6AF0"/>
    <w:rsid w:val="00BE0248"/>
    <w:rsid w:val="00BE0A7E"/>
    <w:rsid w:val="00BE1546"/>
    <w:rsid w:val="00BE2D7E"/>
    <w:rsid w:val="00BE4A46"/>
    <w:rsid w:val="00BE576F"/>
    <w:rsid w:val="00BE58A4"/>
    <w:rsid w:val="00BE5BB7"/>
    <w:rsid w:val="00BE5E8D"/>
    <w:rsid w:val="00BE6305"/>
    <w:rsid w:val="00BE648A"/>
    <w:rsid w:val="00BE79E5"/>
    <w:rsid w:val="00BF0198"/>
    <w:rsid w:val="00BF2A94"/>
    <w:rsid w:val="00BF2C1B"/>
    <w:rsid w:val="00BF39C7"/>
    <w:rsid w:val="00BF4139"/>
    <w:rsid w:val="00BF44B5"/>
    <w:rsid w:val="00BF536F"/>
    <w:rsid w:val="00BF56DB"/>
    <w:rsid w:val="00BF5E02"/>
    <w:rsid w:val="00BF6B45"/>
    <w:rsid w:val="00BF6E56"/>
    <w:rsid w:val="00C00B6F"/>
    <w:rsid w:val="00C00EC7"/>
    <w:rsid w:val="00C01503"/>
    <w:rsid w:val="00C0245B"/>
    <w:rsid w:val="00C0291E"/>
    <w:rsid w:val="00C03117"/>
    <w:rsid w:val="00C04BED"/>
    <w:rsid w:val="00C05068"/>
    <w:rsid w:val="00C0559A"/>
    <w:rsid w:val="00C05786"/>
    <w:rsid w:val="00C05965"/>
    <w:rsid w:val="00C06253"/>
    <w:rsid w:val="00C066B6"/>
    <w:rsid w:val="00C10129"/>
    <w:rsid w:val="00C12B13"/>
    <w:rsid w:val="00C1388C"/>
    <w:rsid w:val="00C13ADE"/>
    <w:rsid w:val="00C1432B"/>
    <w:rsid w:val="00C1495E"/>
    <w:rsid w:val="00C14DDF"/>
    <w:rsid w:val="00C1540A"/>
    <w:rsid w:val="00C162F3"/>
    <w:rsid w:val="00C16BCB"/>
    <w:rsid w:val="00C17047"/>
    <w:rsid w:val="00C21756"/>
    <w:rsid w:val="00C23224"/>
    <w:rsid w:val="00C23394"/>
    <w:rsid w:val="00C23D57"/>
    <w:rsid w:val="00C2490F"/>
    <w:rsid w:val="00C24B73"/>
    <w:rsid w:val="00C24FCC"/>
    <w:rsid w:val="00C252FD"/>
    <w:rsid w:val="00C259FB"/>
    <w:rsid w:val="00C301FF"/>
    <w:rsid w:val="00C302E9"/>
    <w:rsid w:val="00C30E92"/>
    <w:rsid w:val="00C31D64"/>
    <w:rsid w:val="00C3256F"/>
    <w:rsid w:val="00C32D78"/>
    <w:rsid w:val="00C330F2"/>
    <w:rsid w:val="00C34F1B"/>
    <w:rsid w:val="00C35C0D"/>
    <w:rsid w:val="00C36AA4"/>
    <w:rsid w:val="00C372FD"/>
    <w:rsid w:val="00C37ABF"/>
    <w:rsid w:val="00C40A3E"/>
    <w:rsid w:val="00C41821"/>
    <w:rsid w:val="00C42C80"/>
    <w:rsid w:val="00C4480B"/>
    <w:rsid w:val="00C45EA6"/>
    <w:rsid w:val="00C47628"/>
    <w:rsid w:val="00C50E8C"/>
    <w:rsid w:val="00C512CE"/>
    <w:rsid w:val="00C51A2D"/>
    <w:rsid w:val="00C52607"/>
    <w:rsid w:val="00C5345A"/>
    <w:rsid w:val="00C55142"/>
    <w:rsid w:val="00C55AAC"/>
    <w:rsid w:val="00C55ADA"/>
    <w:rsid w:val="00C55FA2"/>
    <w:rsid w:val="00C561C9"/>
    <w:rsid w:val="00C56BAF"/>
    <w:rsid w:val="00C577A5"/>
    <w:rsid w:val="00C6074C"/>
    <w:rsid w:val="00C607D7"/>
    <w:rsid w:val="00C6090C"/>
    <w:rsid w:val="00C623FE"/>
    <w:rsid w:val="00C634B7"/>
    <w:rsid w:val="00C64458"/>
    <w:rsid w:val="00C64794"/>
    <w:rsid w:val="00C648F6"/>
    <w:rsid w:val="00C64E0F"/>
    <w:rsid w:val="00C65A03"/>
    <w:rsid w:val="00C66363"/>
    <w:rsid w:val="00C67105"/>
    <w:rsid w:val="00C67300"/>
    <w:rsid w:val="00C70052"/>
    <w:rsid w:val="00C707C5"/>
    <w:rsid w:val="00C70E11"/>
    <w:rsid w:val="00C73921"/>
    <w:rsid w:val="00C74094"/>
    <w:rsid w:val="00C7441B"/>
    <w:rsid w:val="00C74FA6"/>
    <w:rsid w:val="00C75F3F"/>
    <w:rsid w:val="00C76F2A"/>
    <w:rsid w:val="00C77EFE"/>
    <w:rsid w:val="00C803F8"/>
    <w:rsid w:val="00C8357D"/>
    <w:rsid w:val="00C83B7C"/>
    <w:rsid w:val="00C84A5A"/>
    <w:rsid w:val="00C84F8E"/>
    <w:rsid w:val="00C861D5"/>
    <w:rsid w:val="00C865D1"/>
    <w:rsid w:val="00C87032"/>
    <w:rsid w:val="00C90ED3"/>
    <w:rsid w:val="00C929E6"/>
    <w:rsid w:val="00C9327C"/>
    <w:rsid w:val="00C93B49"/>
    <w:rsid w:val="00C943F1"/>
    <w:rsid w:val="00C95193"/>
    <w:rsid w:val="00C952A7"/>
    <w:rsid w:val="00C95932"/>
    <w:rsid w:val="00C95BC6"/>
    <w:rsid w:val="00C96167"/>
    <w:rsid w:val="00C96466"/>
    <w:rsid w:val="00C976A8"/>
    <w:rsid w:val="00CA0DEC"/>
    <w:rsid w:val="00CA0E43"/>
    <w:rsid w:val="00CA1FE8"/>
    <w:rsid w:val="00CA228B"/>
    <w:rsid w:val="00CA27B4"/>
    <w:rsid w:val="00CA38B2"/>
    <w:rsid w:val="00CA38D9"/>
    <w:rsid w:val="00CA4328"/>
    <w:rsid w:val="00CA457E"/>
    <w:rsid w:val="00CA4B57"/>
    <w:rsid w:val="00CA4D7C"/>
    <w:rsid w:val="00CA52FA"/>
    <w:rsid w:val="00CA5619"/>
    <w:rsid w:val="00CA621B"/>
    <w:rsid w:val="00CA6E59"/>
    <w:rsid w:val="00CA712E"/>
    <w:rsid w:val="00CA7B2A"/>
    <w:rsid w:val="00CA7DD4"/>
    <w:rsid w:val="00CB0341"/>
    <w:rsid w:val="00CB0B11"/>
    <w:rsid w:val="00CB1355"/>
    <w:rsid w:val="00CB3139"/>
    <w:rsid w:val="00CB3158"/>
    <w:rsid w:val="00CB400E"/>
    <w:rsid w:val="00CB4C9A"/>
    <w:rsid w:val="00CB5627"/>
    <w:rsid w:val="00CB6615"/>
    <w:rsid w:val="00CB6935"/>
    <w:rsid w:val="00CB6F84"/>
    <w:rsid w:val="00CB72DF"/>
    <w:rsid w:val="00CB73D7"/>
    <w:rsid w:val="00CB7517"/>
    <w:rsid w:val="00CB75DB"/>
    <w:rsid w:val="00CB7743"/>
    <w:rsid w:val="00CB7B2A"/>
    <w:rsid w:val="00CC0702"/>
    <w:rsid w:val="00CC1555"/>
    <w:rsid w:val="00CC176A"/>
    <w:rsid w:val="00CC2EB5"/>
    <w:rsid w:val="00CC3166"/>
    <w:rsid w:val="00CC3221"/>
    <w:rsid w:val="00CC361A"/>
    <w:rsid w:val="00CC5299"/>
    <w:rsid w:val="00CC52A5"/>
    <w:rsid w:val="00CC545B"/>
    <w:rsid w:val="00CC733D"/>
    <w:rsid w:val="00CC7D79"/>
    <w:rsid w:val="00CD06B8"/>
    <w:rsid w:val="00CD13C8"/>
    <w:rsid w:val="00CD1816"/>
    <w:rsid w:val="00CD20FD"/>
    <w:rsid w:val="00CD2A39"/>
    <w:rsid w:val="00CD2D7C"/>
    <w:rsid w:val="00CD3E13"/>
    <w:rsid w:val="00CD5EC6"/>
    <w:rsid w:val="00CD646F"/>
    <w:rsid w:val="00CD6AD5"/>
    <w:rsid w:val="00CD77D6"/>
    <w:rsid w:val="00CD7ACC"/>
    <w:rsid w:val="00CE0229"/>
    <w:rsid w:val="00CE1BA2"/>
    <w:rsid w:val="00CE1FFC"/>
    <w:rsid w:val="00CE2D3B"/>
    <w:rsid w:val="00CE2E4F"/>
    <w:rsid w:val="00CE2E98"/>
    <w:rsid w:val="00CE335B"/>
    <w:rsid w:val="00CE39D5"/>
    <w:rsid w:val="00CE401C"/>
    <w:rsid w:val="00CE40B9"/>
    <w:rsid w:val="00CE4109"/>
    <w:rsid w:val="00CE46E2"/>
    <w:rsid w:val="00CE51B4"/>
    <w:rsid w:val="00CE656E"/>
    <w:rsid w:val="00CE6C0C"/>
    <w:rsid w:val="00CE7131"/>
    <w:rsid w:val="00CE792B"/>
    <w:rsid w:val="00CF0430"/>
    <w:rsid w:val="00CF059F"/>
    <w:rsid w:val="00CF0E27"/>
    <w:rsid w:val="00CF171C"/>
    <w:rsid w:val="00CF1A21"/>
    <w:rsid w:val="00CF233D"/>
    <w:rsid w:val="00CF34B3"/>
    <w:rsid w:val="00CF3D76"/>
    <w:rsid w:val="00CF409B"/>
    <w:rsid w:val="00CF40A2"/>
    <w:rsid w:val="00CF4B81"/>
    <w:rsid w:val="00CF5C2E"/>
    <w:rsid w:val="00CF7E39"/>
    <w:rsid w:val="00D01EC2"/>
    <w:rsid w:val="00D02035"/>
    <w:rsid w:val="00D02683"/>
    <w:rsid w:val="00D0318C"/>
    <w:rsid w:val="00D0408F"/>
    <w:rsid w:val="00D052DD"/>
    <w:rsid w:val="00D05861"/>
    <w:rsid w:val="00D059C6"/>
    <w:rsid w:val="00D07EA9"/>
    <w:rsid w:val="00D110C3"/>
    <w:rsid w:val="00D1119A"/>
    <w:rsid w:val="00D12683"/>
    <w:rsid w:val="00D1364A"/>
    <w:rsid w:val="00D14594"/>
    <w:rsid w:val="00D1561C"/>
    <w:rsid w:val="00D15D74"/>
    <w:rsid w:val="00D16444"/>
    <w:rsid w:val="00D179EA"/>
    <w:rsid w:val="00D2042B"/>
    <w:rsid w:val="00D21497"/>
    <w:rsid w:val="00D21795"/>
    <w:rsid w:val="00D21978"/>
    <w:rsid w:val="00D22BD2"/>
    <w:rsid w:val="00D23E47"/>
    <w:rsid w:val="00D23F67"/>
    <w:rsid w:val="00D25E44"/>
    <w:rsid w:val="00D260B0"/>
    <w:rsid w:val="00D2610C"/>
    <w:rsid w:val="00D261A8"/>
    <w:rsid w:val="00D26973"/>
    <w:rsid w:val="00D270B6"/>
    <w:rsid w:val="00D27FBB"/>
    <w:rsid w:val="00D301B2"/>
    <w:rsid w:val="00D31019"/>
    <w:rsid w:val="00D310EF"/>
    <w:rsid w:val="00D3115C"/>
    <w:rsid w:val="00D3253C"/>
    <w:rsid w:val="00D368FE"/>
    <w:rsid w:val="00D37B67"/>
    <w:rsid w:val="00D37F60"/>
    <w:rsid w:val="00D40369"/>
    <w:rsid w:val="00D40E22"/>
    <w:rsid w:val="00D413AC"/>
    <w:rsid w:val="00D41435"/>
    <w:rsid w:val="00D414BF"/>
    <w:rsid w:val="00D4154B"/>
    <w:rsid w:val="00D415C5"/>
    <w:rsid w:val="00D4198F"/>
    <w:rsid w:val="00D41B18"/>
    <w:rsid w:val="00D42C45"/>
    <w:rsid w:val="00D42C67"/>
    <w:rsid w:val="00D44134"/>
    <w:rsid w:val="00D45E18"/>
    <w:rsid w:val="00D46AAC"/>
    <w:rsid w:val="00D46C92"/>
    <w:rsid w:val="00D47119"/>
    <w:rsid w:val="00D473D3"/>
    <w:rsid w:val="00D52584"/>
    <w:rsid w:val="00D53152"/>
    <w:rsid w:val="00D53533"/>
    <w:rsid w:val="00D5362F"/>
    <w:rsid w:val="00D53977"/>
    <w:rsid w:val="00D54B0A"/>
    <w:rsid w:val="00D55442"/>
    <w:rsid w:val="00D55680"/>
    <w:rsid w:val="00D5598E"/>
    <w:rsid w:val="00D55A2D"/>
    <w:rsid w:val="00D5734D"/>
    <w:rsid w:val="00D578C5"/>
    <w:rsid w:val="00D57A81"/>
    <w:rsid w:val="00D57B28"/>
    <w:rsid w:val="00D57E8C"/>
    <w:rsid w:val="00D613D1"/>
    <w:rsid w:val="00D61795"/>
    <w:rsid w:val="00D625FE"/>
    <w:rsid w:val="00D629FE"/>
    <w:rsid w:val="00D62B59"/>
    <w:rsid w:val="00D62EC1"/>
    <w:rsid w:val="00D62FA1"/>
    <w:rsid w:val="00D64CD6"/>
    <w:rsid w:val="00D65474"/>
    <w:rsid w:val="00D65920"/>
    <w:rsid w:val="00D65D50"/>
    <w:rsid w:val="00D663A5"/>
    <w:rsid w:val="00D66E6D"/>
    <w:rsid w:val="00D70173"/>
    <w:rsid w:val="00D71733"/>
    <w:rsid w:val="00D71E54"/>
    <w:rsid w:val="00D725BC"/>
    <w:rsid w:val="00D72D94"/>
    <w:rsid w:val="00D73C4E"/>
    <w:rsid w:val="00D74F88"/>
    <w:rsid w:val="00D75809"/>
    <w:rsid w:val="00D7589A"/>
    <w:rsid w:val="00D80DEE"/>
    <w:rsid w:val="00D81940"/>
    <w:rsid w:val="00D81DFE"/>
    <w:rsid w:val="00D83C1B"/>
    <w:rsid w:val="00D84539"/>
    <w:rsid w:val="00D858BA"/>
    <w:rsid w:val="00D85ED5"/>
    <w:rsid w:val="00D87FA5"/>
    <w:rsid w:val="00D90187"/>
    <w:rsid w:val="00D90E5F"/>
    <w:rsid w:val="00D91A05"/>
    <w:rsid w:val="00D9261B"/>
    <w:rsid w:val="00D9275E"/>
    <w:rsid w:val="00D93F25"/>
    <w:rsid w:val="00D94411"/>
    <w:rsid w:val="00D94EDA"/>
    <w:rsid w:val="00D9545B"/>
    <w:rsid w:val="00D958F7"/>
    <w:rsid w:val="00D9611C"/>
    <w:rsid w:val="00D9658C"/>
    <w:rsid w:val="00D96824"/>
    <w:rsid w:val="00D97A15"/>
    <w:rsid w:val="00D97CC4"/>
    <w:rsid w:val="00D97EA2"/>
    <w:rsid w:val="00DA02AE"/>
    <w:rsid w:val="00DA0DF8"/>
    <w:rsid w:val="00DA19D0"/>
    <w:rsid w:val="00DA1BC6"/>
    <w:rsid w:val="00DA2B14"/>
    <w:rsid w:val="00DA2FBF"/>
    <w:rsid w:val="00DA3B49"/>
    <w:rsid w:val="00DA4F1C"/>
    <w:rsid w:val="00DA52D5"/>
    <w:rsid w:val="00DA5C22"/>
    <w:rsid w:val="00DA60E6"/>
    <w:rsid w:val="00DA6828"/>
    <w:rsid w:val="00DA705F"/>
    <w:rsid w:val="00DA777E"/>
    <w:rsid w:val="00DB14E6"/>
    <w:rsid w:val="00DB165D"/>
    <w:rsid w:val="00DB1D33"/>
    <w:rsid w:val="00DB1D73"/>
    <w:rsid w:val="00DB3020"/>
    <w:rsid w:val="00DB30E7"/>
    <w:rsid w:val="00DB3124"/>
    <w:rsid w:val="00DB31F1"/>
    <w:rsid w:val="00DB4566"/>
    <w:rsid w:val="00DB4F34"/>
    <w:rsid w:val="00DB58E7"/>
    <w:rsid w:val="00DB5CE6"/>
    <w:rsid w:val="00DB6101"/>
    <w:rsid w:val="00DB6742"/>
    <w:rsid w:val="00DB75DC"/>
    <w:rsid w:val="00DB7B05"/>
    <w:rsid w:val="00DB7CDE"/>
    <w:rsid w:val="00DC0FE4"/>
    <w:rsid w:val="00DC17BC"/>
    <w:rsid w:val="00DC1C8E"/>
    <w:rsid w:val="00DC2099"/>
    <w:rsid w:val="00DC303B"/>
    <w:rsid w:val="00DC3601"/>
    <w:rsid w:val="00DC497E"/>
    <w:rsid w:val="00DC4EF5"/>
    <w:rsid w:val="00DC5407"/>
    <w:rsid w:val="00DC55D0"/>
    <w:rsid w:val="00DC62B5"/>
    <w:rsid w:val="00DD15FA"/>
    <w:rsid w:val="00DD2266"/>
    <w:rsid w:val="00DD39B8"/>
    <w:rsid w:val="00DD477C"/>
    <w:rsid w:val="00DD4DAB"/>
    <w:rsid w:val="00DD5E58"/>
    <w:rsid w:val="00DD60B0"/>
    <w:rsid w:val="00DE1290"/>
    <w:rsid w:val="00DE14B7"/>
    <w:rsid w:val="00DE1DA5"/>
    <w:rsid w:val="00DE21B5"/>
    <w:rsid w:val="00DE22C0"/>
    <w:rsid w:val="00DE2D76"/>
    <w:rsid w:val="00DE3105"/>
    <w:rsid w:val="00DE38F3"/>
    <w:rsid w:val="00DE3A83"/>
    <w:rsid w:val="00DE3E5E"/>
    <w:rsid w:val="00DE55ED"/>
    <w:rsid w:val="00DE6CAE"/>
    <w:rsid w:val="00DE7651"/>
    <w:rsid w:val="00DF0339"/>
    <w:rsid w:val="00DF0E6D"/>
    <w:rsid w:val="00DF0FF5"/>
    <w:rsid w:val="00DF3907"/>
    <w:rsid w:val="00DF3ECF"/>
    <w:rsid w:val="00DF46E8"/>
    <w:rsid w:val="00DF510E"/>
    <w:rsid w:val="00DF67B4"/>
    <w:rsid w:val="00E00295"/>
    <w:rsid w:val="00E0494D"/>
    <w:rsid w:val="00E04DB0"/>
    <w:rsid w:val="00E05A75"/>
    <w:rsid w:val="00E06199"/>
    <w:rsid w:val="00E077FD"/>
    <w:rsid w:val="00E10A51"/>
    <w:rsid w:val="00E131E1"/>
    <w:rsid w:val="00E1357B"/>
    <w:rsid w:val="00E13DE0"/>
    <w:rsid w:val="00E14308"/>
    <w:rsid w:val="00E14355"/>
    <w:rsid w:val="00E14F8E"/>
    <w:rsid w:val="00E1513F"/>
    <w:rsid w:val="00E15646"/>
    <w:rsid w:val="00E15ADF"/>
    <w:rsid w:val="00E16722"/>
    <w:rsid w:val="00E20E6E"/>
    <w:rsid w:val="00E20F8F"/>
    <w:rsid w:val="00E239FE"/>
    <w:rsid w:val="00E23AF9"/>
    <w:rsid w:val="00E2410E"/>
    <w:rsid w:val="00E248C8"/>
    <w:rsid w:val="00E24C21"/>
    <w:rsid w:val="00E24D48"/>
    <w:rsid w:val="00E24F38"/>
    <w:rsid w:val="00E2531A"/>
    <w:rsid w:val="00E26DA8"/>
    <w:rsid w:val="00E2753E"/>
    <w:rsid w:val="00E278B3"/>
    <w:rsid w:val="00E305C9"/>
    <w:rsid w:val="00E30DBA"/>
    <w:rsid w:val="00E32062"/>
    <w:rsid w:val="00E32CF8"/>
    <w:rsid w:val="00E346FD"/>
    <w:rsid w:val="00E34823"/>
    <w:rsid w:val="00E35138"/>
    <w:rsid w:val="00E363DC"/>
    <w:rsid w:val="00E36544"/>
    <w:rsid w:val="00E36D00"/>
    <w:rsid w:val="00E36D10"/>
    <w:rsid w:val="00E3704C"/>
    <w:rsid w:val="00E37EDA"/>
    <w:rsid w:val="00E37FB6"/>
    <w:rsid w:val="00E404AB"/>
    <w:rsid w:val="00E4097C"/>
    <w:rsid w:val="00E419BD"/>
    <w:rsid w:val="00E4356B"/>
    <w:rsid w:val="00E44F47"/>
    <w:rsid w:val="00E45D80"/>
    <w:rsid w:val="00E46C14"/>
    <w:rsid w:val="00E47560"/>
    <w:rsid w:val="00E476B7"/>
    <w:rsid w:val="00E47E95"/>
    <w:rsid w:val="00E50479"/>
    <w:rsid w:val="00E505A1"/>
    <w:rsid w:val="00E524BE"/>
    <w:rsid w:val="00E53EA4"/>
    <w:rsid w:val="00E54C5C"/>
    <w:rsid w:val="00E5549A"/>
    <w:rsid w:val="00E60979"/>
    <w:rsid w:val="00E60C9D"/>
    <w:rsid w:val="00E61977"/>
    <w:rsid w:val="00E63160"/>
    <w:rsid w:val="00E63226"/>
    <w:rsid w:val="00E6329E"/>
    <w:rsid w:val="00E657F5"/>
    <w:rsid w:val="00E65895"/>
    <w:rsid w:val="00E65CBD"/>
    <w:rsid w:val="00E665D0"/>
    <w:rsid w:val="00E671C9"/>
    <w:rsid w:val="00E6735B"/>
    <w:rsid w:val="00E679E5"/>
    <w:rsid w:val="00E701B6"/>
    <w:rsid w:val="00E7022C"/>
    <w:rsid w:val="00E7031A"/>
    <w:rsid w:val="00E70531"/>
    <w:rsid w:val="00E714E7"/>
    <w:rsid w:val="00E7179D"/>
    <w:rsid w:val="00E74A39"/>
    <w:rsid w:val="00E74DFD"/>
    <w:rsid w:val="00E75111"/>
    <w:rsid w:val="00E76728"/>
    <w:rsid w:val="00E77A5E"/>
    <w:rsid w:val="00E804D3"/>
    <w:rsid w:val="00E81F5C"/>
    <w:rsid w:val="00E82B08"/>
    <w:rsid w:val="00E831C3"/>
    <w:rsid w:val="00E83DBE"/>
    <w:rsid w:val="00E85A7F"/>
    <w:rsid w:val="00E85BB2"/>
    <w:rsid w:val="00E85C4C"/>
    <w:rsid w:val="00E8647C"/>
    <w:rsid w:val="00E86B21"/>
    <w:rsid w:val="00E877ED"/>
    <w:rsid w:val="00E87D78"/>
    <w:rsid w:val="00E90B24"/>
    <w:rsid w:val="00E91BA7"/>
    <w:rsid w:val="00E9366F"/>
    <w:rsid w:val="00E938E9"/>
    <w:rsid w:val="00E94A64"/>
    <w:rsid w:val="00E958F6"/>
    <w:rsid w:val="00E961B7"/>
    <w:rsid w:val="00E97254"/>
    <w:rsid w:val="00E97285"/>
    <w:rsid w:val="00E97EE1"/>
    <w:rsid w:val="00E97EEE"/>
    <w:rsid w:val="00E97F5F"/>
    <w:rsid w:val="00EA0CE3"/>
    <w:rsid w:val="00EA1F85"/>
    <w:rsid w:val="00EA2445"/>
    <w:rsid w:val="00EA28D2"/>
    <w:rsid w:val="00EA4403"/>
    <w:rsid w:val="00EA497F"/>
    <w:rsid w:val="00EA4F2C"/>
    <w:rsid w:val="00EA54C5"/>
    <w:rsid w:val="00EA5910"/>
    <w:rsid w:val="00EA6F9D"/>
    <w:rsid w:val="00EA7193"/>
    <w:rsid w:val="00EA71CE"/>
    <w:rsid w:val="00EB0BE5"/>
    <w:rsid w:val="00EB2C68"/>
    <w:rsid w:val="00EB2E4A"/>
    <w:rsid w:val="00EB3074"/>
    <w:rsid w:val="00EB42F8"/>
    <w:rsid w:val="00EB512C"/>
    <w:rsid w:val="00EB600B"/>
    <w:rsid w:val="00EB62EC"/>
    <w:rsid w:val="00EB7537"/>
    <w:rsid w:val="00EB7ADC"/>
    <w:rsid w:val="00EB7C6B"/>
    <w:rsid w:val="00EC124F"/>
    <w:rsid w:val="00EC1B73"/>
    <w:rsid w:val="00EC20A9"/>
    <w:rsid w:val="00EC3512"/>
    <w:rsid w:val="00EC45B7"/>
    <w:rsid w:val="00EC45D8"/>
    <w:rsid w:val="00EC4B8F"/>
    <w:rsid w:val="00EC5F4C"/>
    <w:rsid w:val="00EC707C"/>
    <w:rsid w:val="00EC7F35"/>
    <w:rsid w:val="00ED0FAE"/>
    <w:rsid w:val="00ED1E37"/>
    <w:rsid w:val="00ED3AB4"/>
    <w:rsid w:val="00ED3E52"/>
    <w:rsid w:val="00ED4F3C"/>
    <w:rsid w:val="00ED5318"/>
    <w:rsid w:val="00ED6036"/>
    <w:rsid w:val="00ED6278"/>
    <w:rsid w:val="00ED6386"/>
    <w:rsid w:val="00ED641A"/>
    <w:rsid w:val="00EE06EC"/>
    <w:rsid w:val="00EE11DC"/>
    <w:rsid w:val="00EE1256"/>
    <w:rsid w:val="00EE18FB"/>
    <w:rsid w:val="00EE1904"/>
    <w:rsid w:val="00EE1EF2"/>
    <w:rsid w:val="00EE3E38"/>
    <w:rsid w:val="00EE49E5"/>
    <w:rsid w:val="00EE5430"/>
    <w:rsid w:val="00EE58F8"/>
    <w:rsid w:val="00EE61E9"/>
    <w:rsid w:val="00EF01C4"/>
    <w:rsid w:val="00EF028B"/>
    <w:rsid w:val="00EF1541"/>
    <w:rsid w:val="00EF197C"/>
    <w:rsid w:val="00EF3511"/>
    <w:rsid w:val="00EF3850"/>
    <w:rsid w:val="00EF3925"/>
    <w:rsid w:val="00EF3A1E"/>
    <w:rsid w:val="00EF458E"/>
    <w:rsid w:val="00EF4A48"/>
    <w:rsid w:val="00EF69B9"/>
    <w:rsid w:val="00EF6BA1"/>
    <w:rsid w:val="00EF6DB2"/>
    <w:rsid w:val="00EF75D5"/>
    <w:rsid w:val="00F00E76"/>
    <w:rsid w:val="00F03244"/>
    <w:rsid w:val="00F03BE2"/>
    <w:rsid w:val="00F03C6D"/>
    <w:rsid w:val="00F054C6"/>
    <w:rsid w:val="00F05D0D"/>
    <w:rsid w:val="00F0653A"/>
    <w:rsid w:val="00F06899"/>
    <w:rsid w:val="00F07043"/>
    <w:rsid w:val="00F07497"/>
    <w:rsid w:val="00F07783"/>
    <w:rsid w:val="00F07D95"/>
    <w:rsid w:val="00F1011C"/>
    <w:rsid w:val="00F11788"/>
    <w:rsid w:val="00F11B46"/>
    <w:rsid w:val="00F11E88"/>
    <w:rsid w:val="00F12B75"/>
    <w:rsid w:val="00F13954"/>
    <w:rsid w:val="00F13C42"/>
    <w:rsid w:val="00F17A5C"/>
    <w:rsid w:val="00F17E63"/>
    <w:rsid w:val="00F20AEB"/>
    <w:rsid w:val="00F21805"/>
    <w:rsid w:val="00F21A4E"/>
    <w:rsid w:val="00F21F83"/>
    <w:rsid w:val="00F22052"/>
    <w:rsid w:val="00F22080"/>
    <w:rsid w:val="00F223C2"/>
    <w:rsid w:val="00F2303B"/>
    <w:rsid w:val="00F23323"/>
    <w:rsid w:val="00F25297"/>
    <w:rsid w:val="00F25DAF"/>
    <w:rsid w:val="00F260CD"/>
    <w:rsid w:val="00F272A8"/>
    <w:rsid w:val="00F27986"/>
    <w:rsid w:val="00F27AAC"/>
    <w:rsid w:val="00F3024B"/>
    <w:rsid w:val="00F306B8"/>
    <w:rsid w:val="00F318AF"/>
    <w:rsid w:val="00F3233A"/>
    <w:rsid w:val="00F3563C"/>
    <w:rsid w:val="00F36488"/>
    <w:rsid w:val="00F36AD8"/>
    <w:rsid w:val="00F36CB3"/>
    <w:rsid w:val="00F371B4"/>
    <w:rsid w:val="00F40609"/>
    <w:rsid w:val="00F409D4"/>
    <w:rsid w:val="00F41278"/>
    <w:rsid w:val="00F4287F"/>
    <w:rsid w:val="00F440C8"/>
    <w:rsid w:val="00F470BF"/>
    <w:rsid w:val="00F5053D"/>
    <w:rsid w:val="00F506F0"/>
    <w:rsid w:val="00F5079C"/>
    <w:rsid w:val="00F51F2C"/>
    <w:rsid w:val="00F5456A"/>
    <w:rsid w:val="00F56D08"/>
    <w:rsid w:val="00F57546"/>
    <w:rsid w:val="00F6039D"/>
    <w:rsid w:val="00F60BC2"/>
    <w:rsid w:val="00F60D27"/>
    <w:rsid w:val="00F61EA9"/>
    <w:rsid w:val="00F6251C"/>
    <w:rsid w:val="00F62B24"/>
    <w:rsid w:val="00F62BA5"/>
    <w:rsid w:val="00F63253"/>
    <w:rsid w:val="00F65621"/>
    <w:rsid w:val="00F6587D"/>
    <w:rsid w:val="00F65EC6"/>
    <w:rsid w:val="00F665A0"/>
    <w:rsid w:val="00F66E8F"/>
    <w:rsid w:val="00F67C12"/>
    <w:rsid w:val="00F67E40"/>
    <w:rsid w:val="00F708DB"/>
    <w:rsid w:val="00F715D9"/>
    <w:rsid w:val="00F719A3"/>
    <w:rsid w:val="00F72011"/>
    <w:rsid w:val="00F74200"/>
    <w:rsid w:val="00F75F30"/>
    <w:rsid w:val="00F76292"/>
    <w:rsid w:val="00F770E9"/>
    <w:rsid w:val="00F7713A"/>
    <w:rsid w:val="00F77918"/>
    <w:rsid w:val="00F8066B"/>
    <w:rsid w:val="00F817B1"/>
    <w:rsid w:val="00F823BC"/>
    <w:rsid w:val="00F829F9"/>
    <w:rsid w:val="00F832F4"/>
    <w:rsid w:val="00F837C9"/>
    <w:rsid w:val="00F8400E"/>
    <w:rsid w:val="00F85EF7"/>
    <w:rsid w:val="00F87ADC"/>
    <w:rsid w:val="00F87BE8"/>
    <w:rsid w:val="00F87C63"/>
    <w:rsid w:val="00F87D0F"/>
    <w:rsid w:val="00F87EF2"/>
    <w:rsid w:val="00F91326"/>
    <w:rsid w:val="00F914A2"/>
    <w:rsid w:val="00F9172D"/>
    <w:rsid w:val="00F922D0"/>
    <w:rsid w:val="00F938B4"/>
    <w:rsid w:val="00F94152"/>
    <w:rsid w:val="00F9505C"/>
    <w:rsid w:val="00F951DF"/>
    <w:rsid w:val="00F9556F"/>
    <w:rsid w:val="00F9662D"/>
    <w:rsid w:val="00F96C57"/>
    <w:rsid w:val="00F9727A"/>
    <w:rsid w:val="00F97B6E"/>
    <w:rsid w:val="00F97ECC"/>
    <w:rsid w:val="00FA18A6"/>
    <w:rsid w:val="00FA2098"/>
    <w:rsid w:val="00FA2CB6"/>
    <w:rsid w:val="00FA34CC"/>
    <w:rsid w:val="00FA3A4B"/>
    <w:rsid w:val="00FA3A97"/>
    <w:rsid w:val="00FA4697"/>
    <w:rsid w:val="00FA60E5"/>
    <w:rsid w:val="00FA7676"/>
    <w:rsid w:val="00FA7BE4"/>
    <w:rsid w:val="00FA7D3B"/>
    <w:rsid w:val="00FB0F55"/>
    <w:rsid w:val="00FB1F0A"/>
    <w:rsid w:val="00FB265B"/>
    <w:rsid w:val="00FB2C06"/>
    <w:rsid w:val="00FB50B3"/>
    <w:rsid w:val="00FB67F6"/>
    <w:rsid w:val="00FB6941"/>
    <w:rsid w:val="00FB72DC"/>
    <w:rsid w:val="00FB7343"/>
    <w:rsid w:val="00FB7600"/>
    <w:rsid w:val="00FC0719"/>
    <w:rsid w:val="00FC2551"/>
    <w:rsid w:val="00FC26AC"/>
    <w:rsid w:val="00FC2C69"/>
    <w:rsid w:val="00FC4025"/>
    <w:rsid w:val="00FC4390"/>
    <w:rsid w:val="00FC4E29"/>
    <w:rsid w:val="00FC6096"/>
    <w:rsid w:val="00FC6486"/>
    <w:rsid w:val="00FC69D3"/>
    <w:rsid w:val="00FC72FC"/>
    <w:rsid w:val="00FC7C4E"/>
    <w:rsid w:val="00FD0FBD"/>
    <w:rsid w:val="00FD1258"/>
    <w:rsid w:val="00FD182A"/>
    <w:rsid w:val="00FD1C1E"/>
    <w:rsid w:val="00FD21A1"/>
    <w:rsid w:val="00FD237E"/>
    <w:rsid w:val="00FD30EF"/>
    <w:rsid w:val="00FD4CB6"/>
    <w:rsid w:val="00FD5841"/>
    <w:rsid w:val="00FD5B74"/>
    <w:rsid w:val="00FD7053"/>
    <w:rsid w:val="00FD7076"/>
    <w:rsid w:val="00FD7636"/>
    <w:rsid w:val="00FE04D9"/>
    <w:rsid w:val="00FE0BD8"/>
    <w:rsid w:val="00FE0CE6"/>
    <w:rsid w:val="00FE1A30"/>
    <w:rsid w:val="00FE20D8"/>
    <w:rsid w:val="00FE21D8"/>
    <w:rsid w:val="00FE3561"/>
    <w:rsid w:val="00FE3D94"/>
    <w:rsid w:val="00FE54FD"/>
    <w:rsid w:val="00FE59B2"/>
    <w:rsid w:val="00FE5C8E"/>
    <w:rsid w:val="00FE5CC8"/>
    <w:rsid w:val="00FE61CA"/>
    <w:rsid w:val="00FE6606"/>
    <w:rsid w:val="00FE68B5"/>
    <w:rsid w:val="00FE6A0B"/>
    <w:rsid w:val="00FE6CAA"/>
    <w:rsid w:val="00FE7766"/>
    <w:rsid w:val="00FF0AC8"/>
    <w:rsid w:val="00FF1A5A"/>
    <w:rsid w:val="00FF21F2"/>
    <w:rsid w:val="00FF2967"/>
    <w:rsid w:val="00FF3406"/>
    <w:rsid w:val="00FF3F9B"/>
    <w:rsid w:val="00FF421A"/>
    <w:rsid w:val="00FF57C9"/>
    <w:rsid w:val="00FF5CF5"/>
    <w:rsid w:val="00FF6C54"/>
    <w:rsid w:val="00FF7821"/>
    <w:rsid w:val="00FF7A10"/>
    <w:rsid w:val="00FF7A3B"/>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D2C7A"/>
  <w15:docId w15:val="{FDF48146-4B08-40F4-AD61-7BA7BB83A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19CC"/>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7C58D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C58D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119CC"/>
    <w:pPr>
      <w:tabs>
        <w:tab w:val="center" w:pos="4153"/>
        <w:tab w:val="right" w:pos="8306"/>
      </w:tabs>
    </w:pPr>
    <w:rPr>
      <w:rFonts w:eastAsia="MS Mincho"/>
      <w:lang w:val="en-GB"/>
    </w:rPr>
  </w:style>
  <w:style w:type="character" w:customStyle="1" w:styleId="HeaderChar">
    <w:name w:val="Header Char"/>
    <w:basedOn w:val="DefaultParagraphFont"/>
    <w:link w:val="Header"/>
    <w:rsid w:val="004119CC"/>
    <w:rPr>
      <w:rFonts w:ascii="Times New Roman" w:eastAsia="MS Mincho" w:hAnsi="Times New Roman" w:cs="Times New Roman"/>
      <w:sz w:val="24"/>
      <w:szCs w:val="24"/>
      <w:lang w:val="en-GB" w:eastAsia="en-US"/>
    </w:rPr>
  </w:style>
  <w:style w:type="paragraph" w:styleId="Footer">
    <w:name w:val="footer"/>
    <w:basedOn w:val="Normal"/>
    <w:link w:val="FooterChar"/>
    <w:uiPriority w:val="99"/>
    <w:rsid w:val="004119CC"/>
    <w:pPr>
      <w:tabs>
        <w:tab w:val="center" w:pos="4513"/>
        <w:tab w:val="right" w:pos="9026"/>
      </w:tabs>
    </w:pPr>
  </w:style>
  <w:style w:type="character" w:customStyle="1" w:styleId="FooterChar">
    <w:name w:val="Footer Char"/>
    <w:basedOn w:val="DefaultParagraphFont"/>
    <w:link w:val="Footer"/>
    <w:uiPriority w:val="99"/>
    <w:rsid w:val="004119CC"/>
    <w:rPr>
      <w:rFonts w:ascii="Times New Roman" w:eastAsia="Times New Roman" w:hAnsi="Times New Roman" w:cs="Times New Roman"/>
      <w:sz w:val="24"/>
      <w:szCs w:val="24"/>
      <w:lang w:val="en-US" w:eastAsia="en-US"/>
    </w:rPr>
  </w:style>
  <w:style w:type="character" w:styleId="Hyperlink">
    <w:name w:val="Hyperlink"/>
    <w:uiPriority w:val="99"/>
    <w:rsid w:val="004119CC"/>
    <w:rPr>
      <w:color w:val="0000FF"/>
      <w:u w:val="single"/>
    </w:rPr>
  </w:style>
  <w:style w:type="paragraph" w:styleId="NormalWeb">
    <w:name w:val="Normal (Web)"/>
    <w:basedOn w:val="Normal"/>
    <w:uiPriority w:val="99"/>
    <w:semiHidden/>
    <w:unhideWhenUsed/>
    <w:rsid w:val="007C58D3"/>
    <w:pPr>
      <w:spacing w:before="100" w:beforeAutospacing="1" w:after="100" w:afterAutospacing="1"/>
    </w:pPr>
    <w:rPr>
      <w:lang w:val="ru-RU" w:eastAsia="ru-RU"/>
    </w:rPr>
  </w:style>
  <w:style w:type="character" w:customStyle="1" w:styleId="Heading2Char">
    <w:name w:val="Heading 2 Char"/>
    <w:basedOn w:val="DefaultParagraphFont"/>
    <w:link w:val="Heading2"/>
    <w:uiPriority w:val="9"/>
    <w:rsid w:val="007C58D3"/>
    <w:rPr>
      <w:rFonts w:asciiTheme="majorHAnsi" w:eastAsiaTheme="majorEastAsia" w:hAnsiTheme="majorHAnsi" w:cstheme="majorBidi"/>
      <w:color w:val="365F91" w:themeColor="accent1" w:themeShade="BF"/>
      <w:sz w:val="26"/>
      <w:szCs w:val="26"/>
      <w:lang w:val="en-US" w:eastAsia="en-US"/>
    </w:rPr>
  </w:style>
  <w:style w:type="character" w:customStyle="1" w:styleId="Heading1Char">
    <w:name w:val="Heading 1 Char"/>
    <w:basedOn w:val="DefaultParagraphFont"/>
    <w:link w:val="Heading1"/>
    <w:uiPriority w:val="9"/>
    <w:rsid w:val="007C58D3"/>
    <w:rPr>
      <w:rFonts w:asciiTheme="majorHAnsi" w:eastAsiaTheme="majorEastAsia" w:hAnsiTheme="majorHAnsi" w:cstheme="majorBidi"/>
      <w:color w:val="365F91" w:themeColor="accent1" w:themeShade="BF"/>
      <w:sz w:val="32"/>
      <w:szCs w:val="32"/>
      <w:lang w:val="en-US" w:eastAsia="en-US"/>
    </w:rPr>
  </w:style>
  <w:style w:type="paragraph" w:styleId="TOCHeading">
    <w:name w:val="TOC Heading"/>
    <w:basedOn w:val="Heading1"/>
    <w:next w:val="Normal"/>
    <w:uiPriority w:val="39"/>
    <w:unhideWhenUsed/>
    <w:qFormat/>
    <w:rsid w:val="007C58D3"/>
    <w:pPr>
      <w:spacing w:line="259" w:lineRule="auto"/>
      <w:outlineLvl w:val="9"/>
    </w:pPr>
  </w:style>
  <w:style w:type="paragraph" w:styleId="TOC2">
    <w:name w:val="toc 2"/>
    <w:basedOn w:val="Normal"/>
    <w:next w:val="Normal"/>
    <w:autoRedefine/>
    <w:uiPriority w:val="39"/>
    <w:unhideWhenUsed/>
    <w:rsid w:val="007C58D3"/>
    <w:pPr>
      <w:spacing w:after="100"/>
      <w:ind w:left="240"/>
    </w:pPr>
  </w:style>
  <w:style w:type="character" w:styleId="FollowedHyperlink">
    <w:name w:val="FollowedHyperlink"/>
    <w:basedOn w:val="DefaultParagraphFont"/>
    <w:uiPriority w:val="99"/>
    <w:semiHidden/>
    <w:unhideWhenUsed/>
    <w:rsid w:val="00411B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353099">
      <w:bodyDiv w:val="1"/>
      <w:marLeft w:val="0"/>
      <w:marRight w:val="0"/>
      <w:marTop w:val="0"/>
      <w:marBottom w:val="0"/>
      <w:divBdr>
        <w:top w:val="none" w:sz="0" w:space="0" w:color="auto"/>
        <w:left w:val="none" w:sz="0" w:space="0" w:color="auto"/>
        <w:bottom w:val="none" w:sz="0" w:space="0" w:color="auto"/>
        <w:right w:val="none" w:sz="0" w:space="0" w:color="auto"/>
      </w:divBdr>
    </w:div>
    <w:div w:id="178153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ntranet.wiut.uz/Shared%20Documents/Forms/AllItems.aspx" TargetMode="External"/><Relationship Id="rId13" Type="http://schemas.openxmlformats.org/officeDocument/2006/relationships/hyperlink" Target="https://github.com/00010227/Moov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smashingmagazine.com/2012/06/responsive-menus-enhancing-navigation-on-mobile-websites/" TargetMode="External"/><Relationship Id="rId2" Type="http://schemas.openxmlformats.org/officeDocument/2006/relationships/numbering" Target="numbering.xml"/><Relationship Id="rId16" Type="http://schemas.openxmlformats.org/officeDocument/2006/relationships/hyperlink" Target="https://www.nngroup.com/articles/accordions-complex-cont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formidableforms.com/benefits-to-having-a-contact-form/"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ntranet.wiut.uz/Shared%20Documents/Forms/AllItems.aspx" TargetMode="External"/><Relationship Id="rId14" Type="http://schemas.openxmlformats.org/officeDocument/2006/relationships/hyperlink" Target="https://00010227.github.io/Moovi/"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CCA6E-7CF8-4CEB-8D0F-E0B99619A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4</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RePack by SPecialiST</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WINDOWS 10</cp:lastModifiedBy>
  <cp:revision>2</cp:revision>
  <dcterms:created xsi:type="dcterms:W3CDTF">2020-03-14T12:42:00Z</dcterms:created>
  <dcterms:modified xsi:type="dcterms:W3CDTF">2020-12-06T11:13:00Z</dcterms:modified>
</cp:coreProperties>
</file>